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CBA82" w14:textId="77777777" w:rsidR="004A11F5" w:rsidRPr="004A11F5" w:rsidRDefault="004A11F5" w:rsidP="004A11F5">
      <w:pPr>
        <w:jc w:val="center"/>
        <w:rPr>
          <w:sz w:val="36"/>
          <w:lang w:val="en-US"/>
        </w:rPr>
      </w:pPr>
      <w:r w:rsidRPr="004A11F5">
        <w:rPr>
          <w:sz w:val="36"/>
          <w:lang w:val="en-US"/>
        </w:rPr>
        <w:t>University of Warsaw</w:t>
      </w:r>
    </w:p>
    <w:p w14:paraId="3497DAFF" w14:textId="499C17D8" w:rsidR="00E169A1" w:rsidRPr="004A11F5" w:rsidRDefault="004A11F5" w:rsidP="004A11F5">
      <w:pPr>
        <w:jc w:val="center"/>
        <w:rPr>
          <w:b/>
          <w:sz w:val="36"/>
          <w:lang w:val="en-US"/>
        </w:rPr>
      </w:pPr>
      <w:r w:rsidRPr="004A11F5">
        <w:rPr>
          <w:sz w:val="36"/>
          <w:lang w:val="en-US"/>
        </w:rPr>
        <w:t>Faculty of Economic Sciences</w:t>
      </w:r>
    </w:p>
    <w:p w14:paraId="40B92C39" w14:textId="77777777" w:rsidR="00E169A1" w:rsidRPr="004A11F5" w:rsidRDefault="00E169A1">
      <w:pPr>
        <w:jc w:val="center"/>
        <w:rPr>
          <w:lang w:val="en-US"/>
        </w:rPr>
      </w:pPr>
    </w:p>
    <w:p w14:paraId="1AE25A68" w14:textId="77777777" w:rsidR="00E169A1" w:rsidRPr="004A11F5" w:rsidRDefault="00E169A1">
      <w:pPr>
        <w:jc w:val="center"/>
        <w:rPr>
          <w:lang w:val="en-US"/>
        </w:rPr>
      </w:pPr>
    </w:p>
    <w:p w14:paraId="78B2F722" w14:textId="77777777" w:rsidR="00E169A1" w:rsidRPr="004A11F5" w:rsidRDefault="00E169A1">
      <w:pPr>
        <w:jc w:val="center"/>
        <w:rPr>
          <w:lang w:val="en-US"/>
        </w:rPr>
      </w:pPr>
    </w:p>
    <w:p w14:paraId="04BFCBC4" w14:textId="77777777" w:rsidR="00E169A1" w:rsidRPr="004A11F5" w:rsidRDefault="00E169A1">
      <w:pPr>
        <w:jc w:val="center"/>
        <w:rPr>
          <w:lang w:val="en-US"/>
        </w:rPr>
      </w:pPr>
    </w:p>
    <w:p w14:paraId="3B7E8560" w14:textId="77777777" w:rsidR="006A099F" w:rsidRPr="004A11F5" w:rsidRDefault="006A099F" w:rsidP="006A099F">
      <w:pPr>
        <w:ind w:left="1416"/>
        <w:rPr>
          <w:lang w:val="en-US"/>
        </w:rPr>
      </w:pPr>
    </w:p>
    <w:p w14:paraId="44030BA1" w14:textId="37381E0A" w:rsidR="006A099F" w:rsidRDefault="006A099F" w:rsidP="006A099F">
      <w:pPr>
        <w:jc w:val="center"/>
        <w:rPr>
          <w:sz w:val="28"/>
        </w:rPr>
      </w:pPr>
      <w:r w:rsidRPr="00CD4C5A">
        <w:rPr>
          <w:sz w:val="28"/>
          <w:lang w:val="en-US"/>
        </w:rPr>
        <w:t xml:space="preserve">    </w:t>
      </w:r>
      <w:r>
        <w:rPr>
          <w:sz w:val="28"/>
        </w:rPr>
        <w:t xml:space="preserve">Ewa Włodarczyk       </w:t>
      </w:r>
      <w:r w:rsidR="004A11F5">
        <w:rPr>
          <w:sz w:val="28"/>
        </w:rPr>
        <w:t>Karolina Sierocka</w:t>
      </w:r>
      <w:r w:rsidR="00224192">
        <w:rPr>
          <w:sz w:val="28"/>
        </w:rPr>
        <w:t xml:space="preserve">   Tymoteusz Mętrak</w:t>
      </w:r>
    </w:p>
    <w:p w14:paraId="7CC65CE1" w14:textId="509F5ED1" w:rsidR="006A099F" w:rsidRPr="006A099F" w:rsidRDefault="003C399F" w:rsidP="006A099F">
      <w:pPr>
        <w:jc w:val="center"/>
        <w:rPr>
          <w:sz w:val="28"/>
        </w:rPr>
      </w:pPr>
      <w:r w:rsidRPr="003C399F">
        <w:t>Album N°:</w:t>
      </w:r>
      <w:r w:rsidR="00E169A1">
        <w:t xml:space="preserve"> </w:t>
      </w:r>
      <w:r w:rsidR="006A099F">
        <w:t xml:space="preserve">432571          </w:t>
      </w:r>
      <w:r>
        <w:t>Album N°:</w:t>
      </w:r>
      <w:r w:rsidR="004104E6">
        <w:t xml:space="preserve">                     </w:t>
      </w:r>
      <w:r w:rsidR="006A099F">
        <w:t xml:space="preserve"> </w:t>
      </w:r>
      <w:r>
        <w:t>Album N°:</w:t>
      </w:r>
    </w:p>
    <w:p w14:paraId="6883222D" w14:textId="34F88831" w:rsidR="00E169A1" w:rsidRPr="006A099F" w:rsidRDefault="00E169A1">
      <w:pPr>
        <w:jc w:val="center"/>
        <w:rPr>
          <w:b/>
          <w:bCs/>
        </w:rPr>
      </w:pPr>
    </w:p>
    <w:p w14:paraId="09C2F989" w14:textId="77777777" w:rsidR="00E169A1" w:rsidRDefault="00E169A1">
      <w:pPr>
        <w:jc w:val="center"/>
      </w:pPr>
    </w:p>
    <w:p w14:paraId="17EBA070" w14:textId="77777777" w:rsidR="00E169A1" w:rsidRDefault="00E169A1">
      <w:pPr>
        <w:jc w:val="center"/>
      </w:pPr>
    </w:p>
    <w:p w14:paraId="6F7FCA0B" w14:textId="799BF3B1" w:rsidR="00E169A1" w:rsidRPr="00915358" w:rsidRDefault="00933CD1">
      <w:pPr>
        <w:jc w:val="center"/>
        <w:rPr>
          <w:lang w:val="en-US"/>
        </w:rPr>
      </w:pPr>
      <w:r w:rsidRPr="00933CD1">
        <w:rPr>
          <w:b/>
          <w:bCs/>
          <w:sz w:val="40"/>
          <w:lang w:val="en-US"/>
        </w:rPr>
        <w:t xml:space="preserve">Which type of song is the most popular: happy, sad or </w:t>
      </w:r>
      <w:r w:rsidR="00AA785B">
        <w:rPr>
          <w:b/>
          <w:bCs/>
          <w:sz w:val="40"/>
          <w:lang w:val="en-US"/>
        </w:rPr>
        <w:t>angry</w:t>
      </w:r>
      <w:r w:rsidRPr="00933CD1">
        <w:rPr>
          <w:b/>
          <w:bCs/>
          <w:sz w:val="40"/>
          <w:lang w:val="en-US"/>
        </w:rPr>
        <w:t xml:space="preserve">? </w:t>
      </w:r>
      <w:r w:rsidRPr="00915358">
        <w:rPr>
          <w:b/>
          <w:bCs/>
          <w:sz w:val="40"/>
          <w:lang w:val="en-US"/>
        </w:rPr>
        <w:t>(mood classification of song lyrics from Billboard Hot 100)</w:t>
      </w:r>
    </w:p>
    <w:p w14:paraId="1477085A" w14:textId="77777777" w:rsidR="00E169A1" w:rsidRPr="00915358" w:rsidRDefault="00E169A1">
      <w:pPr>
        <w:jc w:val="center"/>
        <w:rPr>
          <w:lang w:val="en-US"/>
        </w:rPr>
      </w:pPr>
      <w:r w:rsidRPr="00915358">
        <w:rPr>
          <w:lang w:val="en-US"/>
        </w:rPr>
        <w:t xml:space="preserve"> </w:t>
      </w:r>
    </w:p>
    <w:p w14:paraId="35881E04" w14:textId="77777777" w:rsidR="00E169A1" w:rsidRPr="00915358" w:rsidRDefault="00E169A1">
      <w:pPr>
        <w:jc w:val="center"/>
        <w:rPr>
          <w:lang w:val="en-US"/>
        </w:rPr>
      </w:pPr>
    </w:p>
    <w:p w14:paraId="41F45792" w14:textId="77777777" w:rsidR="00E169A1" w:rsidRPr="00915358" w:rsidRDefault="00E169A1">
      <w:pPr>
        <w:jc w:val="center"/>
        <w:rPr>
          <w:lang w:val="en-US"/>
        </w:rPr>
      </w:pPr>
    </w:p>
    <w:p w14:paraId="55D046E4" w14:textId="774B3018" w:rsidR="00E169A1" w:rsidRPr="00915358" w:rsidRDefault="00896F5F">
      <w:pPr>
        <w:jc w:val="center"/>
        <w:rPr>
          <w:lang w:val="en-US"/>
        </w:rPr>
      </w:pPr>
      <w:r w:rsidRPr="00915358">
        <w:rPr>
          <w:lang w:val="en-US"/>
        </w:rPr>
        <w:t xml:space="preserve">Project for </w:t>
      </w:r>
    </w:p>
    <w:p w14:paraId="56AB5D66" w14:textId="0E3CC04E" w:rsidR="00E169A1" w:rsidRPr="00915358" w:rsidRDefault="00915358">
      <w:pPr>
        <w:jc w:val="center"/>
        <w:rPr>
          <w:lang w:val="en-US"/>
        </w:rPr>
      </w:pPr>
      <w:r w:rsidRPr="00915358">
        <w:rPr>
          <w:lang w:val="en-US"/>
        </w:rPr>
        <w:t>Text Mining and Social Media Mining</w:t>
      </w:r>
      <w:r>
        <w:rPr>
          <w:lang w:val="en-US"/>
        </w:rPr>
        <w:t xml:space="preserve"> course</w:t>
      </w:r>
    </w:p>
    <w:p w14:paraId="072B0872" w14:textId="018610E5" w:rsidR="00E169A1" w:rsidRPr="00915358" w:rsidRDefault="00E169A1">
      <w:pPr>
        <w:jc w:val="center"/>
        <w:rPr>
          <w:lang w:val="en-US"/>
        </w:rPr>
      </w:pPr>
    </w:p>
    <w:p w14:paraId="18EFB098" w14:textId="77777777" w:rsidR="00E169A1" w:rsidRPr="00915358" w:rsidRDefault="00E169A1">
      <w:pPr>
        <w:jc w:val="center"/>
        <w:rPr>
          <w:lang w:val="en-US"/>
        </w:rPr>
      </w:pPr>
    </w:p>
    <w:p w14:paraId="3E566D05" w14:textId="77777777" w:rsidR="00E169A1" w:rsidRPr="00915358" w:rsidRDefault="00E169A1">
      <w:pPr>
        <w:jc w:val="center"/>
        <w:rPr>
          <w:lang w:val="en-US"/>
        </w:rPr>
      </w:pPr>
    </w:p>
    <w:p w14:paraId="14A11C54" w14:textId="77777777" w:rsidR="00E169A1" w:rsidRPr="00915358" w:rsidRDefault="00E169A1">
      <w:pPr>
        <w:jc w:val="center"/>
        <w:rPr>
          <w:lang w:val="en-US"/>
        </w:rPr>
      </w:pPr>
    </w:p>
    <w:p w14:paraId="03C88F3F" w14:textId="77777777" w:rsidR="00E169A1" w:rsidRPr="00915358" w:rsidRDefault="00E169A1">
      <w:pPr>
        <w:jc w:val="center"/>
        <w:rPr>
          <w:lang w:val="en-US"/>
        </w:rPr>
      </w:pPr>
    </w:p>
    <w:p w14:paraId="402C175D" w14:textId="77777777" w:rsidR="00E169A1" w:rsidRPr="00915358" w:rsidRDefault="00E169A1">
      <w:pPr>
        <w:jc w:val="center"/>
        <w:rPr>
          <w:lang w:val="en-US"/>
        </w:rPr>
      </w:pPr>
    </w:p>
    <w:p w14:paraId="76891C74" w14:textId="77777777" w:rsidR="00E169A1" w:rsidRPr="00915358" w:rsidRDefault="00E169A1">
      <w:pPr>
        <w:jc w:val="center"/>
        <w:rPr>
          <w:lang w:val="en-US"/>
        </w:rPr>
      </w:pPr>
    </w:p>
    <w:p w14:paraId="0E6A125D" w14:textId="3FE230CF" w:rsidR="009E1C1D" w:rsidRPr="009E1C1D" w:rsidRDefault="009E1C1D" w:rsidP="009E1C1D">
      <w:pPr>
        <w:ind w:left="4248" w:hanging="4248"/>
        <w:jc w:val="right"/>
        <w:rPr>
          <w:lang w:val="en-US"/>
        </w:rPr>
      </w:pPr>
      <w:r>
        <w:rPr>
          <w:lang w:val="en-US"/>
        </w:rPr>
        <w:t>Project</w:t>
      </w:r>
      <w:r w:rsidRPr="009E1C1D">
        <w:rPr>
          <w:lang w:val="en-US"/>
        </w:rPr>
        <w:t xml:space="preserve"> written under the supervision of</w:t>
      </w:r>
    </w:p>
    <w:p w14:paraId="7E20E105" w14:textId="77777777" w:rsidR="009E1C1D" w:rsidRDefault="009E1C1D" w:rsidP="009E1C1D">
      <w:pPr>
        <w:ind w:left="4248" w:hanging="4248"/>
        <w:jc w:val="right"/>
        <w:rPr>
          <w:lang w:val="en-US"/>
        </w:rPr>
      </w:pPr>
      <w:r w:rsidRPr="009E1C1D">
        <w:rPr>
          <w:lang w:val="en-US"/>
        </w:rPr>
        <w:t>Dr. Hab. Jacek Lewkowicz</w:t>
      </w:r>
    </w:p>
    <w:p w14:paraId="747FEC6B" w14:textId="020DE348" w:rsidR="009E1C1D" w:rsidRPr="009E1C1D" w:rsidRDefault="009E1C1D" w:rsidP="009E1C1D">
      <w:pPr>
        <w:ind w:left="4248" w:hanging="4248"/>
        <w:jc w:val="right"/>
        <w:rPr>
          <w:lang w:val="en-US"/>
        </w:rPr>
      </w:pPr>
      <w:r w:rsidRPr="009E1C1D">
        <w:rPr>
          <w:lang w:val="en-US"/>
        </w:rPr>
        <w:t xml:space="preserve">from </w:t>
      </w:r>
      <w:r w:rsidR="00EE76D6" w:rsidRPr="00EE76D6">
        <w:rPr>
          <w:lang w:val="en-US"/>
        </w:rPr>
        <w:t>Department of Political Economy</w:t>
      </w:r>
    </w:p>
    <w:p w14:paraId="13D24BFF" w14:textId="6A9DAF44" w:rsidR="00E169A1" w:rsidRPr="00EE76D6" w:rsidRDefault="009E1C1D" w:rsidP="009E1C1D">
      <w:pPr>
        <w:ind w:left="4248" w:hanging="4248"/>
        <w:jc w:val="right"/>
        <w:rPr>
          <w:lang w:val="en-US"/>
        </w:rPr>
      </w:pPr>
      <w:r w:rsidRPr="00EE76D6">
        <w:rPr>
          <w:lang w:val="en-US"/>
        </w:rPr>
        <w:t>WNE UW</w:t>
      </w:r>
    </w:p>
    <w:p w14:paraId="05BA3089" w14:textId="77777777" w:rsidR="00E169A1" w:rsidRPr="00EE76D6" w:rsidRDefault="00E169A1">
      <w:pPr>
        <w:ind w:left="2832" w:firstLine="252"/>
        <w:jc w:val="both"/>
        <w:rPr>
          <w:lang w:val="en-US"/>
        </w:rPr>
      </w:pPr>
      <w:r w:rsidRPr="00EE76D6">
        <w:rPr>
          <w:lang w:val="en-US"/>
        </w:rPr>
        <w:tab/>
      </w:r>
      <w:r w:rsidRPr="00EE76D6">
        <w:rPr>
          <w:lang w:val="en-US"/>
        </w:rPr>
        <w:tab/>
      </w:r>
    </w:p>
    <w:p w14:paraId="52E4A267" w14:textId="77777777" w:rsidR="00E169A1" w:rsidRPr="00EE76D6" w:rsidRDefault="00E169A1">
      <w:pPr>
        <w:jc w:val="both"/>
        <w:rPr>
          <w:lang w:val="en-US"/>
        </w:rPr>
      </w:pPr>
    </w:p>
    <w:p w14:paraId="283730D2" w14:textId="77777777" w:rsidR="00E169A1" w:rsidRPr="00EE76D6" w:rsidRDefault="00E169A1">
      <w:pPr>
        <w:jc w:val="both"/>
        <w:rPr>
          <w:lang w:val="en-US"/>
        </w:rPr>
      </w:pPr>
    </w:p>
    <w:p w14:paraId="6858B53D" w14:textId="77777777" w:rsidR="00E169A1" w:rsidRPr="00EE76D6" w:rsidRDefault="00E169A1">
      <w:pPr>
        <w:jc w:val="both"/>
        <w:rPr>
          <w:lang w:val="en-US"/>
        </w:rPr>
      </w:pPr>
    </w:p>
    <w:p w14:paraId="2E2DD3E8" w14:textId="77777777" w:rsidR="00E169A1" w:rsidRPr="00EE76D6" w:rsidRDefault="00E169A1">
      <w:pPr>
        <w:jc w:val="both"/>
        <w:rPr>
          <w:lang w:val="en-US"/>
        </w:rPr>
      </w:pPr>
    </w:p>
    <w:p w14:paraId="2F273097" w14:textId="77777777" w:rsidR="00E169A1" w:rsidRPr="00EE76D6" w:rsidRDefault="00E169A1">
      <w:pPr>
        <w:jc w:val="both"/>
        <w:rPr>
          <w:lang w:val="en-US"/>
        </w:rPr>
      </w:pPr>
    </w:p>
    <w:p w14:paraId="0D7FEB5F" w14:textId="77777777" w:rsidR="00E169A1" w:rsidRPr="00EE76D6" w:rsidRDefault="00E169A1">
      <w:pPr>
        <w:jc w:val="both"/>
        <w:rPr>
          <w:lang w:val="en-US"/>
        </w:rPr>
      </w:pPr>
    </w:p>
    <w:p w14:paraId="7F755F2B" w14:textId="77777777" w:rsidR="00E169A1" w:rsidRPr="00EE76D6" w:rsidRDefault="00E169A1">
      <w:pPr>
        <w:jc w:val="both"/>
        <w:rPr>
          <w:lang w:val="en-US"/>
        </w:rPr>
      </w:pPr>
    </w:p>
    <w:p w14:paraId="54D0F5A6" w14:textId="77777777" w:rsidR="00E169A1" w:rsidRPr="00EE76D6" w:rsidRDefault="00E169A1">
      <w:pPr>
        <w:jc w:val="both"/>
        <w:rPr>
          <w:lang w:val="en-US"/>
        </w:rPr>
      </w:pPr>
    </w:p>
    <w:p w14:paraId="6F6CB30D" w14:textId="77777777" w:rsidR="00E169A1" w:rsidRPr="00EE76D6" w:rsidRDefault="00E169A1">
      <w:pPr>
        <w:jc w:val="both"/>
        <w:rPr>
          <w:lang w:val="en-US"/>
        </w:rPr>
      </w:pPr>
    </w:p>
    <w:p w14:paraId="381DDA15" w14:textId="181923C8" w:rsidR="00E169A1" w:rsidRPr="00EE76D6" w:rsidRDefault="00E169A1">
      <w:pPr>
        <w:jc w:val="both"/>
        <w:rPr>
          <w:lang w:val="en-US"/>
        </w:rPr>
      </w:pPr>
    </w:p>
    <w:p w14:paraId="6C4421E1" w14:textId="77777777" w:rsidR="00E169A1" w:rsidRPr="00EE76D6" w:rsidRDefault="00E169A1">
      <w:pPr>
        <w:jc w:val="both"/>
        <w:rPr>
          <w:lang w:val="en-US"/>
        </w:rPr>
      </w:pPr>
    </w:p>
    <w:p w14:paraId="0CD4B52B" w14:textId="77777777" w:rsidR="00E169A1" w:rsidRPr="00EE76D6" w:rsidRDefault="00E169A1">
      <w:pPr>
        <w:jc w:val="both"/>
        <w:rPr>
          <w:lang w:val="en-US"/>
        </w:rPr>
      </w:pPr>
    </w:p>
    <w:p w14:paraId="18C5D0B3" w14:textId="37F5F669" w:rsidR="00F5369C" w:rsidRDefault="00E169A1" w:rsidP="001146AC">
      <w:pPr>
        <w:jc w:val="center"/>
        <w:rPr>
          <w:lang w:val="en-US"/>
        </w:rPr>
      </w:pPr>
      <w:r w:rsidRPr="00EE76D6">
        <w:rPr>
          <w:lang w:val="en-US"/>
        </w:rPr>
        <w:t>War</w:t>
      </w:r>
      <w:r w:rsidR="00EE76D6" w:rsidRPr="00EE76D6">
        <w:rPr>
          <w:lang w:val="en-US"/>
        </w:rPr>
        <w:t>saw</w:t>
      </w:r>
      <w:r w:rsidRPr="00EE76D6">
        <w:rPr>
          <w:lang w:val="en-US"/>
        </w:rPr>
        <w:t xml:space="preserve">, </w:t>
      </w:r>
      <w:r w:rsidR="00EE76D6">
        <w:rPr>
          <w:lang w:val="en-US"/>
        </w:rPr>
        <w:t>January</w:t>
      </w:r>
      <w:r w:rsidRPr="00EE76D6">
        <w:rPr>
          <w:lang w:val="en-US"/>
        </w:rPr>
        <w:t xml:space="preserve"> 20</w:t>
      </w:r>
      <w:r w:rsidR="002A0553" w:rsidRPr="00EE76D6">
        <w:rPr>
          <w:lang w:val="en-US"/>
        </w:rPr>
        <w:t>2</w:t>
      </w:r>
      <w:r w:rsidR="006A099F" w:rsidRPr="00EE76D6">
        <w:rPr>
          <w:lang w:val="en-US"/>
        </w:rPr>
        <w:t>4</w:t>
      </w:r>
    </w:p>
    <w:p w14:paraId="2095672A" w14:textId="77777777" w:rsidR="000303B9" w:rsidRPr="00EE76D6" w:rsidRDefault="000303B9" w:rsidP="001146AC">
      <w:pPr>
        <w:jc w:val="center"/>
        <w:rPr>
          <w:lang w:val="en-US"/>
        </w:rPr>
      </w:pPr>
    </w:p>
    <w:p w14:paraId="24DE9C6F" w14:textId="7999BEC1" w:rsidR="00E169A1" w:rsidRPr="00CD4C5A" w:rsidRDefault="009C062B" w:rsidP="009C062B">
      <w:pPr>
        <w:pStyle w:val="Nagwek1"/>
        <w:rPr>
          <w:lang w:val="en-US"/>
        </w:rPr>
      </w:pPr>
      <w:r w:rsidRPr="00CD4C5A">
        <w:rPr>
          <w:lang w:val="en-US"/>
        </w:rPr>
        <w:lastRenderedPageBreak/>
        <w:t>TABLE OF CONTENTS</w:t>
      </w:r>
      <w:r w:rsidRPr="00CD4C5A">
        <w:rPr>
          <w:lang w:val="en-US"/>
        </w:rPr>
        <w:cr/>
      </w:r>
    </w:p>
    <w:p w14:paraId="0B2417FB" w14:textId="77777777" w:rsidR="00E169A1" w:rsidRPr="00CD4C5A" w:rsidRDefault="00E169A1">
      <w:pPr>
        <w:rPr>
          <w:lang w:val="en-US"/>
        </w:rPr>
      </w:pPr>
    </w:p>
    <w:tbl>
      <w:tblPr>
        <w:tblW w:w="9211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38"/>
        <w:gridCol w:w="473"/>
      </w:tblGrid>
      <w:tr w:rsidR="00E169A1" w14:paraId="177D28A1" w14:textId="77777777" w:rsidTr="00CD333B">
        <w:trPr>
          <w:jc w:val="center"/>
        </w:trPr>
        <w:tc>
          <w:tcPr>
            <w:tcW w:w="8738" w:type="dxa"/>
          </w:tcPr>
          <w:p w14:paraId="02B8C0DE" w14:textId="1A37F10B" w:rsidR="00E169A1" w:rsidRDefault="009C062B">
            <w:pPr>
              <w:rPr>
                <w:caps/>
              </w:rPr>
            </w:pPr>
            <w:r>
              <w:rPr>
                <w:caps/>
              </w:rPr>
              <w:t>INTRODUCTION</w:t>
            </w:r>
            <w:r w:rsidR="00E169A1">
              <w:rPr>
                <w:caps/>
              </w:rPr>
              <w:t>...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04CBBF79" w14:textId="0D18E0EB" w:rsidR="00E169A1" w:rsidRDefault="009C062B">
            <w:pPr>
              <w:jc w:val="right"/>
              <w:rPr>
                <w:caps/>
              </w:rPr>
            </w:pPr>
            <w:r>
              <w:rPr>
                <w:caps/>
              </w:rPr>
              <w:t>2</w:t>
            </w:r>
          </w:p>
        </w:tc>
      </w:tr>
      <w:tr w:rsidR="00E169A1" w14:paraId="1B3812F3" w14:textId="77777777" w:rsidTr="00CD333B">
        <w:trPr>
          <w:jc w:val="center"/>
        </w:trPr>
        <w:tc>
          <w:tcPr>
            <w:tcW w:w="8738" w:type="dxa"/>
          </w:tcPr>
          <w:p w14:paraId="378C5E47" w14:textId="77777777" w:rsidR="00E169A1" w:rsidRDefault="00E169A1">
            <w:pPr>
              <w:pStyle w:val="Stopka"/>
              <w:tabs>
                <w:tab w:val="clear" w:pos="4703"/>
                <w:tab w:val="clear" w:pos="9406"/>
              </w:tabs>
              <w:rPr>
                <w:caps/>
              </w:rPr>
            </w:pPr>
          </w:p>
          <w:p w14:paraId="1F09A46C" w14:textId="12DE1E26" w:rsidR="00E169A1" w:rsidRPr="00FC6EE8" w:rsidRDefault="0065398D">
            <w:pPr>
              <w:pStyle w:val="Stopka"/>
              <w:tabs>
                <w:tab w:val="clear" w:pos="4703"/>
                <w:tab w:val="clear" w:pos="9406"/>
              </w:tabs>
              <w:rPr>
                <w:caps/>
                <w:lang w:val="en-US"/>
              </w:rPr>
            </w:pPr>
            <w:r w:rsidRPr="00FC6EE8">
              <w:rPr>
                <w:caps/>
                <w:lang w:val="en-US"/>
              </w:rPr>
              <w:t>CHAPTER I.</w:t>
            </w:r>
            <w:r w:rsidR="00E95004" w:rsidRPr="00FC6EE8">
              <w:rPr>
                <w:caps/>
                <w:lang w:val="en-US"/>
              </w:rPr>
              <w:t xml:space="preserve"> </w:t>
            </w:r>
            <w:r w:rsidR="00FC6EE8" w:rsidRPr="00FC6EE8">
              <w:rPr>
                <w:caps/>
                <w:lang w:val="en-US"/>
              </w:rPr>
              <w:t>Background</w:t>
            </w:r>
            <w:r w:rsidR="00E169A1" w:rsidRPr="00FC6EE8">
              <w:rPr>
                <w:caps/>
                <w:lang w:val="en-US"/>
              </w:rPr>
              <w:t>..................................................</w:t>
            </w:r>
            <w:r w:rsidR="005F0BCB">
              <w:rPr>
                <w:caps/>
                <w:lang w:val="en-US"/>
              </w:rPr>
              <w:t>..</w:t>
            </w:r>
            <w:r w:rsidR="005F0BCB" w:rsidRPr="00FC6EE8">
              <w:rPr>
                <w:caps/>
                <w:lang w:val="en-US"/>
              </w:rPr>
              <w:t>........................................</w:t>
            </w:r>
          </w:p>
        </w:tc>
        <w:tc>
          <w:tcPr>
            <w:tcW w:w="473" w:type="dxa"/>
          </w:tcPr>
          <w:p w14:paraId="61C833A7" w14:textId="77777777" w:rsidR="00647F38" w:rsidRPr="00FC6EE8" w:rsidRDefault="00647F38">
            <w:pPr>
              <w:jc w:val="right"/>
              <w:rPr>
                <w:caps/>
                <w:lang w:val="en-US"/>
              </w:rPr>
            </w:pPr>
          </w:p>
          <w:p w14:paraId="17F488FD" w14:textId="5F52EBD4" w:rsidR="00E169A1" w:rsidRDefault="009C062B">
            <w:pPr>
              <w:jc w:val="right"/>
              <w:rPr>
                <w:caps/>
              </w:rPr>
            </w:pPr>
            <w:r>
              <w:rPr>
                <w:caps/>
              </w:rPr>
              <w:t>2</w:t>
            </w:r>
          </w:p>
        </w:tc>
      </w:tr>
      <w:tr w:rsidR="00E169A1" w14:paraId="008070D6" w14:textId="77777777" w:rsidTr="00CD333B">
        <w:trPr>
          <w:jc w:val="center"/>
        </w:trPr>
        <w:tc>
          <w:tcPr>
            <w:tcW w:w="8738" w:type="dxa"/>
          </w:tcPr>
          <w:p w14:paraId="0DBADA4D" w14:textId="77777777" w:rsidR="00E169A1" w:rsidRDefault="00E169A1">
            <w:pPr>
              <w:pStyle w:val="Stopka"/>
              <w:tabs>
                <w:tab w:val="clear" w:pos="4703"/>
                <w:tab w:val="clear" w:pos="9406"/>
              </w:tabs>
              <w:rPr>
                <w:caps/>
              </w:rPr>
            </w:pPr>
          </w:p>
          <w:p w14:paraId="54557B36" w14:textId="656BF67B" w:rsidR="00E169A1" w:rsidRDefault="00FC6EE8">
            <w:pPr>
              <w:pStyle w:val="Stopka"/>
              <w:tabs>
                <w:tab w:val="clear" w:pos="4703"/>
                <w:tab w:val="clear" w:pos="9406"/>
              </w:tabs>
              <w:rPr>
                <w:caps/>
              </w:rPr>
            </w:pPr>
            <w:r w:rsidRPr="002C21FB">
              <w:rPr>
                <w:caps/>
              </w:rPr>
              <w:t>CHAPTER II</w:t>
            </w:r>
            <w:r w:rsidR="00E169A1">
              <w:rPr>
                <w:caps/>
              </w:rPr>
              <w:t xml:space="preserve">. </w:t>
            </w:r>
            <w:r w:rsidR="00647F38">
              <w:rPr>
                <w:caps/>
              </w:rPr>
              <w:t>DA</w:t>
            </w:r>
            <w:r w:rsidR="002C21FB">
              <w:rPr>
                <w:caps/>
              </w:rPr>
              <w:t>TA</w:t>
            </w:r>
            <w:r w:rsidR="00D75B4A">
              <w:rPr>
                <w:caps/>
              </w:rPr>
              <w:t>set</w:t>
            </w:r>
            <w:r w:rsidR="00E169A1">
              <w:rPr>
                <w:caps/>
              </w:rPr>
              <w:t>........................................................................</w:t>
            </w:r>
            <w:r w:rsidR="00647F38">
              <w:rPr>
                <w:caps/>
              </w:rPr>
              <w:t>.</w:t>
            </w:r>
            <w:r w:rsidR="00D433D3">
              <w:rPr>
                <w:caps/>
              </w:rPr>
              <w:t>............................</w:t>
            </w:r>
          </w:p>
        </w:tc>
        <w:tc>
          <w:tcPr>
            <w:tcW w:w="473" w:type="dxa"/>
          </w:tcPr>
          <w:p w14:paraId="3C85E386" w14:textId="77777777" w:rsidR="00E169A1" w:rsidRDefault="00E169A1">
            <w:pPr>
              <w:jc w:val="right"/>
              <w:rPr>
                <w:caps/>
              </w:rPr>
            </w:pPr>
          </w:p>
          <w:p w14:paraId="272CE601" w14:textId="40156FDF" w:rsidR="00647F38" w:rsidRDefault="006F19D4">
            <w:pPr>
              <w:jc w:val="right"/>
              <w:rPr>
                <w:caps/>
              </w:rPr>
            </w:pPr>
            <w:r>
              <w:rPr>
                <w:caps/>
              </w:rPr>
              <w:t>3</w:t>
            </w:r>
          </w:p>
        </w:tc>
      </w:tr>
      <w:tr w:rsidR="00E169A1" w14:paraId="1131162B" w14:textId="77777777" w:rsidTr="00CD333B">
        <w:trPr>
          <w:jc w:val="center"/>
        </w:trPr>
        <w:tc>
          <w:tcPr>
            <w:tcW w:w="8738" w:type="dxa"/>
          </w:tcPr>
          <w:p w14:paraId="61534F38" w14:textId="77777777" w:rsidR="00E169A1" w:rsidRDefault="00E169A1">
            <w:pPr>
              <w:rPr>
                <w:caps/>
              </w:rPr>
            </w:pPr>
          </w:p>
          <w:p w14:paraId="5412F5D4" w14:textId="59C06B1D" w:rsidR="00E169A1" w:rsidRDefault="00D75B4A">
            <w:pPr>
              <w:rPr>
                <w:caps/>
              </w:rPr>
            </w:pPr>
            <w:bookmarkStart w:id="0" w:name="_Hlk150343241"/>
            <w:r w:rsidRPr="002C21FB">
              <w:rPr>
                <w:caps/>
              </w:rPr>
              <w:t>CHAPTER II</w:t>
            </w:r>
            <w:r>
              <w:rPr>
                <w:caps/>
              </w:rPr>
              <w:t>I.</w:t>
            </w:r>
            <w:r w:rsidR="00975EE1">
              <w:rPr>
                <w:caps/>
              </w:rPr>
              <w:t xml:space="preserve"> </w:t>
            </w:r>
            <w:r w:rsidR="0084309D">
              <w:rPr>
                <w:caps/>
              </w:rPr>
              <w:t>Modeling</w:t>
            </w:r>
            <w:bookmarkEnd w:id="0"/>
            <w:r w:rsidR="00647F38">
              <w:rPr>
                <w:caps/>
              </w:rPr>
              <w:t>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3B14D659" w14:textId="77777777" w:rsidR="00E169A1" w:rsidRDefault="00E169A1">
            <w:pPr>
              <w:jc w:val="right"/>
              <w:rPr>
                <w:caps/>
              </w:rPr>
            </w:pPr>
          </w:p>
          <w:p w14:paraId="66E242FF" w14:textId="0A7CF3F2" w:rsidR="00647F38" w:rsidRDefault="00DB01B1">
            <w:pPr>
              <w:jc w:val="right"/>
              <w:rPr>
                <w:caps/>
              </w:rPr>
            </w:pPr>
            <w:r>
              <w:rPr>
                <w:caps/>
              </w:rPr>
              <w:t>5</w:t>
            </w:r>
          </w:p>
        </w:tc>
      </w:tr>
      <w:tr w:rsidR="00975EE1" w:rsidRPr="00CD4C5A" w14:paraId="7164C623" w14:textId="77777777" w:rsidTr="00CD333B">
        <w:trPr>
          <w:jc w:val="center"/>
        </w:trPr>
        <w:tc>
          <w:tcPr>
            <w:tcW w:w="8738" w:type="dxa"/>
          </w:tcPr>
          <w:p w14:paraId="7729C7DF" w14:textId="77777777" w:rsidR="00975EE1" w:rsidRPr="00CD4C5A" w:rsidRDefault="00975EE1">
            <w:pPr>
              <w:rPr>
                <w:caps/>
                <w:lang w:val="en-US"/>
              </w:rPr>
            </w:pPr>
          </w:p>
          <w:p w14:paraId="6F24E86F" w14:textId="1954A6CC" w:rsidR="00975EE1" w:rsidRPr="000F4818" w:rsidRDefault="00975EE1">
            <w:pPr>
              <w:rPr>
                <w:caps/>
                <w:lang w:val="en-US"/>
              </w:rPr>
            </w:pPr>
            <w:r w:rsidRPr="000F4818">
              <w:rPr>
                <w:caps/>
                <w:lang w:val="en-US"/>
              </w:rPr>
              <w:t xml:space="preserve">CHAPTER IV. </w:t>
            </w:r>
            <w:r w:rsidR="006D007E" w:rsidRPr="000F4818">
              <w:rPr>
                <w:caps/>
                <w:lang w:val="en-US"/>
              </w:rPr>
              <w:t>result</w:t>
            </w:r>
            <w:r w:rsidR="000F4818" w:rsidRPr="000F4818">
              <w:rPr>
                <w:caps/>
                <w:lang w:val="en-US"/>
              </w:rPr>
              <w:t>s</w:t>
            </w:r>
            <w:r w:rsidRPr="000F4818">
              <w:rPr>
                <w:caps/>
                <w:lang w:val="en-US"/>
              </w:rPr>
              <w:t>..............</w:t>
            </w:r>
            <w:r w:rsidR="00CE2A7D">
              <w:rPr>
                <w:caps/>
                <w:lang w:val="en-US"/>
              </w:rPr>
              <w:t>.</w:t>
            </w:r>
            <w:r w:rsidR="00CE2A7D" w:rsidRPr="000F4818">
              <w:rPr>
                <w:caps/>
                <w:lang w:val="en-US"/>
              </w:rPr>
              <w:t>...............................................</w:t>
            </w:r>
            <w:r w:rsidRPr="000F4818">
              <w:rPr>
                <w:caps/>
                <w:lang w:val="en-US"/>
              </w:rPr>
              <w:t>.....................................</w:t>
            </w:r>
            <w:r w:rsidR="00DD009D">
              <w:rPr>
                <w:caps/>
                <w:lang w:val="en-US"/>
              </w:rPr>
              <w:t>.</w:t>
            </w:r>
          </w:p>
        </w:tc>
        <w:tc>
          <w:tcPr>
            <w:tcW w:w="473" w:type="dxa"/>
          </w:tcPr>
          <w:p w14:paraId="1C0E96A5" w14:textId="77777777" w:rsidR="00975EE1" w:rsidRDefault="00975EE1">
            <w:pPr>
              <w:jc w:val="right"/>
              <w:rPr>
                <w:caps/>
                <w:lang w:val="en-US"/>
              </w:rPr>
            </w:pPr>
          </w:p>
          <w:p w14:paraId="75F5CA74" w14:textId="76A74AFA" w:rsidR="0037462A" w:rsidRPr="000F4818" w:rsidRDefault="0037462A">
            <w:pPr>
              <w:jc w:val="right"/>
              <w:rPr>
                <w:caps/>
                <w:lang w:val="en-US"/>
              </w:rPr>
            </w:pPr>
          </w:p>
        </w:tc>
      </w:tr>
      <w:tr w:rsidR="00E169A1" w14:paraId="02B1055C" w14:textId="77777777" w:rsidTr="00CD333B">
        <w:trPr>
          <w:jc w:val="center"/>
        </w:trPr>
        <w:tc>
          <w:tcPr>
            <w:tcW w:w="8738" w:type="dxa"/>
          </w:tcPr>
          <w:p w14:paraId="232C27D2" w14:textId="77777777" w:rsidR="00E169A1" w:rsidRPr="000F4818" w:rsidRDefault="00E169A1">
            <w:pPr>
              <w:rPr>
                <w:caps/>
                <w:lang w:val="en-US"/>
              </w:rPr>
            </w:pPr>
          </w:p>
          <w:p w14:paraId="70005F9B" w14:textId="64E60187" w:rsidR="00E169A1" w:rsidRDefault="00BD0069">
            <w:pPr>
              <w:rPr>
                <w:caps/>
              </w:rPr>
            </w:pPr>
            <w:r>
              <w:rPr>
                <w:caps/>
              </w:rPr>
              <w:t>CONCLUSION</w:t>
            </w:r>
            <w:r w:rsidR="00647F38">
              <w:rPr>
                <w:caps/>
              </w:rPr>
              <w:t>..................................................................................................................</w:t>
            </w:r>
            <w:r w:rsidR="00DD009D">
              <w:rPr>
                <w:caps/>
              </w:rPr>
              <w:t>...</w:t>
            </w:r>
          </w:p>
        </w:tc>
        <w:tc>
          <w:tcPr>
            <w:tcW w:w="473" w:type="dxa"/>
          </w:tcPr>
          <w:p w14:paraId="6AD82FDC" w14:textId="36A17022" w:rsidR="00E169A1" w:rsidRDefault="00E169A1">
            <w:pPr>
              <w:jc w:val="right"/>
              <w:rPr>
                <w:caps/>
              </w:rPr>
            </w:pPr>
          </w:p>
        </w:tc>
      </w:tr>
      <w:tr w:rsidR="00CD333B" w14:paraId="4C430943" w14:textId="77777777" w:rsidTr="00CD333B">
        <w:trPr>
          <w:jc w:val="center"/>
        </w:trPr>
        <w:tc>
          <w:tcPr>
            <w:tcW w:w="8738" w:type="dxa"/>
          </w:tcPr>
          <w:p w14:paraId="2E98769C" w14:textId="77777777" w:rsidR="00CD333B" w:rsidRPr="000F4818" w:rsidRDefault="00CD333B" w:rsidP="00CD333B">
            <w:pPr>
              <w:rPr>
                <w:caps/>
                <w:lang w:val="en-US"/>
              </w:rPr>
            </w:pPr>
          </w:p>
          <w:p w14:paraId="0B38DE72" w14:textId="5A295771" w:rsidR="00CD333B" w:rsidRPr="000F4818" w:rsidRDefault="00CD333B" w:rsidP="00CD333B">
            <w:pPr>
              <w:rPr>
                <w:caps/>
                <w:lang w:val="en-US"/>
              </w:rPr>
            </w:pPr>
            <w:r w:rsidRPr="00CD333B">
              <w:rPr>
                <w:caps/>
              </w:rPr>
              <w:t>BIBLIOGRAPHY</w:t>
            </w:r>
            <w:r>
              <w:rPr>
                <w:caps/>
              </w:rPr>
              <w:t>...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1FBA61B4" w14:textId="77777777" w:rsidR="00CD333B" w:rsidRDefault="00CD333B" w:rsidP="00CD333B">
            <w:pPr>
              <w:jc w:val="right"/>
              <w:rPr>
                <w:caps/>
              </w:rPr>
            </w:pPr>
          </w:p>
        </w:tc>
      </w:tr>
    </w:tbl>
    <w:p w14:paraId="099C5F7F" w14:textId="77777777" w:rsidR="00E169A1" w:rsidRDefault="00E169A1">
      <w:pPr>
        <w:suppressAutoHyphens/>
        <w:ind w:left="709" w:hanging="709"/>
      </w:pPr>
    </w:p>
    <w:p w14:paraId="4F0839D1" w14:textId="0B774E30" w:rsidR="00E169A1" w:rsidRPr="00613C55" w:rsidRDefault="00E169A1">
      <w:pPr>
        <w:ind w:left="360" w:hanging="360"/>
        <w:jc w:val="both"/>
        <w:rPr>
          <w:b/>
          <w:caps/>
          <w:lang w:val="en-US"/>
        </w:rPr>
      </w:pPr>
      <w:r w:rsidRPr="00613C55">
        <w:rPr>
          <w:spacing w:val="-3"/>
          <w:lang w:val="en-US"/>
        </w:rPr>
        <w:br w:type="page"/>
      </w:r>
      <w:r w:rsidR="0001202D" w:rsidRPr="00613C55">
        <w:rPr>
          <w:b/>
          <w:caps/>
          <w:lang w:val="en-US"/>
        </w:rPr>
        <w:lastRenderedPageBreak/>
        <w:t>INTRODUCTION</w:t>
      </w:r>
    </w:p>
    <w:p w14:paraId="099EF27D" w14:textId="22E4B23C" w:rsidR="00E169A1" w:rsidRPr="00613C55" w:rsidRDefault="00E169A1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</w:p>
    <w:p w14:paraId="1437D711" w14:textId="1B9211E1" w:rsidR="009B67D7" w:rsidRDefault="00145F33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>L</w:t>
      </w:r>
      <w:r w:rsidRPr="00145F33">
        <w:rPr>
          <w:lang w:val="en-US"/>
        </w:rPr>
        <w:t xml:space="preserve">istening </w:t>
      </w:r>
      <w:r w:rsidR="002E661D">
        <w:rPr>
          <w:lang w:val="en-US"/>
        </w:rPr>
        <w:t xml:space="preserve">to </w:t>
      </w:r>
      <w:r>
        <w:rPr>
          <w:lang w:val="en-US"/>
        </w:rPr>
        <w:t xml:space="preserve">music can influence our mood, which </w:t>
      </w:r>
      <w:r w:rsidR="0080519E">
        <w:rPr>
          <w:lang w:val="en-US"/>
        </w:rPr>
        <w:t xml:space="preserve">can </w:t>
      </w:r>
      <w:r w:rsidR="00633C13">
        <w:rPr>
          <w:lang w:val="en-US"/>
        </w:rPr>
        <w:t xml:space="preserve">then </w:t>
      </w:r>
      <w:r>
        <w:rPr>
          <w:lang w:val="en-US"/>
        </w:rPr>
        <w:t xml:space="preserve">in turn </w:t>
      </w:r>
      <w:r w:rsidR="00405FE9">
        <w:rPr>
          <w:lang w:val="en-US"/>
        </w:rPr>
        <w:t xml:space="preserve">impact our behavior. </w:t>
      </w:r>
      <w:r w:rsidR="008D0738">
        <w:rPr>
          <w:lang w:val="en-US"/>
        </w:rPr>
        <w:t>But w</w:t>
      </w:r>
      <w:r w:rsidR="00A756DC">
        <w:rPr>
          <w:lang w:val="en-US"/>
        </w:rPr>
        <w:t xml:space="preserve">hat </w:t>
      </w:r>
      <w:r w:rsidR="009E2435">
        <w:rPr>
          <w:lang w:val="en-US"/>
        </w:rPr>
        <w:t>kind</w:t>
      </w:r>
      <w:r w:rsidR="00A756DC">
        <w:rPr>
          <w:lang w:val="en-US"/>
        </w:rPr>
        <w:t xml:space="preserve"> of music </w:t>
      </w:r>
      <w:r w:rsidR="008D0738">
        <w:rPr>
          <w:lang w:val="en-US"/>
        </w:rPr>
        <w:t>are we</w:t>
      </w:r>
      <w:r w:rsidR="00A756DC">
        <w:rPr>
          <w:lang w:val="en-US"/>
        </w:rPr>
        <w:t xml:space="preserve"> listen</w:t>
      </w:r>
      <w:r w:rsidR="008D0738">
        <w:rPr>
          <w:lang w:val="en-US"/>
        </w:rPr>
        <w:t>ing</w:t>
      </w:r>
      <w:r w:rsidR="00A756DC">
        <w:rPr>
          <w:lang w:val="en-US"/>
        </w:rPr>
        <w:t xml:space="preserve"> to? </w:t>
      </w:r>
      <w:r w:rsidR="00B47D07">
        <w:rPr>
          <w:lang w:val="en-US"/>
        </w:rPr>
        <w:t>T</w:t>
      </w:r>
      <w:r w:rsidR="006B057A">
        <w:rPr>
          <w:lang w:val="en-US"/>
        </w:rPr>
        <w:t>he s</w:t>
      </w:r>
      <w:r w:rsidR="00F461FE">
        <w:rPr>
          <w:lang w:val="en-US"/>
        </w:rPr>
        <w:t xml:space="preserve">entiment analysis </w:t>
      </w:r>
      <w:r w:rsidR="00E20EE3">
        <w:rPr>
          <w:lang w:val="en-US"/>
        </w:rPr>
        <w:t xml:space="preserve">of </w:t>
      </w:r>
      <w:r w:rsidR="007E5CC6">
        <w:rPr>
          <w:lang w:val="en-US"/>
        </w:rPr>
        <w:t xml:space="preserve">popular songs’ lyrics </w:t>
      </w:r>
      <w:r w:rsidR="00F461FE">
        <w:rPr>
          <w:lang w:val="en-US"/>
        </w:rPr>
        <w:t xml:space="preserve">done by </w:t>
      </w:r>
      <w:r w:rsidR="00F461FE" w:rsidRPr="00F461FE">
        <w:rPr>
          <w:lang w:val="en-US"/>
        </w:rPr>
        <w:t>Napier</w:t>
      </w:r>
      <w:r w:rsidR="00F461FE">
        <w:rPr>
          <w:lang w:val="en-US"/>
        </w:rPr>
        <w:t xml:space="preserve"> and</w:t>
      </w:r>
      <w:r w:rsidR="00F461FE" w:rsidRPr="00F461FE">
        <w:rPr>
          <w:lang w:val="en-US"/>
        </w:rPr>
        <w:t xml:space="preserve"> Shamir (2018)</w:t>
      </w:r>
      <w:r w:rsidR="00F461FE">
        <w:rPr>
          <w:lang w:val="en-US"/>
        </w:rPr>
        <w:t xml:space="preserve"> shows</w:t>
      </w:r>
      <w:r w:rsidR="006B057A">
        <w:rPr>
          <w:lang w:val="en-US"/>
        </w:rPr>
        <w:t xml:space="preserve"> </w:t>
      </w:r>
      <w:r w:rsidR="00D16161">
        <w:rPr>
          <w:lang w:val="en-US"/>
        </w:rPr>
        <w:t xml:space="preserve">a significant increase </w:t>
      </w:r>
      <w:r w:rsidR="00F76046">
        <w:rPr>
          <w:lang w:val="en-US"/>
        </w:rPr>
        <w:t>in</w:t>
      </w:r>
      <w:r w:rsidR="00D16161">
        <w:rPr>
          <w:lang w:val="en-US"/>
        </w:rPr>
        <w:t xml:space="preserve"> </w:t>
      </w:r>
      <w:r w:rsidR="004269BB">
        <w:rPr>
          <w:lang w:val="en-US"/>
        </w:rPr>
        <w:t>a</w:t>
      </w:r>
      <w:r w:rsidR="004269BB" w:rsidRPr="004269BB">
        <w:rPr>
          <w:lang w:val="en-US"/>
        </w:rPr>
        <w:t xml:space="preserve">nger </w:t>
      </w:r>
      <w:r w:rsidR="00500DC8">
        <w:rPr>
          <w:lang w:val="en-US"/>
        </w:rPr>
        <w:t xml:space="preserve">and </w:t>
      </w:r>
      <w:r w:rsidR="00AD4740">
        <w:rPr>
          <w:lang w:val="en-US"/>
        </w:rPr>
        <w:t xml:space="preserve">sadness </w:t>
      </w:r>
      <w:r w:rsidR="000F57A3">
        <w:rPr>
          <w:lang w:val="en-US"/>
        </w:rPr>
        <w:t xml:space="preserve">and a decrease in joy </w:t>
      </w:r>
      <w:r w:rsidR="00320963">
        <w:rPr>
          <w:lang w:val="en-US"/>
        </w:rPr>
        <w:t xml:space="preserve">in the tone </w:t>
      </w:r>
      <w:r w:rsidR="00182D2A">
        <w:rPr>
          <w:lang w:val="en-US"/>
        </w:rPr>
        <w:t>of</w:t>
      </w:r>
      <w:r w:rsidR="009E5A2A" w:rsidRPr="009E5A2A">
        <w:rPr>
          <w:lang w:val="en-US"/>
        </w:rPr>
        <w:t xml:space="preserve"> popular music</w:t>
      </w:r>
      <w:r w:rsidR="00804B93">
        <w:rPr>
          <w:lang w:val="en-US"/>
        </w:rPr>
        <w:t xml:space="preserve"> </w:t>
      </w:r>
      <w:r w:rsidR="00804B93" w:rsidRPr="00804B93">
        <w:rPr>
          <w:lang w:val="en-US"/>
        </w:rPr>
        <w:t>from 1951-2016</w:t>
      </w:r>
      <w:r w:rsidR="00F461FE" w:rsidRPr="00F461FE">
        <w:rPr>
          <w:lang w:val="en-US"/>
        </w:rPr>
        <w:t>.</w:t>
      </w:r>
      <w:r w:rsidR="009E5A2A">
        <w:rPr>
          <w:lang w:val="en-US"/>
        </w:rPr>
        <w:t xml:space="preserve"> </w:t>
      </w:r>
      <w:r w:rsidR="00203C26">
        <w:rPr>
          <w:lang w:val="en-US"/>
        </w:rPr>
        <w:t>Still</w:t>
      </w:r>
      <w:r w:rsidR="00B52DE8">
        <w:rPr>
          <w:lang w:val="en-US"/>
        </w:rPr>
        <w:t>,</w:t>
      </w:r>
      <w:r w:rsidR="00203C26">
        <w:rPr>
          <w:lang w:val="en-US"/>
        </w:rPr>
        <w:t xml:space="preserve"> </w:t>
      </w:r>
      <w:r w:rsidR="00A4790B">
        <w:rPr>
          <w:lang w:val="en-US"/>
        </w:rPr>
        <w:t>in the same study</w:t>
      </w:r>
      <w:r w:rsidR="00A41CD2">
        <w:rPr>
          <w:lang w:val="en-US"/>
        </w:rPr>
        <w:t xml:space="preserve">, </w:t>
      </w:r>
      <w:r w:rsidR="002F31C1">
        <w:rPr>
          <w:lang w:val="en-US"/>
        </w:rPr>
        <w:t xml:space="preserve">while analyzing </w:t>
      </w:r>
      <w:r w:rsidR="00A818D1">
        <w:rPr>
          <w:lang w:val="en-US"/>
        </w:rPr>
        <w:t xml:space="preserve">tone </w:t>
      </w:r>
      <w:r w:rsidR="003C2CDE" w:rsidRPr="003C2CDE">
        <w:rPr>
          <w:lang w:val="en-US"/>
        </w:rPr>
        <w:t>expressed in lyrics</w:t>
      </w:r>
      <w:r w:rsidR="00467F82">
        <w:rPr>
          <w:lang w:val="en-US"/>
        </w:rPr>
        <w:t>,</w:t>
      </w:r>
      <w:r w:rsidR="003C2CDE" w:rsidRPr="003C2CDE">
        <w:rPr>
          <w:lang w:val="en-US"/>
        </w:rPr>
        <w:t xml:space="preserve"> </w:t>
      </w:r>
      <w:r w:rsidR="00D236DB">
        <w:rPr>
          <w:lang w:val="en-US"/>
        </w:rPr>
        <w:t xml:space="preserve">most </w:t>
      </w:r>
      <w:r w:rsidR="00467F82">
        <w:rPr>
          <w:lang w:val="en-US"/>
        </w:rPr>
        <w:t>popular</w:t>
      </w:r>
      <w:r w:rsidR="00467F82" w:rsidRPr="003C2CDE">
        <w:rPr>
          <w:lang w:val="en-US"/>
        </w:rPr>
        <w:t xml:space="preserve"> genres</w:t>
      </w:r>
      <w:r w:rsidR="00DF0408">
        <w:rPr>
          <w:lang w:val="en-US"/>
        </w:rPr>
        <w:t>, apart from rap,</w:t>
      </w:r>
      <w:r w:rsidR="00D236DB">
        <w:rPr>
          <w:lang w:val="en-US"/>
        </w:rPr>
        <w:t xml:space="preserve"> scored higher in joy than in sadness and anger</w:t>
      </w:r>
      <w:r w:rsidR="00DF0408">
        <w:rPr>
          <w:lang w:val="en-US"/>
        </w:rPr>
        <w:t>.</w:t>
      </w:r>
      <w:r w:rsidR="00B90FA8">
        <w:rPr>
          <w:lang w:val="en-US"/>
        </w:rPr>
        <w:t xml:space="preserve"> </w:t>
      </w:r>
      <w:r w:rsidR="00114366">
        <w:rPr>
          <w:lang w:val="en-US"/>
        </w:rPr>
        <w:t>Additionally, a</w:t>
      </w:r>
      <w:r w:rsidR="00B47D07">
        <w:rPr>
          <w:lang w:val="en-US"/>
        </w:rPr>
        <w:t xml:space="preserve">s pointed out by </w:t>
      </w:r>
      <w:r w:rsidR="00B47D07" w:rsidRPr="009B67D7">
        <w:rPr>
          <w:lang w:val="en-US"/>
        </w:rPr>
        <w:t xml:space="preserve">Schellenberg </w:t>
      </w:r>
      <w:r w:rsidR="00B47D07">
        <w:rPr>
          <w:lang w:val="en-US"/>
        </w:rPr>
        <w:t>and</w:t>
      </w:r>
      <w:r w:rsidR="00B47D07" w:rsidRPr="009B67D7">
        <w:rPr>
          <w:lang w:val="en-US"/>
        </w:rPr>
        <w:t xml:space="preserve"> Von Scheve</w:t>
      </w:r>
      <w:r w:rsidR="00B47D07">
        <w:rPr>
          <w:lang w:val="en-US"/>
        </w:rPr>
        <w:t xml:space="preserve"> (</w:t>
      </w:r>
      <w:r w:rsidR="00B47D07" w:rsidRPr="009B67D7">
        <w:rPr>
          <w:lang w:val="en-US"/>
        </w:rPr>
        <w:t>2012</w:t>
      </w:r>
      <w:r w:rsidR="00B47D07">
        <w:rPr>
          <w:lang w:val="en-US"/>
        </w:rPr>
        <w:t xml:space="preserve">) popular music has changed over the years to involve more </w:t>
      </w:r>
      <w:r w:rsidR="00B47D07" w:rsidRPr="00BB6D2B">
        <w:rPr>
          <w:lang w:val="en-US"/>
        </w:rPr>
        <w:t>mixed emotional cues</w:t>
      </w:r>
      <w:r w:rsidR="00B47D07">
        <w:rPr>
          <w:lang w:val="en-US"/>
        </w:rPr>
        <w:t>.</w:t>
      </w:r>
    </w:p>
    <w:p w14:paraId="2C092C90" w14:textId="3D371866" w:rsidR="00C5705F" w:rsidRPr="00613C55" w:rsidRDefault="00D27D08" w:rsidP="00342CEC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>The p</w:t>
      </w:r>
      <w:r w:rsidR="00613C55" w:rsidRPr="00613C55">
        <w:rPr>
          <w:lang w:val="en-US"/>
        </w:rPr>
        <w:t xml:space="preserve">urpose of the project </w:t>
      </w:r>
      <w:r>
        <w:rPr>
          <w:lang w:val="en-US"/>
        </w:rPr>
        <w:t>is to f</w:t>
      </w:r>
      <w:r w:rsidR="00613C55" w:rsidRPr="00613C55">
        <w:rPr>
          <w:lang w:val="en-US"/>
        </w:rPr>
        <w:t>ind out which type of music is the most popular</w:t>
      </w:r>
      <w:r>
        <w:rPr>
          <w:lang w:val="en-US"/>
        </w:rPr>
        <w:t>: happy, sad</w:t>
      </w:r>
      <w:r w:rsidR="007D114C">
        <w:rPr>
          <w:lang w:val="en-US"/>
        </w:rPr>
        <w:t xml:space="preserve"> or</w:t>
      </w:r>
      <w:r>
        <w:rPr>
          <w:lang w:val="en-US"/>
        </w:rPr>
        <w:t xml:space="preserve"> angry</w:t>
      </w:r>
      <w:r w:rsidR="00613C55" w:rsidRPr="00613C55">
        <w:rPr>
          <w:lang w:val="en-US"/>
        </w:rPr>
        <w:t xml:space="preserve"> based on mood classification of song lyrics from </w:t>
      </w:r>
      <w:r w:rsidR="00F62E54">
        <w:rPr>
          <w:lang w:val="en-US"/>
        </w:rPr>
        <w:t xml:space="preserve">the </w:t>
      </w:r>
      <w:r w:rsidR="00613C55" w:rsidRPr="00613C55">
        <w:rPr>
          <w:lang w:val="en-US"/>
        </w:rPr>
        <w:t>Billboard Hot 100</w:t>
      </w:r>
      <w:r w:rsidR="00383797" w:rsidRPr="00613C55">
        <w:rPr>
          <w:lang w:val="en-US"/>
        </w:rPr>
        <w:t>.</w:t>
      </w:r>
      <w:r w:rsidR="00613C55">
        <w:rPr>
          <w:lang w:val="en-US"/>
        </w:rPr>
        <w:t xml:space="preserve"> </w:t>
      </w:r>
      <w:r w:rsidR="00515B82">
        <w:rPr>
          <w:lang w:val="en-US"/>
        </w:rPr>
        <w:t>Our m</w:t>
      </w:r>
      <w:r w:rsidR="00613C55" w:rsidRPr="00613C55">
        <w:rPr>
          <w:lang w:val="en-US"/>
        </w:rPr>
        <w:t>ain assumption</w:t>
      </w:r>
      <w:r w:rsidR="00CE38BF">
        <w:rPr>
          <w:lang w:val="en-US"/>
        </w:rPr>
        <w:t>,</w:t>
      </w:r>
      <w:r w:rsidR="00613C55" w:rsidRPr="00613C55">
        <w:rPr>
          <w:lang w:val="en-US"/>
        </w:rPr>
        <w:t xml:space="preserve"> </w:t>
      </w:r>
      <w:r w:rsidR="00CE38BF">
        <w:rPr>
          <w:lang w:val="en-US"/>
        </w:rPr>
        <w:t>taking into account the fact that</w:t>
      </w:r>
      <w:r w:rsidR="00613C55" w:rsidRPr="00613C55">
        <w:rPr>
          <w:lang w:val="en-US"/>
        </w:rPr>
        <w:t xml:space="preserve"> most popular genres are</w:t>
      </w:r>
      <w:r w:rsidR="00CE38BF">
        <w:rPr>
          <w:lang w:val="en-US"/>
        </w:rPr>
        <w:t>:</w:t>
      </w:r>
      <w:r w:rsidR="00613C55" w:rsidRPr="00613C55">
        <w:rPr>
          <w:lang w:val="en-US"/>
        </w:rPr>
        <w:t xml:space="preserve"> pop music</w:t>
      </w:r>
      <w:r w:rsidR="00515B82">
        <w:rPr>
          <w:lang w:val="en-US"/>
        </w:rPr>
        <w:t xml:space="preserve">, </w:t>
      </w:r>
      <w:r w:rsidR="00613C55" w:rsidRPr="00613C55">
        <w:rPr>
          <w:lang w:val="en-US"/>
        </w:rPr>
        <w:t>which mood is usually happy</w:t>
      </w:r>
      <w:r w:rsidR="004D5425">
        <w:rPr>
          <w:lang w:val="en-US"/>
        </w:rPr>
        <w:t>,</w:t>
      </w:r>
      <w:r w:rsidR="00613C55" w:rsidRPr="00613C55">
        <w:rPr>
          <w:lang w:val="en-US"/>
        </w:rPr>
        <w:t xml:space="preserve"> and rap/hip-hop, which mood is rather angry</w:t>
      </w:r>
      <w:r w:rsidR="005278A5">
        <w:rPr>
          <w:lang w:val="en-US"/>
        </w:rPr>
        <w:t xml:space="preserve">, would be that </w:t>
      </w:r>
      <w:r w:rsidR="00613C55" w:rsidRPr="00613C55">
        <w:rPr>
          <w:lang w:val="en-US"/>
        </w:rPr>
        <w:t xml:space="preserve">most popular types of music </w:t>
      </w:r>
      <w:r w:rsidR="00E03B3D">
        <w:rPr>
          <w:lang w:val="en-US"/>
        </w:rPr>
        <w:t>have</w:t>
      </w:r>
      <w:r w:rsidR="00613C55" w:rsidRPr="00613C55">
        <w:rPr>
          <w:lang w:val="en-US"/>
        </w:rPr>
        <w:t xml:space="preserve"> happy </w:t>
      </w:r>
      <w:r w:rsidR="005278A5">
        <w:rPr>
          <w:lang w:val="en-US"/>
        </w:rPr>
        <w:t>or</w:t>
      </w:r>
      <w:r w:rsidR="00613C55" w:rsidRPr="00613C55">
        <w:rPr>
          <w:lang w:val="en-US"/>
        </w:rPr>
        <w:t xml:space="preserve"> angry</w:t>
      </w:r>
      <w:r w:rsidR="00E03B3D">
        <w:rPr>
          <w:lang w:val="en-US"/>
        </w:rPr>
        <w:t xml:space="preserve"> lyrics</w:t>
      </w:r>
      <w:r w:rsidR="005278A5">
        <w:rPr>
          <w:lang w:val="en-US"/>
        </w:rPr>
        <w:t>.</w:t>
      </w:r>
      <w:r w:rsidR="00613C55" w:rsidRPr="00613C55">
        <w:rPr>
          <w:lang w:val="en-US"/>
        </w:rPr>
        <w:t xml:space="preserve"> </w:t>
      </w:r>
      <w:r w:rsidR="005278A5">
        <w:rPr>
          <w:lang w:val="en-US"/>
        </w:rPr>
        <w:t>H</w:t>
      </w:r>
      <w:r w:rsidR="00613C55" w:rsidRPr="00613C55">
        <w:rPr>
          <w:lang w:val="en-US"/>
        </w:rPr>
        <w:t>owever</w:t>
      </w:r>
      <w:r w:rsidR="00DD7AB5">
        <w:rPr>
          <w:lang w:val="en-US"/>
        </w:rPr>
        <w:t>,</w:t>
      </w:r>
      <w:r w:rsidR="00613C55" w:rsidRPr="00613C55">
        <w:rPr>
          <w:lang w:val="en-US"/>
        </w:rPr>
        <w:t xml:space="preserve"> </w:t>
      </w:r>
      <w:r w:rsidR="005278A5">
        <w:rPr>
          <w:lang w:val="en-US"/>
        </w:rPr>
        <w:t xml:space="preserve">even looking at the </w:t>
      </w:r>
      <w:r w:rsidR="00DB5715">
        <w:rPr>
          <w:lang w:val="en-US"/>
        </w:rPr>
        <w:t xml:space="preserve">title of the </w:t>
      </w:r>
      <w:r w:rsidR="005278A5">
        <w:rPr>
          <w:lang w:val="en-US"/>
        </w:rPr>
        <w:t>current (</w:t>
      </w:r>
      <w:r w:rsidR="00342CEC">
        <w:rPr>
          <w:lang w:val="en-US"/>
        </w:rPr>
        <w:t xml:space="preserve">written </w:t>
      </w:r>
      <w:r w:rsidR="007074FF">
        <w:rPr>
          <w:lang w:val="en-US"/>
        </w:rPr>
        <w:t>on</w:t>
      </w:r>
      <w:r w:rsidR="005278A5">
        <w:rPr>
          <w:lang w:val="en-US"/>
        </w:rPr>
        <w:t xml:space="preserve"> </w:t>
      </w:r>
      <w:r w:rsidR="00342CEC">
        <w:rPr>
          <w:lang w:val="en-US"/>
        </w:rPr>
        <w:t xml:space="preserve">the </w:t>
      </w:r>
      <w:r w:rsidR="00E03B3D">
        <w:rPr>
          <w:lang w:val="en-US"/>
        </w:rPr>
        <w:t>8</w:t>
      </w:r>
      <w:r w:rsidR="00E03B3D" w:rsidRPr="005278A5">
        <w:rPr>
          <w:vertAlign w:val="superscript"/>
          <w:lang w:val="en-US"/>
        </w:rPr>
        <w:t>th</w:t>
      </w:r>
      <w:r w:rsidR="00E03B3D">
        <w:rPr>
          <w:lang w:val="en-US"/>
        </w:rPr>
        <w:t xml:space="preserve"> </w:t>
      </w:r>
      <w:r w:rsidR="00027FBB">
        <w:rPr>
          <w:lang w:val="en-US"/>
        </w:rPr>
        <w:t xml:space="preserve">of </w:t>
      </w:r>
      <w:r w:rsidR="005278A5">
        <w:rPr>
          <w:lang w:val="en-US"/>
        </w:rPr>
        <w:t xml:space="preserve">November 2023) </w:t>
      </w:r>
      <w:r w:rsidR="00C5705F">
        <w:rPr>
          <w:lang w:val="en-US"/>
        </w:rPr>
        <w:t xml:space="preserve">number 1 song from the Billboard Hot 100 </w:t>
      </w:r>
      <w:r w:rsidR="00342CEC">
        <w:rPr>
          <w:lang w:val="en-US"/>
        </w:rPr>
        <w:t>-</w:t>
      </w:r>
      <w:r w:rsidR="00C5705F">
        <w:rPr>
          <w:lang w:val="en-US"/>
        </w:rPr>
        <w:t xml:space="preserve"> “Is it over now?”</w:t>
      </w:r>
      <w:r w:rsidR="00CB0568">
        <w:rPr>
          <w:lang w:val="en-US"/>
        </w:rPr>
        <w:t xml:space="preserve">, </w:t>
      </w:r>
      <w:r w:rsidR="00365619">
        <w:rPr>
          <w:lang w:val="en-US"/>
        </w:rPr>
        <w:t xml:space="preserve">which </w:t>
      </w:r>
      <w:r w:rsidR="00CB0568">
        <w:rPr>
          <w:lang w:val="en-US"/>
        </w:rPr>
        <w:t xml:space="preserve">clearly </w:t>
      </w:r>
      <w:r w:rsidR="00DB5715">
        <w:rPr>
          <w:lang w:val="en-US"/>
        </w:rPr>
        <w:t>signal</w:t>
      </w:r>
      <w:r w:rsidR="00365619">
        <w:rPr>
          <w:lang w:val="en-US"/>
        </w:rPr>
        <w:t>s</w:t>
      </w:r>
      <w:r w:rsidR="00CB0568">
        <w:rPr>
          <w:lang w:val="en-US"/>
        </w:rPr>
        <w:t xml:space="preserve"> a sad </w:t>
      </w:r>
      <w:r w:rsidR="00DB5715">
        <w:rPr>
          <w:lang w:val="en-US"/>
        </w:rPr>
        <w:t>tone,</w:t>
      </w:r>
      <w:r w:rsidR="00857EF2">
        <w:rPr>
          <w:lang w:val="en-US"/>
        </w:rPr>
        <w:t xml:space="preserve"> </w:t>
      </w:r>
      <w:r w:rsidR="0079058E">
        <w:rPr>
          <w:lang w:val="en-US"/>
        </w:rPr>
        <w:t xml:space="preserve">we can see that </w:t>
      </w:r>
      <w:r w:rsidR="00430CB5">
        <w:rPr>
          <w:lang w:val="en-US"/>
        </w:rPr>
        <w:t>deciding which type of music is the most popular will pose a greater challenge.</w:t>
      </w:r>
    </w:p>
    <w:p w14:paraId="15CB1DF9" w14:textId="30E0F18E" w:rsidR="00E169A1" w:rsidRDefault="00D558DE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 w:rsidRPr="00D558DE">
        <w:rPr>
          <w:lang w:val="en-US"/>
        </w:rPr>
        <w:t xml:space="preserve">The organization of the paper is as follows. </w:t>
      </w:r>
      <w:r w:rsidR="00753CDF">
        <w:rPr>
          <w:lang w:val="en-US"/>
        </w:rPr>
        <w:t xml:space="preserve">The related work and background of the research is discussed in </w:t>
      </w:r>
      <w:r w:rsidR="00095901">
        <w:rPr>
          <w:lang w:val="en-US"/>
        </w:rPr>
        <w:t xml:space="preserve">Chapter </w:t>
      </w:r>
      <w:r w:rsidR="00753CDF">
        <w:rPr>
          <w:lang w:val="en-US"/>
        </w:rPr>
        <w:t>I</w:t>
      </w:r>
      <w:r w:rsidR="00E32507">
        <w:rPr>
          <w:lang w:val="en-US"/>
        </w:rPr>
        <w:t>,</w:t>
      </w:r>
      <w:r w:rsidR="00753CDF">
        <w:rPr>
          <w:lang w:val="en-US"/>
        </w:rPr>
        <w:t xml:space="preserve"> </w:t>
      </w:r>
      <w:r w:rsidR="00E32507">
        <w:rPr>
          <w:lang w:val="en-US"/>
        </w:rPr>
        <w:t>d</w:t>
      </w:r>
      <w:r w:rsidR="00C35EB1">
        <w:rPr>
          <w:lang w:val="en-US"/>
        </w:rPr>
        <w:t>escription of</w:t>
      </w:r>
      <w:r w:rsidR="00A81CFC">
        <w:rPr>
          <w:lang w:val="en-US"/>
        </w:rPr>
        <w:t xml:space="preserve"> the data </w:t>
      </w:r>
      <w:r w:rsidR="00C35EB1">
        <w:rPr>
          <w:lang w:val="en-US"/>
        </w:rPr>
        <w:t>used is in Chapter II</w:t>
      </w:r>
      <w:r w:rsidR="00E32507">
        <w:rPr>
          <w:lang w:val="en-US"/>
        </w:rPr>
        <w:t xml:space="preserve">, proposed </w:t>
      </w:r>
      <w:r w:rsidR="00467B88">
        <w:rPr>
          <w:lang w:val="en-US"/>
        </w:rPr>
        <w:t>methodology is</w:t>
      </w:r>
      <w:r w:rsidR="00E32507">
        <w:rPr>
          <w:lang w:val="en-US"/>
        </w:rPr>
        <w:t xml:space="preserve"> </w:t>
      </w:r>
      <w:r w:rsidR="000473EC">
        <w:rPr>
          <w:lang w:val="en-US"/>
        </w:rPr>
        <w:t>presented</w:t>
      </w:r>
      <w:r w:rsidR="00E32507">
        <w:rPr>
          <w:lang w:val="en-US"/>
        </w:rPr>
        <w:t xml:space="preserve"> in Chapter III</w:t>
      </w:r>
      <w:r w:rsidR="00590CD0">
        <w:rPr>
          <w:lang w:val="en-US"/>
        </w:rPr>
        <w:t>,</w:t>
      </w:r>
      <w:r w:rsidR="0051145B">
        <w:rPr>
          <w:lang w:val="en-US"/>
        </w:rPr>
        <w:t xml:space="preserve"> </w:t>
      </w:r>
      <w:r w:rsidR="00590CD0">
        <w:rPr>
          <w:lang w:val="en-US"/>
        </w:rPr>
        <w:t>discussion about the results</w:t>
      </w:r>
      <w:r w:rsidR="0051145B">
        <w:rPr>
          <w:lang w:val="en-US"/>
        </w:rPr>
        <w:t xml:space="preserve">, model evaluation and </w:t>
      </w:r>
      <w:r w:rsidR="004723A9">
        <w:rPr>
          <w:lang w:val="en-US"/>
        </w:rPr>
        <w:t xml:space="preserve">comparison is showed in Chapter IV, which is then followed by </w:t>
      </w:r>
      <w:r w:rsidR="004121A7">
        <w:rPr>
          <w:lang w:val="en-US"/>
        </w:rPr>
        <w:t>conclusion.</w:t>
      </w:r>
    </w:p>
    <w:p w14:paraId="0E0B23B8" w14:textId="77777777" w:rsidR="00095901" w:rsidRPr="00613C55" w:rsidRDefault="00095901" w:rsidP="000F77ED">
      <w:pPr>
        <w:tabs>
          <w:tab w:val="left" w:pos="8738"/>
        </w:tabs>
        <w:spacing w:line="360" w:lineRule="auto"/>
        <w:jc w:val="both"/>
        <w:rPr>
          <w:lang w:val="en-US"/>
        </w:rPr>
      </w:pPr>
    </w:p>
    <w:p w14:paraId="47BD2C63" w14:textId="6DE1262D" w:rsidR="00647F38" w:rsidRPr="00613C55" w:rsidRDefault="0001202D" w:rsidP="009E18FF">
      <w:pPr>
        <w:tabs>
          <w:tab w:val="left" w:pos="8738"/>
        </w:tabs>
        <w:spacing w:line="360" w:lineRule="auto"/>
        <w:jc w:val="center"/>
        <w:rPr>
          <w:b/>
          <w:caps/>
          <w:lang w:val="en-US"/>
        </w:rPr>
      </w:pPr>
      <w:r w:rsidRPr="00613C55">
        <w:rPr>
          <w:b/>
          <w:caps/>
          <w:lang w:val="en-US"/>
        </w:rPr>
        <w:t>CHAPTER I. BACKGROUND</w:t>
      </w:r>
    </w:p>
    <w:p w14:paraId="52F74EEE" w14:textId="0F27872A" w:rsidR="00647F38" w:rsidRPr="00613C55" w:rsidRDefault="00647F38">
      <w:pPr>
        <w:tabs>
          <w:tab w:val="left" w:pos="8738"/>
        </w:tabs>
        <w:spacing w:line="360" w:lineRule="auto"/>
        <w:jc w:val="center"/>
        <w:rPr>
          <w:b/>
          <w:caps/>
          <w:lang w:val="en-US"/>
        </w:rPr>
      </w:pPr>
    </w:p>
    <w:p w14:paraId="5403CBF2" w14:textId="2EC6AED0" w:rsidR="006F16DD" w:rsidRDefault="007168E5" w:rsidP="007763F8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 w:rsidRPr="007168E5">
        <w:rPr>
          <w:lang w:val="en-US"/>
        </w:rPr>
        <w:t xml:space="preserve">Recently, several studies have </w:t>
      </w:r>
      <w:r w:rsidR="00FE2969">
        <w:rPr>
          <w:lang w:val="en-US"/>
        </w:rPr>
        <w:t xml:space="preserve">been </w:t>
      </w:r>
      <w:r w:rsidRPr="007168E5">
        <w:rPr>
          <w:lang w:val="en-US"/>
        </w:rPr>
        <w:t xml:space="preserve">concentrated on </w:t>
      </w:r>
      <w:r w:rsidR="00F067D0">
        <w:rPr>
          <w:lang w:val="en-US"/>
        </w:rPr>
        <w:t>a</w:t>
      </w:r>
      <w:r w:rsidR="00F067D0" w:rsidRPr="0083009F">
        <w:rPr>
          <w:lang w:val="en-US"/>
        </w:rPr>
        <w:t xml:space="preserve"> lyric-based mood classification</w:t>
      </w:r>
      <w:r w:rsidR="00EB74D0" w:rsidRPr="00EB74D0">
        <w:rPr>
          <w:lang w:val="en-US"/>
        </w:rPr>
        <w:t xml:space="preserve"> through natural language processing technique</w:t>
      </w:r>
      <w:r w:rsidR="00086111">
        <w:rPr>
          <w:lang w:val="en-US"/>
        </w:rPr>
        <w:t>s</w:t>
      </w:r>
      <w:r w:rsidR="00EB74D0" w:rsidRPr="00EB74D0">
        <w:rPr>
          <w:lang w:val="en-US"/>
        </w:rPr>
        <w:t xml:space="preserve">. </w:t>
      </w:r>
      <w:r w:rsidR="00711EF1">
        <w:rPr>
          <w:lang w:val="en-US"/>
        </w:rPr>
        <w:t>In most of them m</w:t>
      </w:r>
      <w:r w:rsidR="00EB74D0" w:rsidRPr="00EB74D0">
        <w:rPr>
          <w:lang w:val="en-US"/>
        </w:rPr>
        <w:t xml:space="preserve">ood </w:t>
      </w:r>
      <w:r w:rsidR="000C6E40" w:rsidRPr="005D5647">
        <w:rPr>
          <w:lang w:val="en-US"/>
        </w:rPr>
        <w:t>categories</w:t>
      </w:r>
      <w:r w:rsidR="000C6E40">
        <w:rPr>
          <w:lang w:val="en-US"/>
        </w:rPr>
        <w:t xml:space="preserve"> </w:t>
      </w:r>
      <w:r w:rsidR="00763DDF">
        <w:rPr>
          <w:lang w:val="en-US"/>
        </w:rPr>
        <w:t>are</w:t>
      </w:r>
      <w:r w:rsidR="00EB74D0" w:rsidRPr="00EB74D0">
        <w:rPr>
          <w:lang w:val="en-US"/>
        </w:rPr>
        <w:t xml:space="preserve"> derived from the </w:t>
      </w:r>
      <w:r w:rsidR="00DD6217" w:rsidRPr="00DD6217">
        <w:rPr>
          <w:lang w:val="en-US"/>
        </w:rPr>
        <w:t xml:space="preserve">Russell’s </w:t>
      </w:r>
      <w:r w:rsidR="00F44D10">
        <w:rPr>
          <w:lang w:val="en-US"/>
        </w:rPr>
        <w:t xml:space="preserve">(1980) </w:t>
      </w:r>
      <w:r w:rsidR="002C3E4B">
        <w:rPr>
          <w:lang w:val="en-US"/>
        </w:rPr>
        <w:t>c</w:t>
      </w:r>
      <w:r w:rsidR="00DD6217" w:rsidRPr="00DD6217">
        <w:rPr>
          <w:lang w:val="en-US"/>
        </w:rPr>
        <w:t>ircumplex model</w:t>
      </w:r>
      <w:r w:rsidR="00DD6217">
        <w:rPr>
          <w:lang w:val="en-US"/>
        </w:rPr>
        <w:t>, which</w:t>
      </w:r>
      <w:r w:rsidR="00DD6217" w:rsidRPr="00DD6217">
        <w:rPr>
          <w:lang w:val="en-US"/>
        </w:rPr>
        <w:t xml:space="preserve"> </w:t>
      </w:r>
      <w:r w:rsidR="00BD6808">
        <w:rPr>
          <w:lang w:val="en-US"/>
        </w:rPr>
        <w:t>maps emotions across two dimensions:</w:t>
      </w:r>
      <w:r w:rsidR="00DD6217" w:rsidRPr="00DD6217">
        <w:rPr>
          <w:lang w:val="en-US"/>
        </w:rPr>
        <w:t xml:space="preserve"> valence and arousal</w:t>
      </w:r>
      <w:r w:rsidR="00BD6808">
        <w:rPr>
          <w:lang w:val="en-US"/>
        </w:rPr>
        <w:t xml:space="preserve">, as shown in </w:t>
      </w:r>
      <w:r w:rsidR="00635093">
        <w:rPr>
          <w:lang w:val="en-US"/>
        </w:rPr>
        <w:t>Figure 1.</w:t>
      </w:r>
      <w:r w:rsidR="00875603" w:rsidRPr="00875603">
        <w:rPr>
          <w:lang w:val="en-US"/>
        </w:rPr>
        <w:t xml:space="preserve"> In this study, we </w:t>
      </w:r>
      <w:r w:rsidR="00DD429C">
        <w:rPr>
          <w:lang w:val="en-US"/>
        </w:rPr>
        <w:t xml:space="preserve">will </w:t>
      </w:r>
      <w:r w:rsidR="005A4D66">
        <w:rPr>
          <w:lang w:val="en-US"/>
        </w:rPr>
        <w:t xml:space="preserve">also </w:t>
      </w:r>
      <w:r w:rsidR="00875603" w:rsidRPr="00875603">
        <w:rPr>
          <w:lang w:val="en-US"/>
        </w:rPr>
        <w:t>use</w:t>
      </w:r>
      <w:r w:rsidR="005A4D66">
        <w:rPr>
          <w:lang w:val="en-US"/>
        </w:rPr>
        <w:t xml:space="preserve"> </w:t>
      </w:r>
      <w:r w:rsidR="00875603" w:rsidRPr="00875603">
        <w:rPr>
          <w:lang w:val="en-US"/>
        </w:rPr>
        <w:t>Russel's</w:t>
      </w:r>
      <w:r w:rsidR="00875603">
        <w:rPr>
          <w:lang w:val="en-US"/>
        </w:rPr>
        <w:t xml:space="preserve"> </w:t>
      </w:r>
      <w:r w:rsidR="00875603" w:rsidRPr="00875603">
        <w:rPr>
          <w:lang w:val="en-US"/>
        </w:rPr>
        <w:t xml:space="preserve">model, but </w:t>
      </w:r>
      <w:r w:rsidR="00110A77">
        <w:rPr>
          <w:lang w:val="en-US"/>
        </w:rPr>
        <w:t>in a simplified version</w:t>
      </w:r>
      <w:r w:rsidR="00DE6C64">
        <w:rPr>
          <w:lang w:val="en-US"/>
        </w:rPr>
        <w:t xml:space="preserve">, </w:t>
      </w:r>
      <w:r w:rsidR="006F16DD">
        <w:rPr>
          <w:lang w:val="en-US"/>
        </w:rPr>
        <w:t>classifying song lyrics into four</w:t>
      </w:r>
      <w:r w:rsidR="00875603" w:rsidRPr="00875603">
        <w:rPr>
          <w:lang w:val="en-US"/>
        </w:rPr>
        <w:t xml:space="preserve"> mood categories: Happy, Sad, Angry and Relaxed.</w:t>
      </w:r>
      <w:r w:rsidR="00642919">
        <w:rPr>
          <w:lang w:val="en-US"/>
        </w:rPr>
        <w:t xml:space="preserve"> As there are more than two classes and each data point can only be assigned to one class this </w:t>
      </w:r>
      <w:r w:rsidR="007763F8">
        <w:rPr>
          <w:lang w:val="en-US"/>
        </w:rPr>
        <w:t>will be a m</w:t>
      </w:r>
      <w:r w:rsidR="00642919" w:rsidRPr="00642919">
        <w:rPr>
          <w:lang w:val="en-US"/>
        </w:rPr>
        <w:t>ulti-class classification</w:t>
      </w:r>
      <w:r w:rsidR="007763F8">
        <w:rPr>
          <w:lang w:val="en-US"/>
        </w:rPr>
        <w:t>.</w:t>
      </w:r>
    </w:p>
    <w:p w14:paraId="257B5847" w14:textId="77777777" w:rsidR="006F16DD" w:rsidRDefault="006F16DD" w:rsidP="00767D5C">
      <w:pPr>
        <w:tabs>
          <w:tab w:val="left" w:pos="8738"/>
        </w:tabs>
        <w:spacing w:line="360" w:lineRule="auto"/>
        <w:jc w:val="both"/>
        <w:rPr>
          <w:lang w:val="en-US"/>
        </w:rPr>
      </w:pPr>
    </w:p>
    <w:p w14:paraId="4B8B9E03" w14:textId="77777777" w:rsidR="000F77ED" w:rsidRDefault="000F77ED" w:rsidP="00767D5C">
      <w:pPr>
        <w:tabs>
          <w:tab w:val="left" w:pos="8738"/>
        </w:tabs>
        <w:spacing w:line="360" w:lineRule="auto"/>
        <w:jc w:val="both"/>
        <w:rPr>
          <w:lang w:val="en-US"/>
        </w:rPr>
      </w:pPr>
    </w:p>
    <w:p w14:paraId="53D87DB0" w14:textId="6225DB45" w:rsidR="006F16DD" w:rsidRDefault="00BB7447" w:rsidP="00767D5C">
      <w:pPr>
        <w:tabs>
          <w:tab w:val="left" w:pos="8738"/>
        </w:tabs>
        <w:spacing w:line="360" w:lineRule="auto"/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1BCD3E3A" wp14:editId="5A0F366D">
            <wp:simplePos x="0" y="0"/>
            <wp:positionH relativeFrom="column">
              <wp:posOffset>1137920</wp:posOffset>
            </wp:positionH>
            <wp:positionV relativeFrom="paragraph">
              <wp:posOffset>318770</wp:posOffset>
            </wp:positionV>
            <wp:extent cx="3676650" cy="2847975"/>
            <wp:effectExtent l="0" t="0" r="0" b="9525"/>
            <wp:wrapTopAndBottom/>
            <wp:docPr id="20605684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56843" name="Obraz 20605684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16DD" w:rsidRPr="003D08A2">
        <w:rPr>
          <w:lang w:val="en-US"/>
        </w:rPr>
        <w:t xml:space="preserve">Fig. 1. </w:t>
      </w:r>
      <w:r w:rsidR="00474847">
        <w:rPr>
          <w:lang w:val="en-US"/>
        </w:rPr>
        <w:t>Simplified</w:t>
      </w:r>
      <w:r w:rsidR="00474847" w:rsidRPr="003D08A2">
        <w:rPr>
          <w:lang w:val="en-US"/>
        </w:rPr>
        <w:t xml:space="preserve"> </w:t>
      </w:r>
      <w:r w:rsidR="006F16DD" w:rsidRPr="003D08A2">
        <w:rPr>
          <w:lang w:val="en-US"/>
        </w:rPr>
        <w:t xml:space="preserve">Russel's </w:t>
      </w:r>
      <w:r w:rsidR="006F16DD">
        <w:rPr>
          <w:lang w:val="en-US"/>
        </w:rPr>
        <w:t>c</w:t>
      </w:r>
      <w:r w:rsidR="006F16DD" w:rsidRPr="00DD6217">
        <w:rPr>
          <w:lang w:val="en-US"/>
        </w:rPr>
        <w:t>ircumplex</w:t>
      </w:r>
      <w:r w:rsidR="006F16DD" w:rsidRPr="003D08A2">
        <w:rPr>
          <w:lang w:val="en-US"/>
        </w:rPr>
        <w:t xml:space="preserve"> emotion model.</w:t>
      </w:r>
    </w:p>
    <w:p w14:paraId="58D28F41" w14:textId="42BCC818" w:rsidR="005F7150" w:rsidRPr="005F7150" w:rsidRDefault="003D08A2" w:rsidP="005F7150">
      <w:pPr>
        <w:pStyle w:val="Standard"/>
        <w:tabs>
          <w:tab w:val="left" w:pos="9458"/>
        </w:tabs>
        <w:ind w:left="720" w:hanging="720"/>
        <w:jc w:val="both"/>
        <w:rPr>
          <w:lang w:val="en-US"/>
        </w:rPr>
      </w:pPr>
      <w:r w:rsidRPr="003D08A2">
        <w:rPr>
          <w:lang w:val="en-US"/>
        </w:rPr>
        <w:t xml:space="preserve"> </w:t>
      </w:r>
      <w:r w:rsidR="005F7150" w:rsidRPr="005F7150">
        <w:rPr>
          <w:i/>
          <w:sz w:val="20"/>
          <w:szCs w:val="20"/>
          <w:lang w:val="en-US"/>
        </w:rPr>
        <w:t>Source:</w:t>
      </w:r>
      <w:r w:rsidR="005F7150" w:rsidRPr="005F7150">
        <w:rPr>
          <w:sz w:val="20"/>
          <w:szCs w:val="20"/>
          <w:lang w:val="en-US"/>
        </w:rPr>
        <w:t xml:space="preserve"> </w:t>
      </w:r>
      <w:r w:rsidR="005F7150">
        <w:rPr>
          <w:sz w:val="20"/>
          <w:szCs w:val="20"/>
          <w:lang w:val="en-US"/>
        </w:rPr>
        <w:t>Own study, based on</w:t>
      </w:r>
      <w:r w:rsidR="005F7150" w:rsidRPr="005F7150">
        <w:rPr>
          <w:sz w:val="20"/>
          <w:szCs w:val="20"/>
          <w:lang w:val="en-US"/>
        </w:rPr>
        <w:t>: Russell J. (1980) A circumplex model of affect, Journal ofPersonality and Social Psychology, vol. 39, 1161–1178.</w:t>
      </w:r>
    </w:p>
    <w:p w14:paraId="0D6ABB08" w14:textId="20CEA5BA" w:rsidR="0083009F" w:rsidRDefault="0083009F" w:rsidP="003D08A2">
      <w:pPr>
        <w:tabs>
          <w:tab w:val="left" w:pos="8738"/>
        </w:tabs>
        <w:spacing w:line="360" w:lineRule="auto"/>
        <w:ind w:firstLine="600"/>
        <w:rPr>
          <w:lang w:val="en-US"/>
        </w:rPr>
      </w:pPr>
    </w:p>
    <w:p w14:paraId="58F144BB" w14:textId="7158E316" w:rsidR="0083009F" w:rsidRDefault="001037B0" w:rsidP="0083009F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 xml:space="preserve">Mood classification is </w:t>
      </w:r>
      <w:r w:rsidR="0098585F">
        <w:rPr>
          <w:lang w:val="en-US"/>
        </w:rPr>
        <w:t>performed</w:t>
      </w:r>
      <w:r>
        <w:rPr>
          <w:lang w:val="en-US"/>
        </w:rPr>
        <w:t xml:space="preserve"> </w:t>
      </w:r>
      <w:r w:rsidR="004434D7">
        <w:rPr>
          <w:lang w:val="en-US"/>
        </w:rPr>
        <w:t xml:space="preserve">with varying success </w:t>
      </w:r>
      <w:r>
        <w:rPr>
          <w:lang w:val="en-US"/>
        </w:rPr>
        <w:t xml:space="preserve">using different </w:t>
      </w:r>
      <w:r w:rsidR="001A3C65" w:rsidRPr="001A3C65">
        <w:rPr>
          <w:lang w:val="en-US"/>
        </w:rPr>
        <w:t xml:space="preserve">machine learning </w:t>
      </w:r>
      <w:r w:rsidR="00E32AB7" w:rsidRPr="00E32AB7">
        <w:rPr>
          <w:lang w:val="en-US"/>
        </w:rPr>
        <w:t>process</w:t>
      </w:r>
      <w:r w:rsidR="00E32AB7">
        <w:rPr>
          <w:lang w:val="en-US"/>
        </w:rPr>
        <w:t xml:space="preserve">es and </w:t>
      </w:r>
      <w:r w:rsidR="003F6CE7">
        <w:rPr>
          <w:lang w:val="en-US"/>
        </w:rPr>
        <w:t>algorithms</w:t>
      </w:r>
      <w:r w:rsidR="001228BE">
        <w:rPr>
          <w:lang w:val="en-US"/>
        </w:rPr>
        <w:t xml:space="preserve">. </w:t>
      </w:r>
      <w:r w:rsidR="004434D7" w:rsidRPr="004434D7">
        <w:rPr>
          <w:lang w:val="en-US"/>
        </w:rPr>
        <w:t>Akella</w:t>
      </w:r>
      <w:r w:rsidR="004434D7">
        <w:rPr>
          <w:lang w:val="en-US"/>
        </w:rPr>
        <w:t xml:space="preserve"> and </w:t>
      </w:r>
      <w:r w:rsidR="004434D7" w:rsidRPr="004434D7">
        <w:rPr>
          <w:lang w:val="en-US"/>
        </w:rPr>
        <w:t>Moh (2019)</w:t>
      </w:r>
      <w:r w:rsidR="009635E6">
        <w:rPr>
          <w:lang w:val="en-US"/>
        </w:rPr>
        <w:t xml:space="preserve"> </w:t>
      </w:r>
      <w:r w:rsidR="00E3487E" w:rsidRPr="00E3487E">
        <w:rPr>
          <w:lang w:val="en-US"/>
        </w:rPr>
        <w:t>achieve</w:t>
      </w:r>
      <w:r w:rsidR="00E3487E">
        <w:rPr>
          <w:lang w:val="en-US"/>
        </w:rPr>
        <w:t>d</w:t>
      </w:r>
      <w:r w:rsidR="00E3487E" w:rsidRPr="00E3487E">
        <w:rPr>
          <w:lang w:val="en-US"/>
        </w:rPr>
        <w:t xml:space="preserve"> an accuracy of 71% </w:t>
      </w:r>
      <w:r w:rsidR="00E3487E">
        <w:rPr>
          <w:lang w:val="en-US"/>
        </w:rPr>
        <w:t xml:space="preserve">using </w:t>
      </w:r>
      <w:r w:rsidR="00032CCA" w:rsidRPr="00032CCA">
        <w:rPr>
          <w:lang w:val="en-US"/>
        </w:rPr>
        <w:t>Convolutional Neural Network</w:t>
      </w:r>
      <w:r w:rsidR="0098585F">
        <w:rPr>
          <w:lang w:val="en-US"/>
        </w:rPr>
        <w:t>.</w:t>
      </w:r>
      <w:r w:rsidR="00032CCA">
        <w:rPr>
          <w:lang w:val="en-US"/>
        </w:rPr>
        <w:t xml:space="preserve"> </w:t>
      </w:r>
      <w:r w:rsidR="00EA5164">
        <w:rPr>
          <w:lang w:val="en-US"/>
        </w:rPr>
        <w:t xml:space="preserve">Similarly, </w:t>
      </w:r>
      <w:r w:rsidR="009635E6" w:rsidRPr="009635E6">
        <w:rPr>
          <w:lang w:val="en-US"/>
        </w:rPr>
        <w:t>Abdillah</w:t>
      </w:r>
      <w:r w:rsidR="009635E6">
        <w:rPr>
          <w:lang w:val="en-US"/>
        </w:rPr>
        <w:t>,</w:t>
      </w:r>
      <w:r w:rsidR="009635E6" w:rsidRPr="009635E6">
        <w:rPr>
          <w:lang w:val="en-US"/>
        </w:rPr>
        <w:t xml:space="preserve"> Asror</w:t>
      </w:r>
      <w:r w:rsidR="009635E6">
        <w:rPr>
          <w:lang w:val="en-US"/>
        </w:rPr>
        <w:t xml:space="preserve"> and</w:t>
      </w:r>
      <w:r w:rsidR="009635E6" w:rsidRPr="009635E6">
        <w:rPr>
          <w:lang w:val="en-US"/>
        </w:rPr>
        <w:t xml:space="preserve"> Wibowo (2020)</w:t>
      </w:r>
      <w:r w:rsidR="00A0083D">
        <w:rPr>
          <w:lang w:val="en-US"/>
        </w:rPr>
        <w:t xml:space="preserve"> </w:t>
      </w:r>
      <w:r w:rsidR="00AA2579">
        <w:rPr>
          <w:lang w:val="en-US"/>
        </w:rPr>
        <w:t xml:space="preserve">created </w:t>
      </w:r>
      <w:r w:rsidR="00A8470E">
        <w:rPr>
          <w:lang w:val="en-US"/>
        </w:rPr>
        <w:t xml:space="preserve">a </w:t>
      </w:r>
      <w:r w:rsidR="00241E40">
        <w:rPr>
          <w:lang w:val="en-US"/>
        </w:rPr>
        <w:t>R</w:t>
      </w:r>
      <w:r w:rsidR="00241E40" w:rsidRPr="00241E40">
        <w:rPr>
          <w:lang w:val="en-US"/>
        </w:rPr>
        <w:t xml:space="preserve">ecurrent </w:t>
      </w:r>
      <w:r w:rsidR="00241E40">
        <w:rPr>
          <w:lang w:val="en-US"/>
        </w:rPr>
        <w:t>N</w:t>
      </w:r>
      <w:r w:rsidR="00241E40" w:rsidRPr="00241E40">
        <w:rPr>
          <w:lang w:val="en-US"/>
        </w:rPr>
        <w:t xml:space="preserve">eural </w:t>
      </w:r>
      <w:r w:rsidR="00241E40">
        <w:rPr>
          <w:lang w:val="en-US"/>
        </w:rPr>
        <w:t>N</w:t>
      </w:r>
      <w:r w:rsidR="00241E40" w:rsidRPr="00241E40">
        <w:rPr>
          <w:lang w:val="en-US"/>
        </w:rPr>
        <w:t>etwork</w:t>
      </w:r>
      <w:r w:rsidR="00A8470E">
        <w:rPr>
          <w:lang w:val="en-US"/>
        </w:rPr>
        <w:t>, which</w:t>
      </w:r>
      <w:r w:rsidR="00A0083D" w:rsidRPr="00A0083D">
        <w:rPr>
          <w:lang w:val="en-US"/>
        </w:rPr>
        <w:t xml:space="preserve"> can produce an accuracy of 91%</w:t>
      </w:r>
      <w:r w:rsidR="009635E6" w:rsidRPr="009635E6">
        <w:rPr>
          <w:lang w:val="en-US"/>
        </w:rPr>
        <w:t>.</w:t>
      </w:r>
      <w:r w:rsidR="004F0E56" w:rsidRPr="004F0E56">
        <w:rPr>
          <w:lang w:val="en-US"/>
        </w:rPr>
        <w:t xml:space="preserve"> </w:t>
      </w:r>
      <w:r w:rsidR="004F0E56" w:rsidRPr="00D51C14">
        <w:rPr>
          <w:lang w:val="en-US"/>
        </w:rPr>
        <w:t>Siriket</w:t>
      </w:r>
      <w:r w:rsidR="004F0E56">
        <w:rPr>
          <w:lang w:val="en-US"/>
        </w:rPr>
        <w:t xml:space="preserve">, </w:t>
      </w:r>
      <w:r w:rsidR="004F0E56" w:rsidRPr="00D51C14">
        <w:rPr>
          <w:lang w:val="en-US"/>
        </w:rPr>
        <w:t xml:space="preserve">Sa-ing </w:t>
      </w:r>
      <w:r w:rsidR="004F0E56">
        <w:rPr>
          <w:lang w:val="en-US"/>
        </w:rPr>
        <w:t>and</w:t>
      </w:r>
      <w:r w:rsidR="004F0E56" w:rsidRPr="00D51C14">
        <w:rPr>
          <w:lang w:val="en-US"/>
        </w:rPr>
        <w:t xml:space="preserve"> Khonthapagdee</w:t>
      </w:r>
      <w:r w:rsidR="004F0E56">
        <w:rPr>
          <w:lang w:val="en-US"/>
        </w:rPr>
        <w:t xml:space="preserve"> (2021)</w:t>
      </w:r>
      <w:r w:rsidR="0098585F">
        <w:rPr>
          <w:lang w:val="en-US"/>
        </w:rPr>
        <w:t xml:space="preserve"> however,</w:t>
      </w:r>
      <w:r w:rsidR="00A8470E">
        <w:rPr>
          <w:lang w:val="en-US"/>
        </w:rPr>
        <w:t xml:space="preserve"> </w:t>
      </w:r>
      <w:r w:rsidR="00CE3EFE" w:rsidRPr="00CE3EFE">
        <w:rPr>
          <w:lang w:val="en-US"/>
        </w:rPr>
        <w:t>instead of using deep learning</w:t>
      </w:r>
      <w:r w:rsidR="00CE3EFE">
        <w:rPr>
          <w:lang w:val="en-US"/>
        </w:rPr>
        <w:t xml:space="preserve"> techniques</w:t>
      </w:r>
      <w:r w:rsidR="00CE3EFE" w:rsidRPr="00CE3EFE">
        <w:rPr>
          <w:lang w:val="en-US"/>
        </w:rPr>
        <w:t xml:space="preserve">, </w:t>
      </w:r>
      <w:r w:rsidR="00A8470E">
        <w:rPr>
          <w:lang w:val="en-US"/>
        </w:rPr>
        <w:t>used</w:t>
      </w:r>
      <w:r w:rsidR="00BA4D0F">
        <w:rPr>
          <w:lang w:val="en-US"/>
        </w:rPr>
        <w:t xml:space="preserve"> </w:t>
      </w:r>
      <w:r w:rsidR="006E138C">
        <w:rPr>
          <w:lang w:val="en-US"/>
        </w:rPr>
        <w:t>a boosting</w:t>
      </w:r>
      <w:r w:rsidR="00BA4D0F">
        <w:rPr>
          <w:lang w:val="en-US"/>
        </w:rPr>
        <w:t xml:space="preserve"> </w:t>
      </w:r>
      <w:r w:rsidR="00D56461" w:rsidRPr="00BA4D0F">
        <w:rPr>
          <w:lang w:val="en-US"/>
        </w:rPr>
        <w:t>algorithm</w:t>
      </w:r>
      <w:r w:rsidR="00D56461">
        <w:rPr>
          <w:lang w:val="en-US"/>
        </w:rPr>
        <w:t xml:space="preserve"> </w:t>
      </w:r>
      <w:r w:rsidR="00AC6A86">
        <w:rPr>
          <w:lang w:val="en-US"/>
        </w:rPr>
        <w:t xml:space="preserve">with </w:t>
      </w:r>
      <w:r w:rsidR="00AC6A86" w:rsidRPr="00AC6A86">
        <w:rPr>
          <w:lang w:val="en-US"/>
        </w:rPr>
        <w:t>89% accuracy</w:t>
      </w:r>
      <w:r w:rsidR="00BE04C1">
        <w:rPr>
          <w:lang w:val="en-US"/>
        </w:rPr>
        <w:t xml:space="preserve">. </w:t>
      </w:r>
      <w:r w:rsidR="006E7D48">
        <w:rPr>
          <w:lang w:val="en-US"/>
        </w:rPr>
        <w:t>This proves that m</w:t>
      </w:r>
      <w:r w:rsidR="006E7D48" w:rsidRPr="006E7D48">
        <w:rPr>
          <w:lang w:val="en-US"/>
        </w:rPr>
        <w:t>ulti-class classification</w:t>
      </w:r>
      <w:r w:rsidR="006E7D48">
        <w:rPr>
          <w:lang w:val="en-US"/>
        </w:rPr>
        <w:t xml:space="preserve"> can be </w:t>
      </w:r>
      <w:r w:rsidR="00B30BB4">
        <w:rPr>
          <w:lang w:val="en-US"/>
        </w:rPr>
        <w:t xml:space="preserve">successfully performed using </w:t>
      </w:r>
      <w:r w:rsidR="00BD4E3C">
        <w:rPr>
          <w:lang w:val="en-US"/>
        </w:rPr>
        <w:t xml:space="preserve">not only </w:t>
      </w:r>
      <w:r w:rsidR="00C003DC">
        <w:rPr>
          <w:lang w:val="en-US"/>
        </w:rPr>
        <w:t>neural networks</w:t>
      </w:r>
      <w:r w:rsidR="00BD4E3C">
        <w:rPr>
          <w:lang w:val="en-US"/>
        </w:rPr>
        <w:t xml:space="preserve">, but </w:t>
      </w:r>
      <w:r w:rsidR="003250F3">
        <w:rPr>
          <w:lang w:val="en-US"/>
        </w:rPr>
        <w:t>also</w:t>
      </w:r>
      <w:r w:rsidR="00C003DC">
        <w:rPr>
          <w:lang w:val="en-US"/>
        </w:rPr>
        <w:t xml:space="preserve"> simpler</w:t>
      </w:r>
      <w:r w:rsidR="003250F3">
        <w:rPr>
          <w:lang w:val="en-US"/>
        </w:rPr>
        <w:t xml:space="preserve"> </w:t>
      </w:r>
      <w:r w:rsidR="003250F3" w:rsidRPr="003250F3">
        <w:rPr>
          <w:lang w:val="en-US"/>
        </w:rPr>
        <w:t>machine learning technique</w:t>
      </w:r>
      <w:r w:rsidR="003250F3">
        <w:rPr>
          <w:lang w:val="en-US"/>
        </w:rPr>
        <w:t>s</w:t>
      </w:r>
      <w:r w:rsidR="00C1547F">
        <w:rPr>
          <w:lang w:val="en-US"/>
        </w:rPr>
        <w:t>, which will be used in this study.</w:t>
      </w:r>
    </w:p>
    <w:p w14:paraId="4FCBE6E0" w14:textId="77777777" w:rsidR="004434D7" w:rsidRPr="0083009F" w:rsidRDefault="004434D7" w:rsidP="005977E7">
      <w:pPr>
        <w:tabs>
          <w:tab w:val="left" w:pos="8738"/>
        </w:tabs>
        <w:spacing w:line="360" w:lineRule="auto"/>
        <w:jc w:val="both"/>
        <w:rPr>
          <w:lang w:val="en-US"/>
        </w:rPr>
      </w:pPr>
    </w:p>
    <w:p w14:paraId="07BBA4E3" w14:textId="51C0E3E7" w:rsidR="00647F38" w:rsidRDefault="00BF3C1E" w:rsidP="00BF3C1E">
      <w:pPr>
        <w:spacing w:line="360" w:lineRule="auto"/>
        <w:jc w:val="center"/>
        <w:rPr>
          <w:b/>
          <w:caps/>
          <w:lang w:val="en-US"/>
        </w:rPr>
      </w:pPr>
      <w:r w:rsidRPr="00707B74">
        <w:rPr>
          <w:b/>
          <w:caps/>
          <w:lang w:val="en-US"/>
        </w:rPr>
        <w:t>CHAPTER II. DATASET</w:t>
      </w:r>
    </w:p>
    <w:p w14:paraId="79D85DFF" w14:textId="77777777" w:rsidR="00063C80" w:rsidRPr="00707B74" w:rsidRDefault="00063C80" w:rsidP="00BF3C1E">
      <w:pPr>
        <w:spacing w:line="360" w:lineRule="auto"/>
        <w:jc w:val="center"/>
        <w:rPr>
          <w:b/>
          <w:caps/>
          <w:lang w:val="en-US"/>
        </w:rPr>
      </w:pPr>
    </w:p>
    <w:p w14:paraId="26E1B689" w14:textId="1E5AAC9D" w:rsidR="006723BC" w:rsidRDefault="00FD5A49" w:rsidP="00B830AB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>Two dist</w:t>
      </w:r>
      <w:r w:rsidR="00DB455B">
        <w:rPr>
          <w:lang w:val="en-US"/>
        </w:rPr>
        <w:t>inct</w:t>
      </w:r>
      <w:r>
        <w:rPr>
          <w:lang w:val="en-US"/>
        </w:rPr>
        <w:t xml:space="preserve"> datasets were used </w:t>
      </w:r>
      <w:r w:rsidR="00DB455B">
        <w:rPr>
          <w:lang w:val="en-US"/>
        </w:rPr>
        <w:t xml:space="preserve">for this </w:t>
      </w:r>
      <w:r w:rsidR="00A11FE5">
        <w:rPr>
          <w:lang w:val="en-US"/>
        </w:rPr>
        <w:t>analysis</w:t>
      </w:r>
      <w:r w:rsidR="00DB455B">
        <w:rPr>
          <w:lang w:val="en-US"/>
        </w:rPr>
        <w:t xml:space="preserve">. </w:t>
      </w:r>
      <w:r w:rsidR="000D675B">
        <w:rPr>
          <w:lang w:val="en-US"/>
        </w:rPr>
        <w:t xml:space="preserve">The first </w:t>
      </w:r>
      <w:r w:rsidR="00767557">
        <w:rPr>
          <w:lang w:val="en-US"/>
        </w:rPr>
        <w:t xml:space="preserve">one </w:t>
      </w:r>
      <w:r w:rsidR="000D675B">
        <w:rPr>
          <w:lang w:val="en-US"/>
        </w:rPr>
        <w:t xml:space="preserve">is </w:t>
      </w:r>
      <w:r w:rsidR="00C940D8">
        <w:rPr>
          <w:lang w:val="en-US"/>
        </w:rPr>
        <w:t xml:space="preserve">from Spotify and it </w:t>
      </w:r>
      <w:r w:rsidR="00346AC0">
        <w:rPr>
          <w:lang w:val="en-US"/>
        </w:rPr>
        <w:t>contains</w:t>
      </w:r>
      <w:r w:rsidR="00765C06">
        <w:rPr>
          <w:lang w:val="en-US"/>
        </w:rPr>
        <w:t xml:space="preserve"> data of around 10 thousand songs </w:t>
      </w:r>
      <w:r w:rsidR="008E526F">
        <w:rPr>
          <w:lang w:val="en-US"/>
        </w:rPr>
        <w:t xml:space="preserve">released from 1999 to 2019. </w:t>
      </w:r>
      <w:r w:rsidR="004E76AB">
        <w:rPr>
          <w:lang w:val="en-US"/>
        </w:rPr>
        <w:t>Apart from l</w:t>
      </w:r>
      <w:r w:rsidR="008C23DF" w:rsidRPr="008C23DF">
        <w:rPr>
          <w:lang w:val="en-US"/>
        </w:rPr>
        <w:t>yrics</w:t>
      </w:r>
      <w:r w:rsidR="006A065D">
        <w:rPr>
          <w:lang w:val="en-US"/>
        </w:rPr>
        <w:t>,</w:t>
      </w:r>
      <w:r w:rsidR="008C23DF" w:rsidRPr="008C23DF">
        <w:rPr>
          <w:lang w:val="en-US"/>
        </w:rPr>
        <w:t xml:space="preserve"> </w:t>
      </w:r>
      <w:r w:rsidR="004E76AB">
        <w:rPr>
          <w:lang w:val="en-US"/>
        </w:rPr>
        <w:t>it also consist</w:t>
      </w:r>
      <w:r w:rsidR="00F84798">
        <w:rPr>
          <w:lang w:val="en-US"/>
        </w:rPr>
        <w:t>s</w:t>
      </w:r>
      <w:r w:rsidR="004E76AB">
        <w:rPr>
          <w:lang w:val="en-US"/>
        </w:rPr>
        <w:t xml:space="preserve"> of</w:t>
      </w:r>
      <w:r w:rsidR="00070CA2">
        <w:rPr>
          <w:lang w:val="en-US"/>
        </w:rPr>
        <w:t xml:space="preserve"> important </w:t>
      </w:r>
      <w:r w:rsidR="004E76AB">
        <w:rPr>
          <w:lang w:val="en-US"/>
        </w:rPr>
        <w:t xml:space="preserve">song </w:t>
      </w:r>
      <w:r w:rsidR="00070CA2">
        <w:rPr>
          <w:lang w:val="en-US"/>
        </w:rPr>
        <w:t>features</w:t>
      </w:r>
      <w:r w:rsidR="00D245B7">
        <w:rPr>
          <w:lang w:val="en-US"/>
        </w:rPr>
        <w:t>:</w:t>
      </w:r>
      <w:r w:rsidR="008E526F">
        <w:rPr>
          <w:lang w:val="en-US"/>
        </w:rPr>
        <w:t xml:space="preserve"> energy and valance, which determine</w:t>
      </w:r>
      <w:r w:rsidR="00D84B2C">
        <w:rPr>
          <w:lang w:val="en-US"/>
        </w:rPr>
        <w:t xml:space="preserve"> the</w:t>
      </w:r>
      <w:r w:rsidR="008E526F">
        <w:rPr>
          <w:lang w:val="en-US"/>
        </w:rPr>
        <w:t xml:space="preserve"> mood label</w:t>
      </w:r>
      <w:r w:rsidR="002E3033">
        <w:rPr>
          <w:lang w:val="en-US"/>
        </w:rPr>
        <w:t xml:space="preserve"> </w:t>
      </w:r>
      <w:r w:rsidR="005F53BF" w:rsidRPr="005F53BF">
        <w:rPr>
          <w:lang w:val="en-US"/>
        </w:rPr>
        <w:t>in accordance with</w:t>
      </w:r>
      <w:r w:rsidR="005F53BF">
        <w:rPr>
          <w:lang w:val="en-US"/>
        </w:rPr>
        <w:t xml:space="preserve"> </w:t>
      </w:r>
      <w:r w:rsidR="005F53BF" w:rsidRPr="005F53BF">
        <w:rPr>
          <w:lang w:val="en-US"/>
        </w:rPr>
        <w:t>Russel's model</w:t>
      </w:r>
      <w:r w:rsidR="008E526F">
        <w:rPr>
          <w:lang w:val="en-US"/>
        </w:rPr>
        <w:t>.</w:t>
      </w:r>
      <w:r w:rsidR="00D84B2C">
        <w:rPr>
          <w:lang w:val="en-US"/>
        </w:rPr>
        <w:t xml:space="preserve"> </w:t>
      </w:r>
      <w:r w:rsidR="000167EC">
        <w:rPr>
          <w:lang w:val="en-US"/>
        </w:rPr>
        <w:t>For b</w:t>
      </w:r>
      <w:r w:rsidR="00E814EE">
        <w:rPr>
          <w:lang w:val="en-US"/>
        </w:rPr>
        <w:t>oth traits</w:t>
      </w:r>
      <w:r w:rsidR="00D30D3F">
        <w:rPr>
          <w:lang w:val="en-US"/>
        </w:rPr>
        <w:t>,</w:t>
      </w:r>
      <w:r w:rsidR="00E814EE">
        <w:rPr>
          <w:lang w:val="en-US"/>
        </w:rPr>
        <w:t xml:space="preserve"> </w:t>
      </w:r>
      <w:r w:rsidR="005F53BF">
        <w:rPr>
          <w:lang w:val="en-US"/>
        </w:rPr>
        <w:t xml:space="preserve">their </w:t>
      </w:r>
      <w:r w:rsidR="000167EC">
        <w:rPr>
          <w:lang w:val="en-US"/>
        </w:rPr>
        <w:t>v</w:t>
      </w:r>
      <w:r w:rsidR="000167EC" w:rsidRPr="000167EC">
        <w:rPr>
          <w:lang w:val="en-US"/>
        </w:rPr>
        <w:t xml:space="preserve">alues range </w:t>
      </w:r>
      <w:r w:rsidR="003A5C11">
        <w:rPr>
          <w:lang w:val="en-US"/>
        </w:rPr>
        <w:t>from</w:t>
      </w:r>
      <w:r w:rsidR="004B4824">
        <w:rPr>
          <w:lang w:val="en-US"/>
        </w:rPr>
        <w:t xml:space="preserve"> </w:t>
      </w:r>
      <w:r w:rsidR="00D815F3" w:rsidRPr="00D815F3">
        <w:rPr>
          <w:lang w:val="en-US"/>
        </w:rPr>
        <w:t xml:space="preserve">0.0 </w:t>
      </w:r>
      <w:r w:rsidR="003A5C11">
        <w:rPr>
          <w:lang w:val="en-US"/>
        </w:rPr>
        <w:t>to</w:t>
      </w:r>
      <w:r w:rsidR="00D815F3" w:rsidRPr="00D815F3">
        <w:rPr>
          <w:lang w:val="en-US"/>
        </w:rPr>
        <w:t xml:space="preserve"> 1.0</w:t>
      </w:r>
      <w:r w:rsidR="006723BC">
        <w:rPr>
          <w:lang w:val="en-US"/>
        </w:rPr>
        <w:t xml:space="preserve">. </w:t>
      </w:r>
      <w:r w:rsidR="001654C5">
        <w:rPr>
          <w:lang w:val="en-US"/>
        </w:rPr>
        <w:t>However</w:t>
      </w:r>
      <w:r w:rsidR="00784AB9">
        <w:rPr>
          <w:lang w:val="en-US"/>
        </w:rPr>
        <w:t>,</w:t>
      </w:r>
      <w:r w:rsidR="001654C5">
        <w:rPr>
          <w:lang w:val="en-US"/>
        </w:rPr>
        <w:t xml:space="preserve"> songs are not </w:t>
      </w:r>
      <w:r w:rsidR="00D26015">
        <w:rPr>
          <w:lang w:val="en-US"/>
        </w:rPr>
        <w:t xml:space="preserve">evenly distributed </w:t>
      </w:r>
      <w:r w:rsidR="00512582">
        <w:rPr>
          <w:lang w:val="en-US"/>
        </w:rPr>
        <w:t>across those variables</w:t>
      </w:r>
      <w:r w:rsidR="00343D12">
        <w:rPr>
          <w:lang w:val="en-US"/>
        </w:rPr>
        <w:t xml:space="preserve"> as</w:t>
      </w:r>
      <w:r w:rsidR="00CB07A1">
        <w:rPr>
          <w:lang w:val="en-US"/>
        </w:rPr>
        <w:t xml:space="preserve"> it is</w:t>
      </w:r>
      <w:r w:rsidR="00343D12">
        <w:rPr>
          <w:lang w:val="en-US"/>
        </w:rPr>
        <w:t xml:space="preserve"> shown on Figure 2</w:t>
      </w:r>
      <w:r w:rsidR="00A110DA">
        <w:rPr>
          <w:lang w:val="en-US"/>
        </w:rPr>
        <w:t>,</w:t>
      </w:r>
      <w:r w:rsidR="00535EA1">
        <w:rPr>
          <w:lang w:val="en-US"/>
        </w:rPr>
        <w:t xml:space="preserve"> making mood labeling</w:t>
      </w:r>
      <w:r w:rsidR="00493457">
        <w:rPr>
          <w:lang w:val="en-US"/>
        </w:rPr>
        <w:t xml:space="preserve"> much</w:t>
      </w:r>
      <w:r w:rsidR="00535EA1">
        <w:rPr>
          <w:lang w:val="en-US"/>
        </w:rPr>
        <w:t xml:space="preserve"> more complicated. We want to train our model on songs </w:t>
      </w:r>
      <w:r w:rsidR="001D189D">
        <w:rPr>
          <w:lang w:val="en-US"/>
        </w:rPr>
        <w:t>in which emotion</w:t>
      </w:r>
      <w:r w:rsidR="002B7165">
        <w:rPr>
          <w:lang w:val="en-US"/>
        </w:rPr>
        <w:t>al states</w:t>
      </w:r>
      <w:r w:rsidR="001D189D">
        <w:rPr>
          <w:lang w:val="en-US"/>
        </w:rPr>
        <w:t xml:space="preserve"> are</w:t>
      </w:r>
      <w:r w:rsidR="00535EA1">
        <w:rPr>
          <w:lang w:val="en-US"/>
        </w:rPr>
        <w:t xml:space="preserve"> </w:t>
      </w:r>
      <w:r w:rsidR="008F2503">
        <w:rPr>
          <w:lang w:val="en-US"/>
        </w:rPr>
        <w:t>clear</w:t>
      </w:r>
      <w:r w:rsidR="001D189D">
        <w:rPr>
          <w:lang w:val="en-US"/>
        </w:rPr>
        <w:t>ly</w:t>
      </w:r>
      <w:r w:rsidR="008F2503">
        <w:rPr>
          <w:lang w:val="en-US"/>
        </w:rPr>
        <w:t xml:space="preserve"> expressed</w:t>
      </w:r>
      <w:r w:rsidR="00493457">
        <w:rPr>
          <w:lang w:val="en-US"/>
        </w:rPr>
        <w:t xml:space="preserve">, with enough examples of lyrics </w:t>
      </w:r>
      <w:r w:rsidR="00483EEF">
        <w:rPr>
          <w:lang w:val="en-US"/>
        </w:rPr>
        <w:t>for</w:t>
      </w:r>
      <w:r w:rsidR="00493457">
        <w:rPr>
          <w:lang w:val="en-US"/>
        </w:rPr>
        <w:t xml:space="preserve"> each category.</w:t>
      </w:r>
      <w:r w:rsidR="00606978">
        <w:rPr>
          <w:lang w:val="en-US"/>
        </w:rPr>
        <w:t xml:space="preserve"> That’s why we </w:t>
      </w:r>
      <w:r w:rsidR="00982281">
        <w:rPr>
          <w:lang w:val="en-US"/>
        </w:rPr>
        <w:t>apply mood labels only to song</w:t>
      </w:r>
      <w:r w:rsidR="00F71BBE">
        <w:rPr>
          <w:lang w:val="en-US"/>
        </w:rPr>
        <w:t>s</w:t>
      </w:r>
      <w:r w:rsidR="00240A9C">
        <w:rPr>
          <w:lang w:val="en-US"/>
        </w:rPr>
        <w:t xml:space="preserve"> w</w:t>
      </w:r>
      <w:r w:rsidR="002D21B3">
        <w:rPr>
          <w:lang w:val="en-US"/>
        </w:rPr>
        <w:t>ith</w:t>
      </w:r>
      <w:r w:rsidR="00240A9C">
        <w:rPr>
          <w:lang w:val="en-US"/>
        </w:rPr>
        <w:t xml:space="preserve"> attributes in the 1</w:t>
      </w:r>
      <w:r w:rsidR="00240A9C" w:rsidRPr="00240A9C">
        <w:rPr>
          <w:vertAlign w:val="superscript"/>
          <w:lang w:val="en-US"/>
        </w:rPr>
        <w:t>st</w:t>
      </w:r>
      <w:r w:rsidR="00240A9C">
        <w:rPr>
          <w:lang w:val="en-US"/>
        </w:rPr>
        <w:t xml:space="preserve"> or 3</w:t>
      </w:r>
      <w:r w:rsidR="00240A9C" w:rsidRPr="00240A9C">
        <w:rPr>
          <w:vertAlign w:val="superscript"/>
          <w:lang w:val="en-US"/>
        </w:rPr>
        <w:t>rd</w:t>
      </w:r>
      <w:r w:rsidR="00240A9C">
        <w:rPr>
          <w:lang w:val="en-US"/>
        </w:rPr>
        <w:t xml:space="preserve"> quartile.</w:t>
      </w:r>
      <w:r w:rsidR="00224568">
        <w:rPr>
          <w:lang w:val="en-US"/>
        </w:rPr>
        <w:t xml:space="preserve"> </w:t>
      </w:r>
    </w:p>
    <w:p w14:paraId="5E3F66AC" w14:textId="3164C358" w:rsidR="00784AB9" w:rsidRDefault="0008782A" w:rsidP="0008782A">
      <w:pPr>
        <w:tabs>
          <w:tab w:val="left" w:pos="8738"/>
        </w:tabs>
        <w:spacing w:line="360" w:lineRule="auto"/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3360" behindDoc="0" locked="0" layoutInCell="1" allowOverlap="1" wp14:anchorId="2ADE99EC" wp14:editId="40F43AF5">
            <wp:simplePos x="0" y="0"/>
            <wp:positionH relativeFrom="column">
              <wp:posOffset>147320</wp:posOffset>
            </wp:positionH>
            <wp:positionV relativeFrom="paragraph">
              <wp:posOffset>185420</wp:posOffset>
            </wp:positionV>
            <wp:extent cx="5486400" cy="3304540"/>
            <wp:effectExtent l="0" t="0" r="0" b="0"/>
            <wp:wrapTopAndBottom/>
            <wp:docPr id="120198988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989888" name="Obraz 120198988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4925" w:rsidRPr="003D08A2">
        <w:rPr>
          <w:lang w:val="en-US"/>
        </w:rPr>
        <w:t xml:space="preserve">Fig. </w:t>
      </w:r>
      <w:r w:rsidR="00464925">
        <w:rPr>
          <w:lang w:val="en-US"/>
        </w:rPr>
        <w:t>2</w:t>
      </w:r>
      <w:r w:rsidR="00464925" w:rsidRPr="003D08A2">
        <w:rPr>
          <w:lang w:val="en-US"/>
        </w:rPr>
        <w:t xml:space="preserve">. </w:t>
      </w:r>
      <w:r w:rsidR="00464925" w:rsidRPr="008B03FC">
        <w:rPr>
          <w:lang w:val="en-US"/>
        </w:rPr>
        <w:t xml:space="preserve">The top 10 of the most common </w:t>
      </w:r>
      <w:r w:rsidR="00464925">
        <w:rPr>
          <w:lang w:val="en-US"/>
        </w:rPr>
        <w:t>terms</w:t>
      </w:r>
      <w:r w:rsidR="00464925" w:rsidRPr="008B03FC">
        <w:rPr>
          <w:lang w:val="en-US"/>
        </w:rPr>
        <w:t xml:space="preserve"> in each mood</w:t>
      </w:r>
      <w:r w:rsidR="00464925">
        <w:rPr>
          <w:lang w:val="en-US"/>
        </w:rPr>
        <w:t xml:space="preserve"> category</w:t>
      </w:r>
    </w:p>
    <w:p w14:paraId="0D9AFD56" w14:textId="77777777" w:rsidR="00464925" w:rsidRDefault="00464925" w:rsidP="00464925">
      <w:pPr>
        <w:spacing w:line="360" w:lineRule="auto"/>
        <w:jc w:val="both"/>
        <w:rPr>
          <w:lang w:val="en-US"/>
        </w:rPr>
      </w:pPr>
      <w:r w:rsidRPr="005F7150">
        <w:rPr>
          <w:i/>
          <w:sz w:val="20"/>
          <w:szCs w:val="20"/>
          <w:lang w:val="en-US"/>
        </w:rPr>
        <w:t>Source:</w:t>
      </w:r>
      <w:r w:rsidRPr="005F7150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Own study, based on data from Spotify</w:t>
      </w:r>
    </w:p>
    <w:p w14:paraId="1D4C8870" w14:textId="77777777" w:rsidR="00784AB9" w:rsidRDefault="00784AB9" w:rsidP="00464925">
      <w:pPr>
        <w:tabs>
          <w:tab w:val="left" w:pos="8738"/>
        </w:tabs>
        <w:spacing w:line="360" w:lineRule="auto"/>
        <w:jc w:val="both"/>
        <w:rPr>
          <w:lang w:val="en-US"/>
        </w:rPr>
      </w:pPr>
    </w:p>
    <w:p w14:paraId="30BB73A3" w14:textId="423B645E" w:rsidR="00EB3DBB" w:rsidRDefault="006A2711" w:rsidP="00B830AB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>After applying</w:t>
      </w:r>
      <w:r w:rsidR="001045B9">
        <w:rPr>
          <w:lang w:val="en-US"/>
        </w:rPr>
        <w:t xml:space="preserve"> mood</w:t>
      </w:r>
      <w:r>
        <w:rPr>
          <w:lang w:val="en-US"/>
        </w:rPr>
        <w:t xml:space="preserve"> labels </w:t>
      </w:r>
      <w:r w:rsidR="001045B9">
        <w:rPr>
          <w:lang w:val="en-US"/>
        </w:rPr>
        <w:t>t</w:t>
      </w:r>
      <w:r w:rsidR="00012036" w:rsidRPr="00012036">
        <w:rPr>
          <w:lang w:val="en-US"/>
        </w:rPr>
        <w:t xml:space="preserve">here are </w:t>
      </w:r>
      <w:r w:rsidR="003432F0">
        <w:rPr>
          <w:lang w:val="en-US"/>
        </w:rPr>
        <w:t>757</w:t>
      </w:r>
      <w:r w:rsidR="00012036">
        <w:rPr>
          <w:lang w:val="en-US"/>
        </w:rPr>
        <w:t xml:space="preserve"> </w:t>
      </w:r>
      <w:r w:rsidR="00012036" w:rsidRPr="00012036">
        <w:rPr>
          <w:lang w:val="en-US"/>
        </w:rPr>
        <w:t xml:space="preserve">happy, </w:t>
      </w:r>
      <w:r w:rsidR="003432F0">
        <w:rPr>
          <w:lang w:val="en-US"/>
        </w:rPr>
        <w:t xml:space="preserve">526 </w:t>
      </w:r>
      <w:r w:rsidR="00012036" w:rsidRPr="00012036">
        <w:rPr>
          <w:lang w:val="en-US"/>
        </w:rPr>
        <w:t>angry</w:t>
      </w:r>
      <w:r w:rsidR="00AC34F9">
        <w:rPr>
          <w:lang w:val="en-US"/>
        </w:rPr>
        <w:t xml:space="preserve"> and</w:t>
      </w:r>
      <w:r w:rsidR="00012036" w:rsidRPr="00012036">
        <w:rPr>
          <w:lang w:val="en-US"/>
        </w:rPr>
        <w:t xml:space="preserve"> </w:t>
      </w:r>
      <w:r w:rsidR="003432F0">
        <w:rPr>
          <w:lang w:val="en-US"/>
        </w:rPr>
        <w:t>706</w:t>
      </w:r>
      <w:r w:rsidR="00012036" w:rsidRPr="00012036">
        <w:rPr>
          <w:lang w:val="en-US"/>
        </w:rPr>
        <w:t xml:space="preserve"> sad</w:t>
      </w:r>
      <w:r w:rsidR="000B2E8E">
        <w:rPr>
          <w:lang w:val="en-US"/>
        </w:rPr>
        <w:t xml:space="preserve"> songs</w:t>
      </w:r>
      <w:r w:rsidR="00AC34F9">
        <w:rPr>
          <w:lang w:val="en-US"/>
        </w:rPr>
        <w:t>.</w:t>
      </w:r>
      <w:r w:rsidR="00012036" w:rsidRPr="00012036">
        <w:rPr>
          <w:lang w:val="en-US"/>
        </w:rPr>
        <w:t xml:space="preserve"> </w:t>
      </w:r>
      <w:r w:rsidR="00B13300">
        <w:rPr>
          <w:lang w:val="en-US"/>
        </w:rPr>
        <w:t>Unfortunately,</w:t>
      </w:r>
      <w:r w:rsidR="009E4F3E">
        <w:rPr>
          <w:lang w:val="en-US"/>
        </w:rPr>
        <w:t xml:space="preserve"> as</w:t>
      </w:r>
      <w:r w:rsidR="00B13300">
        <w:rPr>
          <w:lang w:val="en-US"/>
        </w:rPr>
        <w:t xml:space="preserve"> t</w:t>
      </w:r>
      <w:r w:rsidR="00A71C92">
        <w:rPr>
          <w:lang w:val="en-US"/>
        </w:rPr>
        <w:t>here are not enough</w:t>
      </w:r>
      <w:r w:rsidR="00012036">
        <w:rPr>
          <w:lang w:val="en-US"/>
        </w:rPr>
        <w:t xml:space="preserve"> </w:t>
      </w:r>
      <w:r w:rsidR="00012036" w:rsidRPr="00012036">
        <w:rPr>
          <w:lang w:val="en-US"/>
        </w:rPr>
        <w:t>relaxed songs</w:t>
      </w:r>
      <w:r w:rsidR="009E4F3E">
        <w:rPr>
          <w:lang w:val="en-US"/>
        </w:rPr>
        <w:t xml:space="preserve">, </w:t>
      </w:r>
      <w:r w:rsidR="003A5C11">
        <w:rPr>
          <w:lang w:val="en-US"/>
        </w:rPr>
        <w:t>relaxed</w:t>
      </w:r>
      <w:r w:rsidR="009E4F3E">
        <w:rPr>
          <w:lang w:val="en-US"/>
        </w:rPr>
        <w:t xml:space="preserve"> mood will not</w:t>
      </w:r>
      <w:r w:rsidR="00A71C92">
        <w:rPr>
          <w:lang w:val="en-US"/>
        </w:rPr>
        <w:t xml:space="preserve"> </w:t>
      </w:r>
      <w:r w:rsidR="009E4F3E">
        <w:rPr>
          <w:lang w:val="en-US"/>
        </w:rPr>
        <w:t>be</w:t>
      </w:r>
      <w:r w:rsidR="00A71C92">
        <w:rPr>
          <w:lang w:val="en-US"/>
        </w:rPr>
        <w:t xml:space="preserve"> include</w:t>
      </w:r>
      <w:r w:rsidR="009E4F3E">
        <w:rPr>
          <w:lang w:val="en-US"/>
        </w:rPr>
        <w:t>d</w:t>
      </w:r>
      <w:r w:rsidR="00A71C92">
        <w:rPr>
          <w:lang w:val="en-US"/>
        </w:rPr>
        <w:t xml:space="preserve"> in the </w:t>
      </w:r>
      <w:r w:rsidR="00B13300">
        <w:rPr>
          <w:lang w:val="en-US"/>
        </w:rPr>
        <w:t>model</w:t>
      </w:r>
      <w:r w:rsidR="001045B9">
        <w:rPr>
          <w:lang w:val="en-US"/>
        </w:rPr>
        <w:t>.</w:t>
      </w:r>
      <w:r w:rsidR="009D46EA">
        <w:rPr>
          <w:lang w:val="en-US"/>
        </w:rPr>
        <w:t xml:space="preserve"> This dataset will </w:t>
      </w:r>
      <w:r w:rsidR="00AB1466">
        <w:rPr>
          <w:lang w:val="en-US"/>
        </w:rPr>
        <w:t xml:space="preserve">then </w:t>
      </w:r>
      <w:r w:rsidR="009D46EA">
        <w:rPr>
          <w:lang w:val="en-US"/>
        </w:rPr>
        <w:t xml:space="preserve">be used </w:t>
      </w:r>
      <w:r w:rsidR="00EB3DBB">
        <w:rPr>
          <w:lang w:val="en-US"/>
        </w:rPr>
        <w:t>for</w:t>
      </w:r>
      <w:r w:rsidR="009D46EA">
        <w:rPr>
          <w:lang w:val="en-US"/>
        </w:rPr>
        <w:t xml:space="preserve"> train</w:t>
      </w:r>
      <w:r w:rsidR="00EB3DBB">
        <w:rPr>
          <w:lang w:val="en-US"/>
        </w:rPr>
        <w:t>ing</w:t>
      </w:r>
      <w:r w:rsidR="009D46EA">
        <w:rPr>
          <w:lang w:val="en-US"/>
        </w:rPr>
        <w:t>, evaluat</w:t>
      </w:r>
      <w:r w:rsidR="00EB3DBB">
        <w:rPr>
          <w:lang w:val="en-US"/>
        </w:rPr>
        <w:t>ing</w:t>
      </w:r>
      <w:r w:rsidR="009D46EA">
        <w:rPr>
          <w:lang w:val="en-US"/>
        </w:rPr>
        <w:t xml:space="preserve"> and choos</w:t>
      </w:r>
      <w:r w:rsidR="00EB3DBB">
        <w:rPr>
          <w:lang w:val="en-US"/>
        </w:rPr>
        <w:t>ing the best mood classification model.</w:t>
      </w:r>
    </w:p>
    <w:p w14:paraId="18505DA3" w14:textId="0A7D1B4B" w:rsidR="00501C6A" w:rsidRDefault="00FA4AAC" w:rsidP="005F5B11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 xml:space="preserve">The </w:t>
      </w:r>
      <w:r w:rsidR="006279F4">
        <w:rPr>
          <w:lang w:val="en-US"/>
        </w:rPr>
        <w:t>second dataset</w:t>
      </w:r>
      <w:r>
        <w:rPr>
          <w:lang w:val="en-US"/>
        </w:rPr>
        <w:t xml:space="preserve"> is from </w:t>
      </w:r>
      <w:r w:rsidR="006279F4">
        <w:rPr>
          <w:lang w:val="en-US"/>
        </w:rPr>
        <w:t>Billboard</w:t>
      </w:r>
      <w:r>
        <w:rPr>
          <w:lang w:val="en-US"/>
        </w:rPr>
        <w:t xml:space="preserve"> </w:t>
      </w:r>
      <w:r w:rsidR="00A10E29" w:rsidRPr="00A10E29">
        <w:rPr>
          <w:lang w:val="en-US"/>
        </w:rPr>
        <w:t>Hot 100</w:t>
      </w:r>
      <w:r w:rsidR="00A10E29">
        <w:rPr>
          <w:lang w:val="en-US"/>
        </w:rPr>
        <w:t xml:space="preserve"> </w:t>
      </w:r>
      <w:r>
        <w:rPr>
          <w:lang w:val="en-US"/>
        </w:rPr>
        <w:t xml:space="preserve">and it holds data of around </w:t>
      </w:r>
      <w:r w:rsidR="00641504">
        <w:rPr>
          <w:lang w:val="en-US"/>
        </w:rPr>
        <w:t>5</w:t>
      </w:r>
      <w:r>
        <w:rPr>
          <w:lang w:val="en-US"/>
        </w:rPr>
        <w:t xml:space="preserve"> thousand songs </w:t>
      </w:r>
      <w:r w:rsidR="00751BBB">
        <w:rPr>
          <w:lang w:val="en-US"/>
        </w:rPr>
        <w:t xml:space="preserve">that have charted </w:t>
      </w:r>
      <w:r>
        <w:rPr>
          <w:lang w:val="en-US"/>
        </w:rPr>
        <w:t>from 1999 to 2019.</w:t>
      </w:r>
      <w:r w:rsidR="00B610D2">
        <w:rPr>
          <w:lang w:val="en-US"/>
        </w:rPr>
        <w:t xml:space="preserve"> </w:t>
      </w:r>
      <w:r w:rsidR="004033EE">
        <w:rPr>
          <w:lang w:val="en-US"/>
        </w:rPr>
        <w:t>Apart from l</w:t>
      </w:r>
      <w:r w:rsidR="004033EE" w:rsidRPr="008C23DF">
        <w:rPr>
          <w:lang w:val="en-US"/>
        </w:rPr>
        <w:t>yrics</w:t>
      </w:r>
      <w:r w:rsidR="00EF5573">
        <w:rPr>
          <w:lang w:val="en-US"/>
        </w:rPr>
        <w:t>,</w:t>
      </w:r>
      <w:r w:rsidR="004033EE" w:rsidRPr="008C23DF">
        <w:rPr>
          <w:lang w:val="en-US"/>
        </w:rPr>
        <w:t xml:space="preserve"> </w:t>
      </w:r>
      <w:r w:rsidR="004033EE">
        <w:rPr>
          <w:lang w:val="en-US"/>
        </w:rPr>
        <w:t xml:space="preserve">it also consists of songs’ peak positions and the number of weeks they have been on the chart. </w:t>
      </w:r>
      <w:r w:rsidR="006161E2">
        <w:rPr>
          <w:lang w:val="en-US"/>
        </w:rPr>
        <w:t xml:space="preserve">We have selected only the songs which peaked at number 1, </w:t>
      </w:r>
      <w:r w:rsidR="00EF5573">
        <w:rPr>
          <w:lang w:val="en-US"/>
        </w:rPr>
        <w:t xml:space="preserve">limiting our data to only 245 songs. </w:t>
      </w:r>
      <w:r w:rsidR="008F23D5">
        <w:rPr>
          <w:lang w:val="en-US"/>
        </w:rPr>
        <w:t>O</w:t>
      </w:r>
      <w:r w:rsidR="00155DD4">
        <w:rPr>
          <w:lang w:val="en-US"/>
        </w:rPr>
        <w:t xml:space="preserve">n </w:t>
      </w:r>
      <w:r w:rsidR="008F23D5">
        <w:rPr>
          <w:lang w:val="en-US"/>
        </w:rPr>
        <w:t>t</w:t>
      </w:r>
      <w:r w:rsidR="00EB3DBB">
        <w:rPr>
          <w:lang w:val="en-US"/>
        </w:rPr>
        <w:t>his datase</w:t>
      </w:r>
      <w:r w:rsidR="008F23D5">
        <w:rPr>
          <w:lang w:val="en-US"/>
        </w:rPr>
        <w:t>t, after mood labels are applied</w:t>
      </w:r>
      <w:r w:rsidR="0040552E">
        <w:rPr>
          <w:lang w:val="en-US"/>
        </w:rPr>
        <w:t xml:space="preserve"> to songs</w:t>
      </w:r>
      <w:r w:rsidR="008F23D5">
        <w:rPr>
          <w:lang w:val="en-US"/>
        </w:rPr>
        <w:t xml:space="preserve"> by the best </w:t>
      </w:r>
      <w:r w:rsidR="00155DD4">
        <w:rPr>
          <w:lang w:val="en-US"/>
        </w:rPr>
        <w:t xml:space="preserve">mood classification model, </w:t>
      </w:r>
      <w:r w:rsidR="00E073B5">
        <w:rPr>
          <w:lang w:val="en-US"/>
        </w:rPr>
        <w:t>analysis will be performed</w:t>
      </w:r>
      <w:r w:rsidR="00E76AC2">
        <w:rPr>
          <w:lang w:val="en-US"/>
        </w:rPr>
        <w:t xml:space="preserve"> to determine which </w:t>
      </w:r>
      <w:r w:rsidR="009964BC" w:rsidRPr="009964BC">
        <w:rPr>
          <w:lang w:val="en-US"/>
        </w:rPr>
        <w:t>type of song is the most popular</w:t>
      </w:r>
      <w:r w:rsidR="009964BC">
        <w:rPr>
          <w:lang w:val="en-US"/>
        </w:rPr>
        <w:t>.</w:t>
      </w:r>
    </w:p>
    <w:p w14:paraId="612019ED" w14:textId="72E6A22A" w:rsidR="008974DA" w:rsidRDefault="00CE76D7" w:rsidP="00ED1B0D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 xml:space="preserve">Additional </w:t>
      </w:r>
      <w:r w:rsidR="00C17D41" w:rsidRPr="00707B74">
        <w:rPr>
          <w:lang w:val="en-US"/>
        </w:rPr>
        <w:t>data</w:t>
      </w:r>
      <w:r w:rsidR="00C17D41">
        <w:rPr>
          <w:lang w:val="en-US"/>
        </w:rPr>
        <w:t xml:space="preserve"> </w:t>
      </w:r>
      <w:r>
        <w:rPr>
          <w:lang w:val="en-US"/>
        </w:rPr>
        <w:t>p</w:t>
      </w:r>
      <w:r w:rsidR="00707B74" w:rsidRPr="00707B74">
        <w:rPr>
          <w:lang w:val="en-US"/>
        </w:rPr>
        <w:t xml:space="preserve">reparation </w:t>
      </w:r>
      <w:r w:rsidR="004C50E6">
        <w:rPr>
          <w:lang w:val="en-US"/>
        </w:rPr>
        <w:t xml:space="preserve">on both datasets </w:t>
      </w:r>
      <w:r>
        <w:rPr>
          <w:lang w:val="en-US"/>
        </w:rPr>
        <w:t>included te</w:t>
      </w:r>
      <w:r w:rsidRPr="00CE76D7">
        <w:rPr>
          <w:lang w:val="en-US"/>
        </w:rPr>
        <w:t>xt preprocessing</w:t>
      </w:r>
      <w:r>
        <w:rPr>
          <w:lang w:val="en-US"/>
        </w:rPr>
        <w:t xml:space="preserve">: </w:t>
      </w:r>
      <w:r w:rsidR="00E35804" w:rsidRPr="00E35804">
        <w:rPr>
          <w:lang w:val="en-US"/>
        </w:rPr>
        <w:t>removing special characters</w:t>
      </w:r>
      <w:r w:rsidR="00E35804">
        <w:rPr>
          <w:lang w:val="en-US"/>
        </w:rPr>
        <w:t xml:space="preserve">, </w:t>
      </w:r>
      <w:r w:rsidR="001C5E2A">
        <w:rPr>
          <w:lang w:val="en-US"/>
        </w:rPr>
        <w:t>changing</w:t>
      </w:r>
      <w:r w:rsidR="001C5E2A" w:rsidRPr="001C5E2A">
        <w:rPr>
          <w:lang w:val="en-US"/>
        </w:rPr>
        <w:t xml:space="preserve"> contraction </w:t>
      </w:r>
      <w:r w:rsidR="001C5E2A">
        <w:rPr>
          <w:lang w:val="en-US"/>
        </w:rPr>
        <w:t>to</w:t>
      </w:r>
      <w:r w:rsidR="001C5E2A" w:rsidRPr="001C5E2A">
        <w:rPr>
          <w:lang w:val="en-US"/>
        </w:rPr>
        <w:t xml:space="preserve"> their multi-word forms</w:t>
      </w:r>
      <w:r w:rsidR="001C5E2A">
        <w:rPr>
          <w:lang w:val="en-US"/>
        </w:rPr>
        <w:t xml:space="preserve">, </w:t>
      </w:r>
      <w:r w:rsidR="008E0066" w:rsidRPr="008E0066">
        <w:rPr>
          <w:lang w:val="en-US"/>
        </w:rPr>
        <w:t>replac</w:t>
      </w:r>
      <w:r w:rsidR="008E0066">
        <w:rPr>
          <w:lang w:val="en-US"/>
        </w:rPr>
        <w:t>ing</w:t>
      </w:r>
      <w:r w:rsidR="008E0066" w:rsidRPr="008E0066">
        <w:rPr>
          <w:lang w:val="en-US"/>
        </w:rPr>
        <w:t xml:space="preserve"> </w:t>
      </w:r>
      <w:r w:rsidR="00202880" w:rsidRPr="00202880">
        <w:rPr>
          <w:lang w:val="en-US"/>
        </w:rPr>
        <w:t xml:space="preserve">informal writing </w:t>
      </w:r>
      <w:r w:rsidR="008E0066">
        <w:rPr>
          <w:lang w:val="en-US"/>
        </w:rPr>
        <w:t>with</w:t>
      </w:r>
      <w:r w:rsidR="008E0066" w:rsidRPr="008E0066">
        <w:rPr>
          <w:lang w:val="en-US"/>
        </w:rPr>
        <w:t xml:space="preserve"> </w:t>
      </w:r>
      <w:r w:rsidR="00202880" w:rsidRPr="00202880">
        <w:rPr>
          <w:lang w:val="en-US"/>
        </w:rPr>
        <w:t>known semantic replacements</w:t>
      </w:r>
      <w:r w:rsidR="00F13838">
        <w:rPr>
          <w:lang w:val="en-US"/>
        </w:rPr>
        <w:t xml:space="preserve"> </w:t>
      </w:r>
      <w:r w:rsidR="00FB583C">
        <w:rPr>
          <w:lang w:val="en-US"/>
        </w:rPr>
        <w:t xml:space="preserve">and reducing </w:t>
      </w:r>
      <w:r w:rsidR="004F3AB0" w:rsidRPr="004F3AB0">
        <w:rPr>
          <w:lang w:val="en-US"/>
        </w:rPr>
        <w:t>whitespace</w:t>
      </w:r>
      <w:r w:rsidR="00914F99">
        <w:rPr>
          <w:lang w:val="en-US"/>
        </w:rPr>
        <w:t>.</w:t>
      </w:r>
      <w:r w:rsidR="008230B5">
        <w:rPr>
          <w:lang w:val="en-US"/>
        </w:rPr>
        <w:t xml:space="preserve"> After t</w:t>
      </w:r>
      <w:r w:rsidR="00935E27">
        <w:rPr>
          <w:lang w:val="en-US"/>
        </w:rPr>
        <w:t>hat</w:t>
      </w:r>
      <w:r w:rsidR="009C048B">
        <w:rPr>
          <w:lang w:val="en-US"/>
        </w:rPr>
        <w:t>,</w:t>
      </w:r>
      <w:r w:rsidR="00935E27">
        <w:rPr>
          <w:lang w:val="en-US"/>
        </w:rPr>
        <w:t xml:space="preserve"> </w:t>
      </w:r>
      <w:r w:rsidR="008230B5">
        <w:rPr>
          <w:lang w:val="en-US"/>
        </w:rPr>
        <w:t>s</w:t>
      </w:r>
      <w:r w:rsidR="008230B5" w:rsidRPr="00205B32">
        <w:rPr>
          <w:lang w:val="en-US"/>
        </w:rPr>
        <w:t>top words</w:t>
      </w:r>
      <w:r w:rsidR="008230B5">
        <w:rPr>
          <w:lang w:val="en-US"/>
        </w:rPr>
        <w:t xml:space="preserve"> were removed and </w:t>
      </w:r>
      <w:r w:rsidR="008230B5" w:rsidRPr="002D1475">
        <w:rPr>
          <w:lang w:val="en-US"/>
        </w:rPr>
        <w:t>Porter Stemming Algorithm</w:t>
      </w:r>
      <w:r w:rsidR="008230B5">
        <w:rPr>
          <w:lang w:val="en-US"/>
        </w:rPr>
        <w:t xml:space="preserve"> was applied to reduce </w:t>
      </w:r>
      <w:r w:rsidR="008230B5" w:rsidRPr="00B23AAB">
        <w:rPr>
          <w:lang w:val="en-US"/>
        </w:rPr>
        <w:t>words to their root form</w:t>
      </w:r>
      <w:r w:rsidR="008230B5">
        <w:rPr>
          <w:lang w:val="en-US"/>
        </w:rPr>
        <w:t xml:space="preserve">. </w:t>
      </w:r>
      <w:r w:rsidR="002D1208" w:rsidRPr="00932C6B">
        <w:rPr>
          <w:lang w:val="en-US"/>
        </w:rPr>
        <w:t>Fig</w:t>
      </w:r>
      <w:r w:rsidR="008C4117">
        <w:rPr>
          <w:lang w:val="en-US"/>
        </w:rPr>
        <w:t>ure</w:t>
      </w:r>
      <w:r w:rsidR="002D1208" w:rsidRPr="00932C6B">
        <w:rPr>
          <w:lang w:val="en-US"/>
        </w:rPr>
        <w:t xml:space="preserve"> </w:t>
      </w:r>
      <w:r w:rsidR="00464925">
        <w:rPr>
          <w:lang w:val="en-US"/>
        </w:rPr>
        <w:t>3</w:t>
      </w:r>
      <w:r w:rsidR="002D1208" w:rsidRPr="00932C6B">
        <w:rPr>
          <w:lang w:val="en-US"/>
        </w:rPr>
        <w:t xml:space="preserve"> shows the</w:t>
      </w:r>
      <w:r w:rsidR="002D1208">
        <w:rPr>
          <w:lang w:val="en-US"/>
        </w:rPr>
        <w:t xml:space="preserve"> </w:t>
      </w:r>
      <w:r w:rsidR="002D1208" w:rsidRPr="00932C6B">
        <w:rPr>
          <w:lang w:val="en-US"/>
        </w:rPr>
        <w:t xml:space="preserve">most common </w:t>
      </w:r>
      <w:r w:rsidR="002D1208">
        <w:rPr>
          <w:lang w:val="en-US"/>
        </w:rPr>
        <w:t>terms</w:t>
      </w:r>
      <w:r w:rsidR="00C87490">
        <w:rPr>
          <w:lang w:val="en-US"/>
        </w:rPr>
        <w:t xml:space="preserve"> used</w:t>
      </w:r>
      <w:r w:rsidR="002D1208" w:rsidRPr="00932C6B">
        <w:rPr>
          <w:lang w:val="en-US"/>
        </w:rPr>
        <w:t xml:space="preserve"> in each mood</w:t>
      </w:r>
      <w:r w:rsidR="00935E27">
        <w:rPr>
          <w:lang w:val="en-US"/>
        </w:rPr>
        <w:t xml:space="preserve"> category</w:t>
      </w:r>
      <w:r w:rsidR="002D1208" w:rsidRPr="00932C6B">
        <w:rPr>
          <w:lang w:val="en-US"/>
        </w:rPr>
        <w:t>.</w:t>
      </w:r>
      <w:r w:rsidR="000B0159">
        <w:rPr>
          <w:lang w:val="en-US"/>
        </w:rPr>
        <w:t xml:space="preserve"> A lot of words are common across all categories, for example: </w:t>
      </w:r>
      <w:r w:rsidR="00294036">
        <w:rPr>
          <w:lang w:val="en-US"/>
        </w:rPr>
        <w:t>“can”</w:t>
      </w:r>
      <w:r w:rsidR="00F84F66">
        <w:rPr>
          <w:lang w:val="en-US"/>
        </w:rPr>
        <w:t xml:space="preserve">, </w:t>
      </w:r>
      <w:r w:rsidR="008F6BB3">
        <w:rPr>
          <w:lang w:val="en-US"/>
        </w:rPr>
        <w:t>“will”, “know”, “love”,</w:t>
      </w:r>
      <w:r w:rsidR="00571EB2">
        <w:rPr>
          <w:lang w:val="en-US"/>
        </w:rPr>
        <w:t xml:space="preserve"> </w:t>
      </w:r>
      <w:r w:rsidR="008F6BB3">
        <w:rPr>
          <w:lang w:val="en-US"/>
        </w:rPr>
        <w:t>”</w:t>
      </w:r>
      <w:r w:rsidR="003411FA">
        <w:rPr>
          <w:lang w:val="en-US"/>
        </w:rPr>
        <w:t>now</w:t>
      </w:r>
      <w:r w:rsidR="008F6BB3">
        <w:rPr>
          <w:lang w:val="en-US"/>
        </w:rPr>
        <w:t>”</w:t>
      </w:r>
      <w:r w:rsidR="003411FA">
        <w:rPr>
          <w:lang w:val="en-US"/>
        </w:rPr>
        <w:t>,</w:t>
      </w:r>
      <w:r w:rsidR="00571EB2">
        <w:rPr>
          <w:lang w:val="en-US"/>
        </w:rPr>
        <w:t xml:space="preserve"> </w:t>
      </w:r>
      <w:r w:rsidR="00F36AA4">
        <w:rPr>
          <w:lang w:val="en-US"/>
        </w:rPr>
        <w:t>”just”</w:t>
      </w:r>
      <w:r w:rsidR="00571EB2">
        <w:rPr>
          <w:lang w:val="en-US"/>
        </w:rPr>
        <w:t xml:space="preserve"> or </w:t>
      </w:r>
      <w:r w:rsidR="00F36AA4">
        <w:rPr>
          <w:lang w:val="en-US"/>
        </w:rPr>
        <w:t>”like”</w:t>
      </w:r>
      <w:r w:rsidR="00782257">
        <w:rPr>
          <w:lang w:val="en-US"/>
        </w:rPr>
        <w:t xml:space="preserve">. </w:t>
      </w:r>
      <w:r w:rsidR="00C80C49">
        <w:rPr>
          <w:lang w:val="en-US"/>
        </w:rPr>
        <w:t>Ho</w:t>
      </w:r>
      <w:r w:rsidR="00686969">
        <w:rPr>
          <w:lang w:val="en-US"/>
        </w:rPr>
        <w:t xml:space="preserve">wever, </w:t>
      </w:r>
      <w:r w:rsidR="009D1077">
        <w:rPr>
          <w:lang w:val="en-US"/>
        </w:rPr>
        <w:t>w</w:t>
      </w:r>
      <w:r w:rsidR="006A1356">
        <w:rPr>
          <w:lang w:val="en-US"/>
        </w:rPr>
        <w:t>e can see that words</w:t>
      </w:r>
      <w:r w:rsidR="009D1077">
        <w:rPr>
          <w:lang w:val="en-US"/>
        </w:rPr>
        <w:t xml:space="preserve"> like</w:t>
      </w:r>
      <w:r w:rsidR="00686969">
        <w:rPr>
          <w:lang w:val="en-US"/>
        </w:rPr>
        <w:t xml:space="preserve"> </w:t>
      </w:r>
      <w:r w:rsidR="009D1077">
        <w:rPr>
          <w:lang w:val="en-US"/>
        </w:rPr>
        <w:t>“never” and “</w:t>
      </w:r>
      <w:r w:rsidR="0043652D">
        <w:rPr>
          <w:lang w:val="en-US"/>
        </w:rPr>
        <w:t>want</w:t>
      </w:r>
      <w:r w:rsidR="009D1077">
        <w:rPr>
          <w:lang w:val="en-US"/>
        </w:rPr>
        <w:t xml:space="preserve">’ are </w:t>
      </w:r>
      <w:r w:rsidR="00ED1B0D">
        <w:rPr>
          <w:lang w:val="en-US"/>
        </w:rPr>
        <w:t xml:space="preserve">present more frequently </w:t>
      </w:r>
      <w:r w:rsidR="00ED1B0D" w:rsidRPr="00ED1B0D">
        <w:rPr>
          <w:lang w:val="en-US"/>
        </w:rPr>
        <w:t>in songs with angry mood</w:t>
      </w:r>
      <w:r w:rsidR="001A41CB">
        <w:rPr>
          <w:lang w:val="en-US"/>
        </w:rPr>
        <w:t>.</w:t>
      </w:r>
      <w:r w:rsidR="00CE35BC">
        <w:rPr>
          <w:lang w:val="en-US"/>
        </w:rPr>
        <w:t xml:space="preserve"> Also </w:t>
      </w:r>
      <w:r w:rsidR="00BD21D8">
        <w:rPr>
          <w:lang w:val="en-US"/>
        </w:rPr>
        <w:t>“</w:t>
      </w:r>
      <w:r w:rsidR="00ED1B0D">
        <w:rPr>
          <w:lang w:val="en-US"/>
        </w:rPr>
        <w:t>feel</w:t>
      </w:r>
      <w:r w:rsidR="00BD21D8">
        <w:rPr>
          <w:lang w:val="en-US"/>
        </w:rPr>
        <w:t xml:space="preserve">” </w:t>
      </w:r>
      <w:r w:rsidR="00ED1B0D">
        <w:rPr>
          <w:lang w:val="en-US"/>
        </w:rPr>
        <w:t xml:space="preserve">is </w:t>
      </w:r>
      <w:r w:rsidR="00ED1B0D" w:rsidRPr="00ED1B0D">
        <w:rPr>
          <w:lang w:val="en-US"/>
        </w:rPr>
        <w:t xml:space="preserve">more common in categories associated with negative </w:t>
      </w:r>
      <w:r w:rsidR="00ED1B0D">
        <w:rPr>
          <w:lang w:val="en-US"/>
        </w:rPr>
        <w:t>mood</w:t>
      </w:r>
      <w:r w:rsidR="00E623EA">
        <w:rPr>
          <w:lang w:val="en-US"/>
        </w:rPr>
        <w:t>s</w:t>
      </w:r>
      <w:r w:rsidR="00E219F6">
        <w:rPr>
          <w:lang w:val="en-US"/>
        </w:rPr>
        <w:t xml:space="preserve"> and “baby” </w:t>
      </w:r>
      <w:r w:rsidR="002F1DED">
        <w:rPr>
          <w:lang w:val="en-US"/>
        </w:rPr>
        <w:t>with</w:t>
      </w:r>
      <w:r w:rsidR="00E219F6">
        <w:rPr>
          <w:lang w:val="en-US"/>
        </w:rPr>
        <w:t xml:space="preserve"> </w:t>
      </w:r>
      <w:r w:rsidR="002F1DED">
        <w:rPr>
          <w:lang w:val="en-US"/>
        </w:rPr>
        <w:t>happy mood</w:t>
      </w:r>
      <w:r w:rsidR="00F27061">
        <w:rPr>
          <w:lang w:val="en-US"/>
        </w:rPr>
        <w:t>.</w:t>
      </w:r>
    </w:p>
    <w:p w14:paraId="43384F9C" w14:textId="3ABA226E" w:rsidR="00FF7CFD" w:rsidRDefault="00FF7CFD" w:rsidP="00FE510E">
      <w:pPr>
        <w:spacing w:line="360" w:lineRule="auto"/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6432" behindDoc="0" locked="0" layoutInCell="1" allowOverlap="1" wp14:anchorId="46DC14A7" wp14:editId="2F6029FA">
            <wp:simplePos x="0" y="0"/>
            <wp:positionH relativeFrom="column">
              <wp:posOffset>842645</wp:posOffset>
            </wp:positionH>
            <wp:positionV relativeFrom="paragraph">
              <wp:posOffset>223520</wp:posOffset>
            </wp:positionV>
            <wp:extent cx="4533900" cy="2582996"/>
            <wp:effectExtent l="0" t="0" r="0" b="8255"/>
            <wp:wrapTopAndBottom/>
            <wp:docPr id="776008535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008535" name="Obraz 77600853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5829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C4117" w:rsidRPr="003D08A2">
        <w:rPr>
          <w:lang w:val="en-US"/>
        </w:rPr>
        <w:t xml:space="preserve">Fig. </w:t>
      </w:r>
      <w:r w:rsidR="00A35074">
        <w:rPr>
          <w:lang w:val="en-US"/>
        </w:rPr>
        <w:t>3</w:t>
      </w:r>
      <w:r w:rsidR="008C4117" w:rsidRPr="003D08A2">
        <w:rPr>
          <w:lang w:val="en-US"/>
        </w:rPr>
        <w:t xml:space="preserve">. </w:t>
      </w:r>
      <w:r w:rsidR="008B03FC" w:rsidRPr="008B03FC">
        <w:rPr>
          <w:lang w:val="en-US"/>
        </w:rPr>
        <w:t xml:space="preserve">The top 10 of the most common </w:t>
      </w:r>
      <w:r w:rsidR="008B03FC">
        <w:rPr>
          <w:lang w:val="en-US"/>
        </w:rPr>
        <w:t>terms</w:t>
      </w:r>
      <w:r w:rsidR="008B03FC" w:rsidRPr="008B03FC">
        <w:rPr>
          <w:lang w:val="en-US"/>
        </w:rPr>
        <w:t xml:space="preserve"> in each mood</w:t>
      </w:r>
      <w:r w:rsidR="008B03FC">
        <w:rPr>
          <w:lang w:val="en-US"/>
        </w:rPr>
        <w:t xml:space="preserve"> category</w:t>
      </w:r>
    </w:p>
    <w:p w14:paraId="7B6124C9" w14:textId="3EB03808" w:rsidR="00BA0F75" w:rsidRDefault="00E62BB6" w:rsidP="00E62BB6">
      <w:pPr>
        <w:spacing w:line="360" w:lineRule="auto"/>
        <w:jc w:val="both"/>
        <w:rPr>
          <w:lang w:val="en-US"/>
        </w:rPr>
      </w:pPr>
      <w:r w:rsidRPr="005F7150">
        <w:rPr>
          <w:i/>
          <w:sz w:val="20"/>
          <w:szCs w:val="20"/>
          <w:lang w:val="en-US"/>
        </w:rPr>
        <w:t>Source:</w:t>
      </w:r>
      <w:r w:rsidRPr="005F7150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Own study</w:t>
      </w:r>
      <w:r w:rsidR="00C37A08">
        <w:rPr>
          <w:sz w:val="20"/>
          <w:szCs w:val="20"/>
          <w:lang w:val="en-US"/>
        </w:rPr>
        <w:t>, based on data from Spotify</w:t>
      </w:r>
    </w:p>
    <w:p w14:paraId="552710CB" w14:textId="7435D5E6" w:rsidR="006B5F3C" w:rsidRDefault="006B5F3C" w:rsidP="00196F08">
      <w:pPr>
        <w:spacing w:line="360" w:lineRule="auto"/>
        <w:rPr>
          <w:b/>
          <w:caps/>
          <w:lang w:val="en-US"/>
        </w:rPr>
      </w:pPr>
    </w:p>
    <w:p w14:paraId="48686DA0" w14:textId="6A353A9D" w:rsidR="0043652D" w:rsidRDefault="0043652D" w:rsidP="00196F08">
      <w:pPr>
        <w:spacing w:line="360" w:lineRule="auto"/>
        <w:rPr>
          <w:lang w:val="en-US"/>
        </w:rPr>
      </w:pPr>
      <w:r>
        <w:rPr>
          <w:b/>
          <w:caps/>
          <w:lang w:val="en-US"/>
        </w:rPr>
        <w:tab/>
      </w:r>
      <w:r w:rsidR="00BF581B">
        <w:rPr>
          <w:lang w:val="en-US"/>
        </w:rPr>
        <w:t>A</w:t>
      </w:r>
      <w:r w:rsidR="00CD0C04">
        <w:rPr>
          <w:lang w:val="en-US"/>
        </w:rPr>
        <w:t>dditionally,</w:t>
      </w:r>
      <w:r>
        <w:rPr>
          <w:lang w:val="en-US"/>
        </w:rPr>
        <w:t xml:space="preserve"> most common words in each category</w:t>
      </w:r>
      <w:r w:rsidR="00CD0C04">
        <w:rPr>
          <w:lang w:val="en-US"/>
        </w:rPr>
        <w:t xml:space="preserve"> are very interesting</w:t>
      </w:r>
      <w:r>
        <w:rPr>
          <w:lang w:val="en-US"/>
        </w:rPr>
        <w:t xml:space="preserve">, namely: “can” </w:t>
      </w:r>
      <w:r w:rsidR="00033B3F">
        <w:rPr>
          <w:lang w:val="en-US"/>
        </w:rPr>
        <w:t xml:space="preserve">and “will” </w:t>
      </w:r>
      <w:r>
        <w:rPr>
          <w:lang w:val="en-US"/>
        </w:rPr>
        <w:t xml:space="preserve">for Angry, </w:t>
      </w:r>
      <w:r w:rsidR="003D337C">
        <w:rPr>
          <w:lang w:val="en-US"/>
        </w:rPr>
        <w:t xml:space="preserve">“like” </w:t>
      </w:r>
      <w:r w:rsidR="00033B3F">
        <w:rPr>
          <w:lang w:val="en-US"/>
        </w:rPr>
        <w:t xml:space="preserve">and “love” </w:t>
      </w:r>
      <w:r w:rsidR="003D337C">
        <w:rPr>
          <w:lang w:val="en-US"/>
        </w:rPr>
        <w:t>for Happy and “love</w:t>
      </w:r>
      <w:r w:rsidR="00033B3F">
        <w:rPr>
          <w:lang w:val="en-US"/>
        </w:rPr>
        <w:t xml:space="preserve">” and “know” </w:t>
      </w:r>
      <w:r w:rsidR="003D337C">
        <w:rPr>
          <w:lang w:val="en-US"/>
        </w:rPr>
        <w:t>for Sad.</w:t>
      </w:r>
      <w:r w:rsidR="00383292">
        <w:rPr>
          <w:lang w:val="en-US"/>
        </w:rPr>
        <w:t xml:space="preserve"> </w:t>
      </w:r>
      <w:r w:rsidR="005B771D">
        <w:rPr>
          <w:lang w:val="en-US"/>
        </w:rPr>
        <w:t xml:space="preserve">Nevertheless, the </w:t>
      </w:r>
      <w:r w:rsidR="005B771D" w:rsidRPr="005B771D">
        <w:rPr>
          <w:lang w:val="en-US"/>
        </w:rPr>
        <w:t xml:space="preserve">words </w:t>
      </w:r>
      <w:r w:rsidR="005B771D">
        <w:rPr>
          <w:lang w:val="en-US"/>
        </w:rPr>
        <w:t>which we</w:t>
      </w:r>
      <w:r w:rsidR="005B771D" w:rsidRPr="005B771D">
        <w:rPr>
          <w:lang w:val="en-US"/>
        </w:rPr>
        <w:t>re common across all</w:t>
      </w:r>
      <w:r w:rsidR="005B771D">
        <w:rPr>
          <w:lang w:val="en-US"/>
        </w:rPr>
        <w:t xml:space="preserve"> of the</w:t>
      </w:r>
      <w:r w:rsidR="005B771D" w:rsidRPr="005B771D">
        <w:rPr>
          <w:lang w:val="en-US"/>
        </w:rPr>
        <w:t xml:space="preserve"> categories</w:t>
      </w:r>
      <w:r w:rsidR="005B771D">
        <w:rPr>
          <w:lang w:val="en-US"/>
        </w:rPr>
        <w:t xml:space="preserve"> were </w:t>
      </w:r>
      <w:r w:rsidR="000D5983">
        <w:rPr>
          <w:lang w:val="en-US"/>
        </w:rPr>
        <w:t xml:space="preserve">removed, treating them as </w:t>
      </w:r>
      <w:r w:rsidR="0076532D">
        <w:rPr>
          <w:lang w:val="en-US"/>
        </w:rPr>
        <w:t>extra</w:t>
      </w:r>
      <w:r w:rsidR="000D5983">
        <w:rPr>
          <w:lang w:val="en-US"/>
        </w:rPr>
        <w:t xml:space="preserve"> stop words.</w:t>
      </w:r>
    </w:p>
    <w:p w14:paraId="3C201370" w14:textId="77777777" w:rsidR="003D337C" w:rsidRPr="0043652D" w:rsidRDefault="003D337C" w:rsidP="00196F08">
      <w:pPr>
        <w:spacing w:line="360" w:lineRule="auto"/>
        <w:rPr>
          <w:lang w:val="en-US"/>
        </w:rPr>
      </w:pPr>
    </w:p>
    <w:p w14:paraId="10B0AC23" w14:textId="7B67EA8A" w:rsidR="008974DA" w:rsidRDefault="008974DA" w:rsidP="008974DA">
      <w:pPr>
        <w:spacing w:line="360" w:lineRule="auto"/>
        <w:jc w:val="center"/>
        <w:rPr>
          <w:b/>
          <w:caps/>
          <w:lang w:val="en-US"/>
        </w:rPr>
      </w:pPr>
      <w:r w:rsidRPr="00E3567C">
        <w:rPr>
          <w:b/>
          <w:caps/>
          <w:lang w:val="en-US"/>
        </w:rPr>
        <w:t>CHAPTER III. MODELING</w:t>
      </w:r>
    </w:p>
    <w:p w14:paraId="15FDF6A7" w14:textId="1CE0A1E1" w:rsidR="006B5F3C" w:rsidRDefault="006B5F3C" w:rsidP="008974DA">
      <w:pPr>
        <w:spacing w:line="360" w:lineRule="auto"/>
        <w:jc w:val="center"/>
        <w:rPr>
          <w:b/>
          <w:caps/>
          <w:lang w:val="en-US"/>
        </w:rPr>
      </w:pPr>
    </w:p>
    <w:p w14:paraId="0262865C" w14:textId="2DF34934" w:rsidR="00102E95" w:rsidRDefault="006B5F3C" w:rsidP="00387685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>After text preprocessing, lyrics data</w:t>
      </w:r>
      <w:r w:rsidRPr="00F90153">
        <w:rPr>
          <w:lang w:val="en-US"/>
        </w:rPr>
        <w:t xml:space="preserve"> </w:t>
      </w:r>
      <w:r>
        <w:rPr>
          <w:lang w:val="en-US"/>
        </w:rPr>
        <w:t xml:space="preserve">was </w:t>
      </w:r>
      <w:r w:rsidRPr="00F90153">
        <w:rPr>
          <w:lang w:val="en-US"/>
        </w:rPr>
        <w:t xml:space="preserve">converted into </w:t>
      </w:r>
      <w:r>
        <w:rPr>
          <w:lang w:val="en-US"/>
        </w:rPr>
        <w:t>a Document Term Matrix</w:t>
      </w:r>
      <w:r w:rsidR="001B70C3">
        <w:rPr>
          <w:lang w:val="en-US"/>
        </w:rPr>
        <w:t xml:space="preserve"> (DTM)</w:t>
      </w:r>
      <w:r>
        <w:rPr>
          <w:lang w:val="en-US"/>
        </w:rPr>
        <w:t>, where</w:t>
      </w:r>
      <w:r w:rsidR="00544238">
        <w:rPr>
          <w:lang w:val="en-US"/>
        </w:rPr>
        <w:t xml:space="preserve"> words were tokenized</w:t>
      </w:r>
      <w:r w:rsidR="00992591">
        <w:rPr>
          <w:lang w:val="en-US"/>
        </w:rPr>
        <w:t>, changed into n-grams</w:t>
      </w:r>
      <w:r>
        <w:rPr>
          <w:lang w:val="en-US"/>
        </w:rPr>
        <w:t xml:space="preserve"> </w:t>
      </w:r>
      <w:r w:rsidR="00A279C1">
        <w:rPr>
          <w:lang w:val="en-US"/>
        </w:rPr>
        <w:t xml:space="preserve">of one to three words </w:t>
      </w:r>
      <w:r w:rsidR="00992591">
        <w:rPr>
          <w:lang w:val="en-US"/>
        </w:rPr>
        <w:t xml:space="preserve">and </w:t>
      </w:r>
      <w:r>
        <w:rPr>
          <w:lang w:val="en-US"/>
        </w:rPr>
        <w:t>scores were assigned using</w:t>
      </w:r>
      <w:r w:rsidRPr="00F90153">
        <w:rPr>
          <w:lang w:val="en-US"/>
        </w:rPr>
        <w:t xml:space="preserve"> Term Frequency - Inverse Document</w:t>
      </w:r>
      <w:r>
        <w:rPr>
          <w:lang w:val="en-US"/>
        </w:rPr>
        <w:t xml:space="preserve"> (</w:t>
      </w:r>
      <w:r w:rsidRPr="00F90153">
        <w:rPr>
          <w:lang w:val="en-US"/>
        </w:rPr>
        <w:t>TF-IDF</w:t>
      </w:r>
      <w:r>
        <w:rPr>
          <w:lang w:val="en-US"/>
        </w:rPr>
        <w:t>)</w:t>
      </w:r>
      <w:r w:rsidRPr="00F90153">
        <w:rPr>
          <w:lang w:val="en-US"/>
        </w:rPr>
        <w:t xml:space="preserve"> technique</w:t>
      </w:r>
      <w:r>
        <w:rPr>
          <w:lang w:val="en-US"/>
        </w:rPr>
        <w:t>.</w:t>
      </w:r>
      <w:r w:rsidRPr="00F90153">
        <w:rPr>
          <w:lang w:val="en-US"/>
        </w:rPr>
        <w:t xml:space="preserve"> </w:t>
      </w:r>
      <w:r>
        <w:rPr>
          <w:lang w:val="en-US"/>
        </w:rPr>
        <w:t>This gives terms a higher score if they appear</w:t>
      </w:r>
      <w:r w:rsidRPr="00F949A1">
        <w:rPr>
          <w:lang w:val="en-US"/>
        </w:rPr>
        <w:t xml:space="preserve"> frequently in a particular document</w:t>
      </w:r>
      <w:r>
        <w:rPr>
          <w:lang w:val="en-US"/>
        </w:rPr>
        <w:t xml:space="preserve">, but </w:t>
      </w:r>
      <w:r w:rsidRPr="00EA77E7">
        <w:rPr>
          <w:lang w:val="en-US"/>
        </w:rPr>
        <w:t>rarely across the entire corpus</w:t>
      </w:r>
      <w:r>
        <w:rPr>
          <w:lang w:val="en-US"/>
        </w:rPr>
        <w:t xml:space="preserve"> and it </w:t>
      </w:r>
      <w:r w:rsidRPr="008E1B5A">
        <w:rPr>
          <w:lang w:val="en-US"/>
        </w:rPr>
        <w:t xml:space="preserve">helps to balance off </w:t>
      </w:r>
      <w:r>
        <w:rPr>
          <w:lang w:val="en-US"/>
        </w:rPr>
        <w:t xml:space="preserve">terms’ frequency and </w:t>
      </w:r>
      <w:r w:rsidRPr="00386DD6">
        <w:rPr>
          <w:lang w:val="en-US"/>
        </w:rPr>
        <w:t>importance</w:t>
      </w:r>
      <w:r>
        <w:rPr>
          <w:lang w:val="en-US"/>
        </w:rPr>
        <w:t>.</w:t>
      </w:r>
      <w:r w:rsidR="004F49BF">
        <w:rPr>
          <w:lang w:val="en-US"/>
        </w:rPr>
        <w:t xml:space="preserve"> In this case, some of the </w:t>
      </w:r>
      <w:r w:rsidR="00023372">
        <w:rPr>
          <w:lang w:val="en-US"/>
        </w:rPr>
        <w:t>terms</w:t>
      </w:r>
      <w:r w:rsidR="004F49BF">
        <w:rPr>
          <w:lang w:val="en-US"/>
        </w:rPr>
        <w:t xml:space="preserve"> with the highest </w:t>
      </w:r>
      <w:r w:rsidR="001B70C3" w:rsidRPr="00F90153">
        <w:rPr>
          <w:lang w:val="en-US"/>
        </w:rPr>
        <w:t>TF-IDF</w:t>
      </w:r>
      <w:r w:rsidR="001B70C3">
        <w:rPr>
          <w:lang w:val="en-US"/>
        </w:rPr>
        <w:t xml:space="preserve"> </w:t>
      </w:r>
      <w:r w:rsidR="004F49BF">
        <w:rPr>
          <w:lang w:val="en-US"/>
        </w:rPr>
        <w:t>score were: “</w:t>
      </w:r>
      <w:r w:rsidR="00BD7948">
        <w:rPr>
          <w:lang w:val="en-US"/>
        </w:rPr>
        <w:t>oh oh”, “</w:t>
      </w:r>
      <w:r w:rsidR="0042568B">
        <w:rPr>
          <w:lang w:val="en-US"/>
        </w:rPr>
        <w:t>without</w:t>
      </w:r>
      <w:r w:rsidR="00BD7948">
        <w:rPr>
          <w:lang w:val="en-US"/>
        </w:rPr>
        <w:t>”</w:t>
      </w:r>
      <w:r w:rsidR="0042568B">
        <w:rPr>
          <w:lang w:val="en-US"/>
        </w:rPr>
        <w:t xml:space="preserve">, </w:t>
      </w:r>
      <w:r w:rsidR="000F1D79">
        <w:rPr>
          <w:lang w:val="en-US"/>
        </w:rPr>
        <w:t>“let”, “need” or “</w:t>
      </w:r>
      <w:r w:rsidR="000F1D79" w:rsidRPr="000F1D79">
        <w:rPr>
          <w:lang w:val="en-US"/>
        </w:rPr>
        <w:t>night</w:t>
      </w:r>
      <w:r w:rsidR="000F1D79">
        <w:rPr>
          <w:lang w:val="en-US"/>
        </w:rPr>
        <w:t>”.</w:t>
      </w:r>
      <w:r>
        <w:rPr>
          <w:lang w:val="en-US"/>
        </w:rPr>
        <w:t xml:space="preserve"> </w:t>
      </w:r>
      <w:r w:rsidR="006C42A1">
        <w:rPr>
          <w:lang w:val="en-US"/>
        </w:rPr>
        <w:t>However, b</w:t>
      </w:r>
      <w:r w:rsidR="00387685">
        <w:rPr>
          <w:lang w:val="en-US"/>
        </w:rPr>
        <w:t>efore applying any machine learning models</w:t>
      </w:r>
      <w:r w:rsidR="00BA75E5">
        <w:rPr>
          <w:lang w:val="en-US"/>
        </w:rPr>
        <w:t>,</w:t>
      </w:r>
      <w:r w:rsidR="00387685">
        <w:rPr>
          <w:lang w:val="en-US"/>
        </w:rPr>
        <w:t xml:space="preserve"> an additional feature selection was </w:t>
      </w:r>
      <w:r w:rsidR="006C42A1">
        <w:rPr>
          <w:lang w:val="en-US"/>
        </w:rPr>
        <w:t xml:space="preserve">need, as </w:t>
      </w:r>
      <w:r w:rsidR="00146B2E">
        <w:rPr>
          <w:lang w:val="en-US"/>
        </w:rPr>
        <w:t xml:space="preserve">there were </w:t>
      </w:r>
      <w:r w:rsidR="002D3A4C">
        <w:rPr>
          <w:lang w:val="en-US"/>
        </w:rPr>
        <w:t>more than</w:t>
      </w:r>
      <w:r w:rsidR="00146B2E">
        <w:rPr>
          <w:lang w:val="en-US"/>
        </w:rPr>
        <w:t xml:space="preserve"> </w:t>
      </w:r>
      <w:r w:rsidR="00D104EB">
        <w:rPr>
          <w:lang w:val="en-US"/>
        </w:rPr>
        <w:t>330</w:t>
      </w:r>
      <w:r w:rsidR="00376213">
        <w:rPr>
          <w:lang w:val="en-US"/>
        </w:rPr>
        <w:t xml:space="preserve"> thousand </w:t>
      </w:r>
      <w:r w:rsidR="002D3A4C">
        <w:rPr>
          <w:lang w:val="en-US"/>
        </w:rPr>
        <w:t>terms in the matrix</w:t>
      </w:r>
      <w:r w:rsidR="00387685">
        <w:rPr>
          <w:lang w:val="en-US"/>
        </w:rPr>
        <w:t>.</w:t>
      </w:r>
    </w:p>
    <w:p w14:paraId="3DE5CBD5" w14:textId="77777777" w:rsidR="00A678CB" w:rsidRDefault="00CD3B75" w:rsidP="00C63791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 xml:space="preserve">The first feature selection </w:t>
      </w:r>
      <w:r w:rsidR="003E3999">
        <w:rPr>
          <w:lang w:val="en-US"/>
        </w:rPr>
        <w:t xml:space="preserve">was filtering </w:t>
      </w:r>
      <w:r w:rsidR="001B70C3">
        <w:rPr>
          <w:lang w:val="en-US"/>
        </w:rPr>
        <w:t xml:space="preserve">our DTM and </w:t>
      </w:r>
      <w:r w:rsidR="001E509C">
        <w:rPr>
          <w:lang w:val="en-US"/>
        </w:rPr>
        <w:t>keeping only term</w:t>
      </w:r>
      <w:r w:rsidR="005327B9">
        <w:rPr>
          <w:lang w:val="en-US"/>
        </w:rPr>
        <w:t>s</w:t>
      </w:r>
      <w:r w:rsidR="001E509C">
        <w:rPr>
          <w:lang w:val="en-US"/>
        </w:rPr>
        <w:t xml:space="preserve">, which </w:t>
      </w:r>
      <w:r w:rsidR="00F67B5A">
        <w:rPr>
          <w:lang w:val="en-US"/>
        </w:rPr>
        <w:t xml:space="preserve">had </w:t>
      </w:r>
      <w:r w:rsidR="007B6354" w:rsidRPr="00F90153">
        <w:rPr>
          <w:lang w:val="en-US"/>
        </w:rPr>
        <w:t>TF-IDF</w:t>
      </w:r>
      <w:r w:rsidR="007B6354">
        <w:rPr>
          <w:lang w:val="en-US"/>
        </w:rPr>
        <w:t xml:space="preserve"> scores </w:t>
      </w:r>
      <w:r w:rsidR="00F67B5A">
        <w:rPr>
          <w:lang w:val="en-US"/>
        </w:rPr>
        <w:t xml:space="preserve">in the top 0.5 </w:t>
      </w:r>
      <w:r w:rsidR="00F93D0B">
        <w:rPr>
          <w:lang w:val="en-US"/>
        </w:rPr>
        <w:t>percentile</w:t>
      </w:r>
      <w:r w:rsidR="001B70C3">
        <w:rPr>
          <w:lang w:val="en-US"/>
        </w:rPr>
        <w:t xml:space="preserve">. </w:t>
      </w:r>
      <w:r w:rsidR="00D104EB">
        <w:rPr>
          <w:lang w:val="en-US"/>
        </w:rPr>
        <w:t xml:space="preserve">This </w:t>
      </w:r>
      <w:r w:rsidR="008F0256">
        <w:rPr>
          <w:lang w:val="en-US"/>
        </w:rPr>
        <w:t>limits</w:t>
      </w:r>
      <w:r w:rsidR="00D104EB">
        <w:rPr>
          <w:lang w:val="en-US"/>
        </w:rPr>
        <w:t xml:space="preserve"> our </w:t>
      </w:r>
      <w:r w:rsidR="00D47D6F">
        <w:rPr>
          <w:lang w:val="en-US"/>
        </w:rPr>
        <w:t xml:space="preserve">testing dataset </w:t>
      </w:r>
      <w:r w:rsidR="008F0256">
        <w:rPr>
          <w:lang w:val="en-US"/>
        </w:rPr>
        <w:t>to</w:t>
      </w:r>
      <w:r w:rsidR="00D47D6F">
        <w:rPr>
          <w:lang w:val="en-US"/>
        </w:rPr>
        <w:t xml:space="preserve"> </w:t>
      </w:r>
      <w:r w:rsidR="00AF362C">
        <w:rPr>
          <w:lang w:val="en-US"/>
        </w:rPr>
        <w:t xml:space="preserve">about </w:t>
      </w:r>
      <w:r w:rsidR="00DD3FB1">
        <w:rPr>
          <w:lang w:val="en-US"/>
        </w:rPr>
        <w:t>2</w:t>
      </w:r>
      <w:r w:rsidR="00230600" w:rsidRPr="00230600">
        <w:rPr>
          <w:lang w:val="en-US"/>
        </w:rPr>
        <w:t xml:space="preserve"> </w:t>
      </w:r>
      <w:r w:rsidR="00230600">
        <w:rPr>
          <w:lang w:val="en-US"/>
        </w:rPr>
        <w:t>thousand</w:t>
      </w:r>
      <w:r w:rsidR="00D47D6F">
        <w:rPr>
          <w:lang w:val="en-US"/>
        </w:rPr>
        <w:t xml:space="preserve"> variables.</w:t>
      </w:r>
    </w:p>
    <w:p w14:paraId="79581DCA" w14:textId="14B9FB2E" w:rsidR="00387685" w:rsidRPr="00BA0F75" w:rsidRDefault="00387685" w:rsidP="00C63791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>Later, s</w:t>
      </w:r>
      <w:r w:rsidRPr="00DA184C">
        <w:rPr>
          <w:lang w:val="en-US"/>
        </w:rPr>
        <w:t xml:space="preserve">everal </w:t>
      </w:r>
      <w:r>
        <w:rPr>
          <w:lang w:val="en-US"/>
        </w:rPr>
        <w:t>t</w:t>
      </w:r>
      <w:r w:rsidRPr="00DA184C">
        <w:rPr>
          <w:lang w:val="en-US"/>
        </w:rPr>
        <w:t>raditional machine learning</w:t>
      </w:r>
      <w:r>
        <w:rPr>
          <w:lang w:val="en-US"/>
        </w:rPr>
        <w:t xml:space="preserve"> </w:t>
      </w:r>
      <w:r w:rsidRPr="002602C2">
        <w:rPr>
          <w:lang w:val="en-US"/>
        </w:rPr>
        <w:t>algorithms such as Naive Bayes</w:t>
      </w:r>
      <w:r>
        <w:rPr>
          <w:lang w:val="en-US"/>
        </w:rPr>
        <w:t>,</w:t>
      </w:r>
      <w:r w:rsidRPr="002602C2">
        <w:rPr>
          <w:lang w:val="en-US"/>
        </w:rPr>
        <w:t xml:space="preserve"> Decision tree</w:t>
      </w:r>
      <w:r>
        <w:rPr>
          <w:lang w:val="en-US"/>
        </w:rPr>
        <w:t xml:space="preserve"> and </w:t>
      </w:r>
      <w:r w:rsidRPr="002602C2">
        <w:rPr>
          <w:lang w:val="en-US"/>
        </w:rPr>
        <w:t>Random forest</w:t>
      </w:r>
      <w:r>
        <w:rPr>
          <w:lang w:val="en-US"/>
        </w:rPr>
        <w:t xml:space="preserve"> were </w:t>
      </w:r>
      <w:r w:rsidRPr="001E7F01">
        <w:rPr>
          <w:lang w:val="en-US"/>
        </w:rPr>
        <w:t>used for text classification</w:t>
      </w:r>
      <w:r>
        <w:rPr>
          <w:lang w:val="en-US"/>
        </w:rPr>
        <w:t xml:space="preserve"> with varying results.</w:t>
      </w:r>
      <w:r w:rsidR="00D06AEF">
        <w:rPr>
          <w:lang w:val="en-US"/>
        </w:rPr>
        <w:t xml:space="preserve"> </w:t>
      </w:r>
      <w:r w:rsidR="00D06AEF" w:rsidRPr="00832609">
        <w:rPr>
          <w:lang w:val="en-US"/>
        </w:rPr>
        <w:t xml:space="preserve">The </w:t>
      </w:r>
      <w:r w:rsidR="00D06AEF">
        <w:rPr>
          <w:lang w:val="en-US"/>
        </w:rPr>
        <w:t xml:space="preserve">full </w:t>
      </w:r>
      <w:r w:rsidR="00D06AEF" w:rsidRPr="00832609">
        <w:rPr>
          <w:lang w:val="en-US"/>
        </w:rPr>
        <w:t xml:space="preserve">workflow of this study can be seen </w:t>
      </w:r>
      <w:r w:rsidR="00D06AEF">
        <w:rPr>
          <w:lang w:val="en-US"/>
        </w:rPr>
        <w:t>on</w:t>
      </w:r>
      <w:r w:rsidR="00D06AEF" w:rsidRPr="00832609">
        <w:rPr>
          <w:lang w:val="en-US"/>
        </w:rPr>
        <w:t xml:space="preserve"> </w:t>
      </w:r>
      <w:r w:rsidR="00D06AEF">
        <w:rPr>
          <w:lang w:val="en-US"/>
        </w:rPr>
        <w:t>Figure 4.</w:t>
      </w:r>
    </w:p>
    <w:p w14:paraId="5370CFC8" w14:textId="589734A8" w:rsidR="00D362FA" w:rsidRPr="00631D7F" w:rsidRDefault="00631D7F" w:rsidP="00631D7F">
      <w:pPr>
        <w:spacing w:line="360" w:lineRule="auto"/>
        <w:rPr>
          <w:b/>
          <w:caps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5408" behindDoc="0" locked="0" layoutInCell="1" allowOverlap="1" wp14:anchorId="2E1C26CD" wp14:editId="5876A78C">
            <wp:simplePos x="0" y="0"/>
            <wp:positionH relativeFrom="margin">
              <wp:align>left</wp:align>
            </wp:positionH>
            <wp:positionV relativeFrom="paragraph">
              <wp:posOffset>307975</wp:posOffset>
            </wp:positionV>
            <wp:extent cx="5514975" cy="3248025"/>
            <wp:effectExtent l="0" t="0" r="9525" b="9525"/>
            <wp:wrapTopAndBottom/>
            <wp:docPr id="1669685607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685607" name="Obraz 166968560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32609" w:rsidRPr="00832609">
        <w:rPr>
          <w:lang w:val="en-US"/>
        </w:rPr>
        <w:t>Fig.</w:t>
      </w:r>
      <w:r w:rsidR="00AF4A39">
        <w:rPr>
          <w:lang w:val="en-US"/>
        </w:rPr>
        <w:t>4</w:t>
      </w:r>
      <w:r w:rsidR="00832609" w:rsidRPr="00832609">
        <w:rPr>
          <w:lang w:val="en-US"/>
        </w:rPr>
        <w:t>.</w:t>
      </w:r>
      <w:r w:rsidR="00E9174B" w:rsidRPr="00E9174B">
        <w:rPr>
          <w:lang w:val="en-US"/>
        </w:rPr>
        <w:t xml:space="preserve"> The overall process of the proposed research</w:t>
      </w:r>
    </w:p>
    <w:p w14:paraId="04B86B20" w14:textId="7DC062B2" w:rsidR="008E53CA" w:rsidRPr="004C50E6" w:rsidRDefault="005F7150" w:rsidP="004C50E6">
      <w:pPr>
        <w:pStyle w:val="Standard"/>
        <w:tabs>
          <w:tab w:val="left" w:pos="9458"/>
        </w:tabs>
        <w:jc w:val="both"/>
        <w:rPr>
          <w:sz w:val="20"/>
          <w:szCs w:val="20"/>
          <w:lang w:val="en-US"/>
        </w:rPr>
      </w:pPr>
      <w:r w:rsidRPr="005F7150">
        <w:rPr>
          <w:i/>
          <w:sz w:val="20"/>
          <w:szCs w:val="20"/>
          <w:lang w:val="en-US"/>
        </w:rPr>
        <w:t>Source:</w:t>
      </w:r>
      <w:r w:rsidRPr="005F7150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Own study</w:t>
      </w:r>
    </w:p>
    <w:p w14:paraId="20EA544D" w14:textId="2C46F11F" w:rsidR="009E43B5" w:rsidRDefault="009E43B5" w:rsidP="00631D7F">
      <w:pPr>
        <w:pStyle w:val="Standard"/>
        <w:tabs>
          <w:tab w:val="left" w:pos="9458"/>
        </w:tabs>
        <w:rPr>
          <w:b/>
          <w:caps/>
          <w:lang w:val="en-US"/>
        </w:rPr>
      </w:pPr>
    </w:p>
    <w:p w14:paraId="137B021A" w14:textId="77777777" w:rsidR="009E43B5" w:rsidRDefault="009E43B5" w:rsidP="00E9174B">
      <w:pPr>
        <w:pStyle w:val="Standard"/>
        <w:tabs>
          <w:tab w:val="left" w:pos="9458"/>
        </w:tabs>
        <w:ind w:left="720" w:hanging="720"/>
        <w:jc w:val="center"/>
        <w:rPr>
          <w:b/>
          <w:caps/>
          <w:lang w:val="en-US"/>
        </w:rPr>
      </w:pPr>
    </w:p>
    <w:p w14:paraId="7BA8B8F7" w14:textId="4101A481" w:rsidR="00515E6C" w:rsidRPr="00E9174B" w:rsidRDefault="00F27538" w:rsidP="00E9174B">
      <w:pPr>
        <w:pStyle w:val="Standard"/>
        <w:tabs>
          <w:tab w:val="left" w:pos="9458"/>
        </w:tabs>
        <w:ind w:left="720" w:hanging="720"/>
        <w:jc w:val="center"/>
        <w:rPr>
          <w:sz w:val="20"/>
          <w:szCs w:val="20"/>
          <w:lang w:val="en-US"/>
        </w:rPr>
      </w:pPr>
      <w:r w:rsidRPr="00F27538">
        <w:rPr>
          <w:b/>
          <w:caps/>
          <w:lang w:val="en-US"/>
        </w:rPr>
        <w:t>CHAPTER IV. results</w:t>
      </w:r>
    </w:p>
    <w:p w14:paraId="59602316" w14:textId="1AB0528F" w:rsidR="00515E6C" w:rsidRPr="00E3567C" w:rsidRDefault="00515E6C">
      <w:pPr>
        <w:spacing w:line="360" w:lineRule="auto"/>
        <w:jc w:val="both"/>
        <w:rPr>
          <w:b/>
          <w:caps/>
          <w:lang w:val="en-US"/>
        </w:rPr>
      </w:pPr>
    </w:p>
    <w:p w14:paraId="19A6BFDF" w14:textId="77777777" w:rsidR="00515E6C" w:rsidRPr="00E3567C" w:rsidRDefault="00515E6C">
      <w:pPr>
        <w:spacing w:line="360" w:lineRule="auto"/>
        <w:jc w:val="both"/>
        <w:rPr>
          <w:b/>
          <w:caps/>
          <w:lang w:val="en-US"/>
        </w:rPr>
      </w:pPr>
    </w:p>
    <w:p w14:paraId="24249ABC" w14:textId="6D66ABA8" w:rsidR="00F27538" w:rsidRPr="00F27538" w:rsidRDefault="00F27538" w:rsidP="00F27538">
      <w:pPr>
        <w:spacing w:line="360" w:lineRule="auto"/>
        <w:jc w:val="both"/>
        <w:rPr>
          <w:b/>
          <w:caps/>
          <w:lang w:val="en-US"/>
        </w:rPr>
      </w:pPr>
      <w:r>
        <w:rPr>
          <w:b/>
          <w:caps/>
          <w:lang w:val="en-US"/>
        </w:rPr>
        <w:t>conclusion</w:t>
      </w:r>
    </w:p>
    <w:p w14:paraId="15573229" w14:textId="77777777" w:rsidR="00515E6C" w:rsidRDefault="00515E6C">
      <w:pPr>
        <w:spacing w:line="360" w:lineRule="auto"/>
        <w:jc w:val="both"/>
        <w:rPr>
          <w:b/>
          <w:caps/>
          <w:lang w:val="en-US"/>
        </w:rPr>
      </w:pPr>
    </w:p>
    <w:p w14:paraId="33534F72" w14:textId="77777777" w:rsidR="00BA0F75" w:rsidRDefault="00BA0F75">
      <w:pPr>
        <w:spacing w:line="360" w:lineRule="auto"/>
        <w:jc w:val="both"/>
        <w:rPr>
          <w:b/>
          <w:caps/>
          <w:lang w:val="en-US"/>
        </w:rPr>
      </w:pPr>
    </w:p>
    <w:p w14:paraId="578BD2F4" w14:textId="77777777" w:rsidR="00BA0F75" w:rsidRDefault="00BA0F75">
      <w:pPr>
        <w:spacing w:line="360" w:lineRule="auto"/>
        <w:jc w:val="both"/>
        <w:rPr>
          <w:b/>
          <w:caps/>
          <w:lang w:val="en-US"/>
        </w:rPr>
      </w:pPr>
    </w:p>
    <w:p w14:paraId="668B2509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655960F3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00B5DB0B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47DDB1CD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1A0AE997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0E41D4F1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3125E92D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4049BD20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7ABC30B0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6A81CCE6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2CBD007D" w14:textId="77777777" w:rsidR="00631D7F" w:rsidRDefault="00631D7F">
      <w:pPr>
        <w:spacing w:line="360" w:lineRule="auto"/>
        <w:jc w:val="both"/>
        <w:rPr>
          <w:b/>
          <w:caps/>
          <w:lang w:val="en-US"/>
        </w:rPr>
      </w:pPr>
    </w:p>
    <w:p w14:paraId="4D6BFCEF" w14:textId="77777777" w:rsidR="00631D7F" w:rsidRPr="00E3567C" w:rsidRDefault="00631D7F">
      <w:pPr>
        <w:spacing w:line="360" w:lineRule="auto"/>
        <w:jc w:val="both"/>
        <w:rPr>
          <w:b/>
          <w:caps/>
          <w:lang w:val="en-US"/>
        </w:rPr>
      </w:pPr>
    </w:p>
    <w:p w14:paraId="19198297" w14:textId="0C5BE806" w:rsidR="001B0EFD" w:rsidRDefault="00CD333B" w:rsidP="00CD333B">
      <w:pPr>
        <w:spacing w:line="360" w:lineRule="auto"/>
        <w:jc w:val="both"/>
        <w:rPr>
          <w:b/>
          <w:caps/>
          <w:lang w:val="en-US"/>
        </w:rPr>
      </w:pPr>
      <w:r w:rsidRPr="00F27538">
        <w:rPr>
          <w:b/>
          <w:caps/>
          <w:lang w:val="en-US"/>
        </w:rPr>
        <w:lastRenderedPageBreak/>
        <w:t>BIBLIOGRAPHY</w:t>
      </w:r>
    </w:p>
    <w:p w14:paraId="4C41BCE9" w14:textId="2AF6E790" w:rsidR="009635E6" w:rsidRDefault="009635E6" w:rsidP="00CD333B">
      <w:pPr>
        <w:spacing w:line="360" w:lineRule="auto"/>
        <w:jc w:val="both"/>
        <w:rPr>
          <w:lang w:val="en-US"/>
        </w:rPr>
      </w:pPr>
      <w:r w:rsidRPr="009635E6">
        <w:rPr>
          <w:lang w:val="en-US"/>
        </w:rPr>
        <w:t>Abdillah, J</w:t>
      </w:r>
      <w:r>
        <w:rPr>
          <w:lang w:val="en-US"/>
        </w:rPr>
        <w:t>.,</w:t>
      </w:r>
      <w:r w:rsidRPr="009635E6">
        <w:rPr>
          <w:lang w:val="en-US"/>
        </w:rPr>
        <w:t xml:space="preserve"> Asror, I</w:t>
      </w:r>
      <w:r>
        <w:rPr>
          <w:lang w:val="en-US"/>
        </w:rPr>
        <w:t>.,</w:t>
      </w:r>
      <w:r w:rsidRPr="009635E6">
        <w:rPr>
          <w:lang w:val="en-US"/>
        </w:rPr>
        <w:t xml:space="preserve"> Wibowo, Y. (2020). Emotion Classification of Song Lyrics using Bidirectional LSTM Method with GloVe Word Representation Weighting. </w:t>
      </w:r>
      <w:r w:rsidR="00C61303" w:rsidRPr="009635E6">
        <w:rPr>
          <w:lang w:val="en-US"/>
        </w:rPr>
        <w:t>Journal</w:t>
      </w:r>
      <w:r w:rsidRPr="009635E6">
        <w:rPr>
          <w:lang w:val="en-US"/>
        </w:rPr>
        <w:t xml:space="preserve"> RESTI 4. 723-729.</w:t>
      </w:r>
    </w:p>
    <w:p w14:paraId="47C0655C" w14:textId="6B4C8FF3" w:rsidR="00A05FCD" w:rsidRDefault="00A05FCD" w:rsidP="00CD333B">
      <w:pPr>
        <w:spacing w:line="360" w:lineRule="auto"/>
        <w:jc w:val="both"/>
        <w:rPr>
          <w:lang w:val="en-US"/>
        </w:rPr>
      </w:pPr>
      <w:r w:rsidRPr="009909B1">
        <w:rPr>
          <w:lang w:val="en-US"/>
        </w:rPr>
        <w:t>Akella, R</w:t>
      </w:r>
      <w:r>
        <w:rPr>
          <w:lang w:val="en-US"/>
        </w:rPr>
        <w:t>.,</w:t>
      </w:r>
      <w:r w:rsidRPr="009909B1">
        <w:rPr>
          <w:lang w:val="en-US"/>
        </w:rPr>
        <w:t xml:space="preserve"> Moh, T. (2019). Mood Classification with Lyrics and ConvNets. </w:t>
      </w:r>
      <w:r w:rsidRPr="00A05FCD">
        <w:rPr>
          <w:lang w:val="en-US"/>
        </w:rPr>
        <w:t>Proceedings  -  18th  IEEE International  Conference  on  Machine  Learning  and Applications</w:t>
      </w:r>
      <w:r w:rsidR="004E345F">
        <w:rPr>
          <w:lang w:val="en-US"/>
        </w:rPr>
        <w:t>.</w:t>
      </w:r>
      <w:r>
        <w:rPr>
          <w:lang w:val="en-US"/>
        </w:rPr>
        <w:t xml:space="preserve"> </w:t>
      </w:r>
      <w:r w:rsidRPr="009909B1">
        <w:rPr>
          <w:lang w:val="en-US"/>
        </w:rPr>
        <w:t>511-514.</w:t>
      </w:r>
    </w:p>
    <w:p w14:paraId="1ED4B39E" w14:textId="702E2BE5" w:rsidR="002B7053" w:rsidRDefault="002B7053" w:rsidP="00CD333B">
      <w:pPr>
        <w:spacing w:line="360" w:lineRule="auto"/>
        <w:jc w:val="both"/>
        <w:rPr>
          <w:lang w:val="en-US"/>
        </w:rPr>
      </w:pPr>
      <w:r w:rsidRPr="002B7053">
        <w:rPr>
          <w:lang w:val="en-US"/>
        </w:rPr>
        <w:t>Napier, K., Shamir, L. (2018). Quantitative Sentiment Analysis of Lyrics in Popular Music. Journal of Popular Music Studies, 30(4), 161–176.</w:t>
      </w:r>
    </w:p>
    <w:p w14:paraId="2C59C62B" w14:textId="0E5B5886" w:rsidR="001D4CD8" w:rsidRDefault="001D4CD8" w:rsidP="001D4CD8">
      <w:pPr>
        <w:spacing w:line="360" w:lineRule="auto"/>
        <w:jc w:val="both"/>
        <w:rPr>
          <w:lang w:val="en-US"/>
        </w:rPr>
      </w:pPr>
      <w:r w:rsidRPr="001D4CD8">
        <w:rPr>
          <w:lang w:val="en-US"/>
        </w:rPr>
        <w:t>Russell</w:t>
      </w:r>
      <w:r w:rsidR="00A05FCD">
        <w:rPr>
          <w:lang w:val="en-US"/>
        </w:rPr>
        <w:t xml:space="preserve"> J.</w:t>
      </w:r>
      <w:r>
        <w:rPr>
          <w:lang w:val="en-US"/>
        </w:rPr>
        <w:t xml:space="preserve"> (1980) </w:t>
      </w:r>
      <w:r w:rsidRPr="001D4CD8">
        <w:rPr>
          <w:lang w:val="en-US"/>
        </w:rPr>
        <w:t>A circumplex model of affect, Journal ofPersonality and Social Psychology, vol. 39</w:t>
      </w:r>
      <w:r w:rsidR="00F44D10">
        <w:rPr>
          <w:lang w:val="en-US"/>
        </w:rPr>
        <w:t>,</w:t>
      </w:r>
      <w:r w:rsidRPr="001D4CD8">
        <w:rPr>
          <w:lang w:val="en-US"/>
        </w:rPr>
        <w:t xml:space="preserve"> 1161–1178.</w:t>
      </w:r>
    </w:p>
    <w:p w14:paraId="00A7B8C8" w14:textId="79F2DBC9" w:rsidR="006123D9" w:rsidRDefault="006123D9" w:rsidP="00CD333B">
      <w:pPr>
        <w:spacing w:line="360" w:lineRule="auto"/>
        <w:jc w:val="both"/>
        <w:rPr>
          <w:lang w:val="en-US"/>
        </w:rPr>
      </w:pPr>
      <w:r w:rsidRPr="006123D9">
        <w:rPr>
          <w:lang w:val="en-US"/>
        </w:rPr>
        <w:t>Schellenberg, E.</w:t>
      </w:r>
      <w:r w:rsidR="00F4571F">
        <w:rPr>
          <w:lang w:val="en-US"/>
        </w:rPr>
        <w:t>,</w:t>
      </w:r>
      <w:r w:rsidRPr="006123D9">
        <w:rPr>
          <w:lang w:val="en-US"/>
        </w:rPr>
        <w:t xml:space="preserve"> von Scheve, Christian. (2012). Emotional Cues in American Popular Music: Five Decades of the Top 40. Psychology of Aesthetics Creativity and the Arts. 6. 196-203</w:t>
      </w:r>
      <w:r>
        <w:rPr>
          <w:lang w:val="en-US"/>
        </w:rPr>
        <w:t>.</w:t>
      </w:r>
    </w:p>
    <w:p w14:paraId="6E016967" w14:textId="139210FB" w:rsidR="00C61303" w:rsidRDefault="00C61303" w:rsidP="00CD333B">
      <w:pPr>
        <w:spacing w:line="360" w:lineRule="auto"/>
        <w:jc w:val="both"/>
        <w:rPr>
          <w:lang w:val="en-US"/>
        </w:rPr>
      </w:pPr>
      <w:r w:rsidRPr="00D51C14">
        <w:rPr>
          <w:lang w:val="en-US"/>
        </w:rPr>
        <w:t>Siriket K., Sa-ing V.</w:t>
      </w:r>
      <w:r>
        <w:rPr>
          <w:lang w:val="en-US"/>
        </w:rPr>
        <w:t>,</w:t>
      </w:r>
      <w:r w:rsidRPr="00D51C14">
        <w:rPr>
          <w:lang w:val="en-US"/>
        </w:rPr>
        <w:t xml:space="preserve"> Khonthapagdee</w:t>
      </w:r>
      <w:r>
        <w:rPr>
          <w:lang w:val="en-US"/>
        </w:rPr>
        <w:t xml:space="preserve"> </w:t>
      </w:r>
      <w:r w:rsidRPr="00D51C14">
        <w:rPr>
          <w:lang w:val="en-US"/>
        </w:rPr>
        <w:t>S.</w:t>
      </w:r>
      <w:r>
        <w:rPr>
          <w:lang w:val="en-US"/>
        </w:rPr>
        <w:t xml:space="preserve"> (2021) </w:t>
      </w:r>
      <w:r w:rsidRPr="00D51C14">
        <w:rPr>
          <w:lang w:val="en-US"/>
        </w:rPr>
        <w:t>Mood classification from Song Lyric using Machine Learning</w:t>
      </w:r>
      <w:r>
        <w:rPr>
          <w:lang w:val="en-US"/>
        </w:rPr>
        <w:t xml:space="preserve">. </w:t>
      </w:r>
      <w:r w:rsidRPr="00D51C14">
        <w:rPr>
          <w:lang w:val="en-US"/>
        </w:rPr>
        <w:t>9th International Electrical Engineering Congress</w:t>
      </w:r>
      <w:r>
        <w:rPr>
          <w:lang w:val="en-US"/>
        </w:rPr>
        <w:t>.</w:t>
      </w:r>
      <w:r w:rsidRPr="00D51C14">
        <w:rPr>
          <w:lang w:val="en-US"/>
        </w:rPr>
        <w:t xml:space="preserve"> 476-478</w:t>
      </w:r>
      <w:r w:rsidR="00D955FB">
        <w:rPr>
          <w:lang w:val="en-US"/>
        </w:rPr>
        <w:t>.</w:t>
      </w:r>
    </w:p>
    <w:sectPr w:rsidR="00C61303">
      <w:footerReference w:type="even" r:id="rId11"/>
      <w:footerReference w:type="default" r:id="rId12"/>
      <w:pgSz w:w="11907" w:h="16840" w:code="9"/>
      <w:pgMar w:top="1418" w:right="1418" w:bottom="1418" w:left="1418" w:header="567" w:footer="708" w:gutter="0"/>
      <w:pgNumType w:start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CC48B" w14:textId="77777777" w:rsidR="000B33F1" w:rsidRDefault="000B33F1">
      <w:r>
        <w:separator/>
      </w:r>
    </w:p>
  </w:endnote>
  <w:endnote w:type="continuationSeparator" w:id="0">
    <w:p w14:paraId="310FC060" w14:textId="77777777" w:rsidR="000B33F1" w:rsidRDefault="000B3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3AE89" w14:textId="77777777" w:rsidR="00E169A1" w:rsidRDefault="00E169A1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158D3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4BFB8B78" w14:textId="77777777" w:rsidR="00E169A1" w:rsidRDefault="00E169A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1C013" w14:textId="77777777" w:rsidR="00E169A1" w:rsidRDefault="00E169A1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158D3">
      <w:rPr>
        <w:rStyle w:val="Numerstrony"/>
        <w:noProof/>
      </w:rPr>
      <w:t>1</w:t>
    </w:r>
    <w:r>
      <w:rPr>
        <w:rStyle w:val="Numerstrony"/>
      </w:rPr>
      <w:fldChar w:fldCharType="end"/>
    </w:r>
  </w:p>
  <w:p w14:paraId="0FD250CD" w14:textId="77777777" w:rsidR="00E169A1" w:rsidRDefault="00E169A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08F78" w14:textId="77777777" w:rsidR="000B33F1" w:rsidRDefault="000B33F1">
      <w:r>
        <w:separator/>
      </w:r>
    </w:p>
  </w:footnote>
  <w:footnote w:type="continuationSeparator" w:id="0">
    <w:p w14:paraId="6F444DD3" w14:textId="77777777" w:rsidR="000B33F1" w:rsidRDefault="000B33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618AE"/>
    <w:multiLevelType w:val="multilevel"/>
    <w:tmpl w:val="F08A637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E71195C"/>
    <w:multiLevelType w:val="multilevel"/>
    <w:tmpl w:val="4BEE6E14"/>
    <w:lvl w:ilvl="0">
      <w:start w:val="1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294D3AC2"/>
    <w:multiLevelType w:val="hybridMultilevel"/>
    <w:tmpl w:val="CBAABB54"/>
    <w:lvl w:ilvl="0" w:tplc="E4D4398E">
      <w:numFmt w:val="bullet"/>
      <w:lvlText w:val="-"/>
      <w:lvlJc w:val="left"/>
      <w:pPr>
        <w:tabs>
          <w:tab w:val="num" w:pos="2918"/>
        </w:tabs>
        <w:ind w:left="291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3" w15:restartNumberingAfterBreak="0">
    <w:nsid w:val="3A284079"/>
    <w:multiLevelType w:val="hybridMultilevel"/>
    <w:tmpl w:val="98AC649E"/>
    <w:lvl w:ilvl="0" w:tplc="61C6400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3BF57221"/>
    <w:multiLevelType w:val="multilevel"/>
    <w:tmpl w:val="328229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426D0668"/>
    <w:multiLevelType w:val="hybridMultilevel"/>
    <w:tmpl w:val="D6FACA7A"/>
    <w:lvl w:ilvl="0" w:tplc="0415000F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abstractNum w:abstractNumId="6" w15:restartNumberingAfterBreak="0">
    <w:nsid w:val="431E0615"/>
    <w:multiLevelType w:val="hybridMultilevel"/>
    <w:tmpl w:val="19DA08E4"/>
    <w:lvl w:ilvl="0" w:tplc="E4D4398E">
      <w:numFmt w:val="bullet"/>
      <w:lvlText w:val="-"/>
      <w:lvlJc w:val="left"/>
      <w:pPr>
        <w:tabs>
          <w:tab w:val="num" w:pos="2318"/>
        </w:tabs>
        <w:ind w:left="231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3C5D6F"/>
    <w:multiLevelType w:val="multilevel"/>
    <w:tmpl w:val="696842F2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629F4276"/>
    <w:multiLevelType w:val="hybridMultilevel"/>
    <w:tmpl w:val="B27EFE6C"/>
    <w:lvl w:ilvl="0" w:tplc="E4D4398E">
      <w:numFmt w:val="bullet"/>
      <w:lvlText w:val="-"/>
      <w:lvlJc w:val="left"/>
      <w:pPr>
        <w:tabs>
          <w:tab w:val="num" w:pos="2318"/>
        </w:tabs>
        <w:ind w:left="231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357EDC"/>
    <w:multiLevelType w:val="hybridMultilevel"/>
    <w:tmpl w:val="E328048E"/>
    <w:lvl w:ilvl="0" w:tplc="75966F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84CAB66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trike w:val="0"/>
        <w:dstrike w:val="0"/>
        <w:u w:val="none"/>
        <w:effect w:val="none"/>
      </w:rPr>
    </w:lvl>
    <w:lvl w:ilvl="2" w:tplc="2B92CC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E650246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423C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820A1C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A46073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42663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70E797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819484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9209856">
    <w:abstractNumId w:val="4"/>
  </w:num>
  <w:num w:numId="3" w16cid:durableId="2102871962">
    <w:abstractNumId w:val="0"/>
  </w:num>
  <w:num w:numId="4" w16cid:durableId="450444261">
    <w:abstractNumId w:val="1"/>
  </w:num>
  <w:num w:numId="5" w16cid:durableId="1918173195">
    <w:abstractNumId w:val="7"/>
  </w:num>
  <w:num w:numId="6" w16cid:durableId="1548179788">
    <w:abstractNumId w:val="8"/>
  </w:num>
  <w:num w:numId="7" w16cid:durableId="291835963">
    <w:abstractNumId w:val="5"/>
  </w:num>
  <w:num w:numId="8" w16cid:durableId="1306011210">
    <w:abstractNumId w:val="2"/>
  </w:num>
  <w:num w:numId="9" w16cid:durableId="538978842">
    <w:abstractNumId w:val="6"/>
  </w:num>
  <w:num w:numId="10" w16cid:durableId="8862585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NzS2NDU0MTIyMTRW0lEKTi0uzszPAykwqgUAKr+4ciwAAAA="/>
  </w:docVars>
  <w:rsids>
    <w:rsidRoot w:val="00E169A1"/>
    <w:rsid w:val="00002E0C"/>
    <w:rsid w:val="0001202D"/>
    <w:rsid w:val="00012036"/>
    <w:rsid w:val="000167EC"/>
    <w:rsid w:val="00023372"/>
    <w:rsid w:val="00027FBB"/>
    <w:rsid w:val="000303B9"/>
    <w:rsid w:val="000304C0"/>
    <w:rsid w:val="00030F01"/>
    <w:rsid w:val="00032BAD"/>
    <w:rsid w:val="00032CCA"/>
    <w:rsid w:val="00033B3F"/>
    <w:rsid w:val="00040739"/>
    <w:rsid w:val="00043C88"/>
    <w:rsid w:val="0004535C"/>
    <w:rsid w:val="000473EC"/>
    <w:rsid w:val="00063C80"/>
    <w:rsid w:val="00070CA2"/>
    <w:rsid w:val="00086111"/>
    <w:rsid w:val="0008782A"/>
    <w:rsid w:val="00095901"/>
    <w:rsid w:val="000A3187"/>
    <w:rsid w:val="000A592B"/>
    <w:rsid w:val="000B0159"/>
    <w:rsid w:val="000B2E8E"/>
    <w:rsid w:val="000B33F1"/>
    <w:rsid w:val="000B3EFB"/>
    <w:rsid w:val="000C2AE3"/>
    <w:rsid w:val="000C4791"/>
    <w:rsid w:val="000C6E40"/>
    <w:rsid w:val="000D5983"/>
    <w:rsid w:val="000D5A63"/>
    <w:rsid w:val="000D675B"/>
    <w:rsid w:val="000D7F28"/>
    <w:rsid w:val="000E03DF"/>
    <w:rsid w:val="000E6B57"/>
    <w:rsid w:val="000E7F8F"/>
    <w:rsid w:val="000F1D79"/>
    <w:rsid w:val="000F4818"/>
    <w:rsid w:val="000F57A3"/>
    <w:rsid w:val="000F6D3E"/>
    <w:rsid w:val="000F77ED"/>
    <w:rsid w:val="0010120D"/>
    <w:rsid w:val="00102E95"/>
    <w:rsid w:val="001037B0"/>
    <w:rsid w:val="001045B9"/>
    <w:rsid w:val="00110A77"/>
    <w:rsid w:val="00114366"/>
    <w:rsid w:val="001146AC"/>
    <w:rsid w:val="00117324"/>
    <w:rsid w:val="001204CB"/>
    <w:rsid w:val="001228BE"/>
    <w:rsid w:val="00126F39"/>
    <w:rsid w:val="00130D48"/>
    <w:rsid w:val="00131E8B"/>
    <w:rsid w:val="00145F33"/>
    <w:rsid w:val="00146B2E"/>
    <w:rsid w:val="00155DD4"/>
    <w:rsid w:val="001605CD"/>
    <w:rsid w:val="001654C5"/>
    <w:rsid w:val="00170B38"/>
    <w:rsid w:val="0017517E"/>
    <w:rsid w:val="00182D2A"/>
    <w:rsid w:val="00187177"/>
    <w:rsid w:val="00196F08"/>
    <w:rsid w:val="001A08FD"/>
    <w:rsid w:val="001A19B4"/>
    <w:rsid w:val="001A3C65"/>
    <w:rsid w:val="001A41CB"/>
    <w:rsid w:val="001A6539"/>
    <w:rsid w:val="001A752A"/>
    <w:rsid w:val="001B0EFD"/>
    <w:rsid w:val="001B392D"/>
    <w:rsid w:val="001B5B50"/>
    <w:rsid w:val="001B70C3"/>
    <w:rsid w:val="001B7447"/>
    <w:rsid w:val="001C5E2A"/>
    <w:rsid w:val="001D189D"/>
    <w:rsid w:val="001D24DC"/>
    <w:rsid w:val="001D4CD8"/>
    <w:rsid w:val="001D63C7"/>
    <w:rsid w:val="001D71D1"/>
    <w:rsid w:val="001E509C"/>
    <w:rsid w:val="001E7F01"/>
    <w:rsid w:val="00200268"/>
    <w:rsid w:val="00202880"/>
    <w:rsid w:val="00203777"/>
    <w:rsid w:val="00203C26"/>
    <w:rsid w:val="00204A6C"/>
    <w:rsid w:val="00205B32"/>
    <w:rsid w:val="00211E24"/>
    <w:rsid w:val="00213DF5"/>
    <w:rsid w:val="00224192"/>
    <w:rsid w:val="00224568"/>
    <w:rsid w:val="002269FB"/>
    <w:rsid w:val="00230600"/>
    <w:rsid w:val="002342C1"/>
    <w:rsid w:val="00240A9C"/>
    <w:rsid w:val="00241E40"/>
    <w:rsid w:val="00244CFE"/>
    <w:rsid w:val="00245DEB"/>
    <w:rsid w:val="002602C2"/>
    <w:rsid w:val="00261E2D"/>
    <w:rsid w:val="00266372"/>
    <w:rsid w:val="00281E1B"/>
    <w:rsid w:val="00282943"/>
    <w:rsid w:val="00284D0E"/>
    <w:rsid w:val="002864DD"/>
    <w:rsid w:val="00294036"/>
    <w:rsid w:val="002979AC"/>
    <w:rsid w:val="002A0553"/>
    <w:rsid w:val="002A7348"/>
    <w:rsid w:val="002B2E21"/>
    <w:rsid w:val="002B7053"/>
    <w:rsid w:val="002B7165"/>
    <w:rsid w:val="002C21FB"/>
    <w:rsid w:val="002C3E4B"/>
    <w:rsid w:val="002C4DB7"/>
    <w:rsid w:val="002D1208"/>
    <w:rsid w:val="002D1475"/>
    <w:rsid w:val="002D1B28"/>
    <w:rsid w:val="002D21B3"/>
    <w:rsid w:val="002D3A4C"/>
    <w:rsid w:val="002D7234"/>
    <w:rsid w:val="002E1BA8"/>
    <w:rsid w:val="002E3033"/>
    <w:rsid w:val="002E371A"/>
    <w:rsid w:val="002E661D"/>
    <w:rsid w:val="002F1DED"/>
    <w:rsid w:val="002F31C1"/>
    <w:rsid w:val="003057C9"/>
    <w:rsid w:val="0031472F"/>
    <w:rsid w:val="00320963"/>
    <w:rsid w:val="003228A0"/>
    <w:rsid w:val="003250F3"/>
    <w:rsid w:val="00325DFF"/>
    <w:rsid w:val="0032668B"/>
    <w:rsid w:val="0033328F"/>
    <w:rsid w:val="003332F8"/>
    <w:rsid w:val="00337B32"/>
    <w:rsid w:val="003403C4"/>
    <w:rsid w:val="003411FA"/>
    <w:rsid w:val="00342CEC"/>
    <w:rsid w:val="003432F0"/>
    <w:rsid w:val="00343D12"/>
    <w:rsid w:val="00346AC0"/>
    <w:rsid w:val="003653EB"/>
    <w:rsid w:val="00365619"/>
    <w:rsid w:val="0037462A"/>
    <w:rsid w:val="00376213"/>
    <w:rsid w:val="00382D0D"/>
    <w:rsid w:val="00383292"/>
    <w:rsid w:val="00383797"/>
    <w:rsid w:val="00386DD6"/>
    <w:rsid w:val="00387685"/>
    <w:rsid w:val="003A2EFD"/>
    <w:rsid w:val="003A5C11"/>
    <w:rsid w:val="003A65AA"/>
    <w:rsid w:val="003A7D25"/>
    <w:rsid w:val="003B546B"/>
    <w:rsid w:val="003C2CDE"/>
    <w:rsid w:val="003C399F"/>
    <w:rsid w:val="003D08A2"/>
    <w:rsid w:val="003D337C"/>
    <w:rsid w:val="003E3999"/>
    <w:rsid w:val="003F1439"/>
    <w:rsid w:val="003F2A8B"/>
    <w:rsid w:val="003F639E"/>
    <w:rsid w:val="003F6CE7"/>
    <w:rsid w:val="004033EE"/>
    <w:rsid w:val="0040552E"/>
    <w:rsid w:val="00405FE9"/>
    <w:rsid w:val="004076E5"/>
    <w:rsid w:val="004077B5"/>
    <w:rsid w:val="004104E6"/>
    <w:rsid w:val="004121A7"/>
    <w:rsid w:val="0042568B"/>
    <w:rsid w:val="0042640A"/>
    <w:rsid w:val="00426627"/>
    <w:rsid w:val="004269BB"/>
    <w:rsid w:val="004274E3"/>
    <w:rsid w:val="00430CB5"/>
    <w:rsid w:val="0043652D"/>
    <w:rsid w:val="004434D7"/>
    <w:rsid w:val="00464925"/>
    <w:rsid w:val="00467B88"/>
    <w:rsid w:val="00467F82"/>
    <w:rsid w:val="0047146D"/>
    <w:rsid w:val="004723A9"/>
    <w:rsid w:val="00474847"/>
    <w:rsid w:val="00483EEF"/>
    <w:rsid w:val="00493457"/>
    <w:rsid w:val="004A0480"/>
    <w:rsid w:val="004A11F5"/>
    <w:rsid w:val="004A44CA"/>
    <w:rsid w:val="004A4799"/>
    <w:rsid w:val="004A68F0"/>
    <w:rsid w:val="004B39A2"/>
    <w:rsid w:val="004B4824"/>
    <w:rsid w:val="004C50E6"/>
    <w:rsid w:val="004C527E"/>
    <w:rsid w:val="004D260C"/>
    <w:rsid w:val="004D4D9F"/>
    <w:rsid w:val="004D5057"/>
    <w:rsid w:val="004D5425"/>
    <w:rsid w:val="004D6B46"/>
    <w:rsid w:val="004E1663"/>
    <w:rsid w:val="004E345F"/>
    <w:rsid w:val="004E4984"/>
    <w:rsid w:val="004E76AB"/>
    <w:rsid w:val="004F0E56"/>
    <w:rsid w:val="004F3AB0"/>
    <w:rsid w:val="004F49BF"/>
    <w:rsid w:val="004F5295"/>
    <w:rsid w:val="004F73D8"/>
    <w:rsid w:val="00500DC8"/>
    <w:rsid w:val="00501C6A"/>
    <w:rsid w:val="00502BA5"/>
    <w:rsid w:val="0051145B"/>
    <w:rsid w:val="00512582"/>
    <w:rsid w:val="00512DA9"/>
    <w:rsid w:val="00515B82"/>
    <w:rsid w:val="00515E6C"/>
    <w:rsid w:val="00521D3F"/>
    <w:rsid w:val="005278A5"/>
    <w:rsid w:val="005322C8"/>
    <w:rsid w:val="005327B9"/>
    <w:rsid w:val="00534D16"/>
    <w:rsid w:val="0053564E"/>
    <w:rsid w:val="00535EA1"/>
    <w:rsid w:val="00537DE7"/>
    <w:rsid w:val="00541071"/>
    <w:rsid w:val="00544238"/>
    <w:rsid w:val="00545A1B"/>
    <w:rsid w:val="00546CA2"/>
    <w:rsid w:val="005543A5"/>
    <w:rsid w:val="00570DDC"/>
    <w:rsid w:val="00571EB2"/>
    <w:rsid w:val="0057659E"/>
    <w:rsid w:val="00580070"/>
    <w:rsid w:val="00585067"/>
    <w:rsid w:val="00590CD0"/>
    <w:rsid w:val="005977E7"/>
    <w:rsid w:val="00597C70"/>
    <w:rsid w:val="005A4D66"/>
    <w:rsid w:val="005B771D"/>
    <w:rsid w:val="005C02A3"/>
    <w:rsid w:val="005C0AF1"/>
    <w:rsid w:val="005C50BD"/>
    <w:rsid w:val="005D35CC"/>
    <w:rsid w:val="005D53CA"/>
    <w:rsid w:val="005D5647"/>
    <w:rsid w:val="005F0BCB"/>
    <w:rsid w:val="005F53BF"/>
    <w:rsid w:val="005F5B11"/>
    <w:rsid w:val="005F7150"/>
    <w:rsid w:val="00606978"/>
    <w:rsid w:val="0061114B"/>
    <w:rsid w:val="00612098"/>
    <w:rsid w:val="006123D9"/>
    <w:rsid w:val="00613C55"/>
    <w:rsid w:val="006158D3"/>
    <w:rsid w:val="006161E2"/>
    <w:rsid w:val="00616D74"/>
    <w:rsid w:val="00617685"/>
    <w:rsid w:val="00623E70"/>
    <w:rsid w:val="006279F4"/>
    <w:rsid w:val="00631D7F"/>
    <w:rsid w:val="00631FE6"/>
    <w:rsid w:val="00633C13"/>
    <w:rsid w:val="00635093"/>
    <w:rsid w:val="006358D1"/>
    <w:rsid w:val="00641504"/>
    <w:rsid w:val="00642764"/>
    <w:rsid w:val="00642919"/>
    <w:rsid w:val="00643671"/>
    <w:rsid w:val="00644CF6"/>
    <w:rsid w:val="00646475"/>
    <w:rsid w:val="00647F38"/>
    <w:rsid w:val="0065398D"/>
    <w:rsid w:val="00655DEB"/>
    <w:rsid w:val="00657C47"/>
    <w:rsid w:val="006676B4"/>
    <w:rsid w:val="006723BC"/>
    <w:rsid w:val="00675E0D"/>
    <w:rsid w:val="00680B8E"/>
    <w:rsid w:val="0068358F"/>
    <w:rsid w:val="00686969"/>
    <w:rsid w:val="0069385F"/>
    <w:rsid w:val="006A065D"/>
    <w:rsid w:val="006A099F"/>
    <w:rsid w:val="006A1356"/>
    <w:rsid w:val="006A2711"/>
    <w:rsid w:val="006B057A"/>
    <w:rsid w:val="006B4303"/>
    <w:rsid w:val="006B5844"/>
    <w:rsid w:val="006B5F3C"/>
    <w:rsid w:val="006C0F3E"/>
    <w:rsid w:val="006C1B0B"/>
    <w:rsid w:val="006C42A1"/>
    <w:rsid w:val="006D007E"/>
    <w:rsid w:val="006D68CC"/>
    <w:rsid w:val="006D74BD"/>
    <w:rsid w:val="006E1042"/>
    <w:rsid w:val="006E138C"/>
    <w:rsid w:val="006E57CC"/>
    <w:rsid w:val="006E7D48"/>
    <w:rsid w:val="006F16DD"/>
    <w:rsid w:val="006F19D4"/>
    <w:rsid w:val="006F3481"/>
    <w:rsid w:val="006F624D"/>
    <w:rsid w:val="00706041"/>
    <w:rsid w:val="007074FF"/>
    <w:rsid w:val="00707B74"/>
    <w:rsid w:val="00711EF1"/>
    <w:rsid w:val="007168E5"/>
    <w:rsid w:val="007176CF"/>
    <w:rsid w:val="007251CA"/>
    <w:rsid w:val="00751BBB"/>
    <w:rsid w:val="00753CDF"/>
    <w:rsid w:val="0075611C"/>
    <w:rsid w:val="007622B7"/>
    <w:rsid w:val="00763DDF"/>
    <w:rsid w:val="00763EBE"/>
    <w:rsid w:val="0076532D"/>
    <w:rsid w:val="00765C06"/>
    <w:rsid w:val="00767557"/>
    <w:rsid w:val="00767D5C"/>
    <w:rsid w:val="00770E0E"/>
    <w:rsid w:val="00775034"/>
    <w:rsid w:val="007763F8"/>
    <w:rsid w:val="00781D97"/>
    <w:rsid w:val="00782257"/>
    <w:rsid w:val="00784AB9"/>
    <w:rsid w:val="00785EF3"/>
    <w:rsid w:val="0079058E"/>
    <w:rsid w:val="0079729A"/>
    <w:rsid w:val="007B14A0"/>
    <w:rsid w:val="007B2BE6"/>
    <w:rsid w:val="007B333E"/>
    <w:rsid w:val="007B43AB"/>
    <w:rsid w:val="007B6354"/>
    <w:rsid w:val="007B7601"/>
    <w:rsid w:val="007D114C"/>
    <w:rsid w:val="007D3E5B"/>
    <w:rsid w:val="007D59DA"/>
    <w:rsid w:val="007D5BE3"/>
    <w:rsid w:val="007E37A1"/>
    <w:rsid w:val="007E53E2"/>
    <w:rsid w:val="007E5679"/>
    <w:rsid w:val="007E5CC6"/>
    <w:rsid w:val="007E66B9"/>
    <w:rsid w:val="007E783E"/>
    <w:rsid w:val="00804B93"/>
    <w:rsid w:val="0080519E"/>
    <w:rsid w:val="00811D63"/>
    <w:rsid w:val="008144D3"/>
    <w:rsid w:val="008210EC"/>
    <w:rsid w:val="008230B5"/>
    <w:rsid w:val="00824003"/>
    <w:rsid w:val="00825D88"/>
    <w:rsid w:val="0083009F"/>
    <w:rsid w:val="00830C0A"/>
    <w:rsid w:val="00832609"/>
    <w:rsid w:val="0084309D"/>
    <w:rsid w:val="00855A0B"/>
    <w:rsid w:val="00857504"/>
    <w:rsid w:val="00857EF2"/>
    <w:rsid w:val="00862CB5"/>
    <w:rsid w:val="00873925"/>
    <w:rsid w:val="0087546A"/>
    <w:rsid w:val="00875603"/>
    <w:rsid w:val="00884063"/>
    <w:rsid w:val="00884F8D"/>
    <w:rsid w:val="0089206A"/>
    <w:rsid w:val="00896F5F"/>
    <w:rsid w:val="008974DA"/>
    <w:rsid w:val="008A1583"/>
    <w:rsid w:val="008B03FC"/>
    <w:rsid w:val="008B057F"/>
    <w:rsid w:val="008C23DF"/>
    <w:rsid w:val="008C4117"/>
    <w:rsid w:val="008D0738"/>
    <w:rsid w:val="008D0818"/>
    <w:rsid w:val="008D6F81"/>
    <w:rsid w:val="008E0066"/>
    <w:rsid w:val="008E1B5A"/>
    <w:rsid w:val="008E526F"/>
    <w:rsid w:val="008E53CA"/>
    <w:rsid w:val="008E7038"/>
    <w:rsid w:val="008F0256"/>
    <w:rsid w:val="008F23D5"/>
    <w:rsid w:val="008F2503"/>
    <w:rsid w:val="008F6BB3"/>
    <w:rsid w:val="008F7883"/>
    <w:rsid w:val="00907E7F"/>
    <w:rsid w:val="00914F21"/>
    <w:rsid w:val="00914F99"/>
    <w:rsid w:val="00915358"/>
    <w:rsid w:val="00915DAD"/>
    <w:rsid w:val="00923C71"/>
    <w:rsid w:val="009312B8"/>
    <w:rsid w:val="00932C6B"/>
    <w:rsid w:val="00933CD1"/>
    <w:rsid w:val="00934F39"/>
    <w:rsid w:val="00935E27"/>
    <w:rsid w:val="00942449"/>
    <w:rsid w:val="009569C3"/>
    <w:rsid w:val="00956BB6"/>
    <w:rsid w:val="00956FC5"/>
    <w:rsid w:val="00961EC0"/>
    <w:rsid w:val="009635E6"/>
    <w:rsid w:val="009649EC"/>
    <w:rsid w:val="00966B31"/>
    <w:rsid w:val="00974B49"/>
    <w:rsid w:val="00974E5B"/>
    <w:rsid w:val="00975EE1"/>
    <w:rsid w:val="00982281"/>
    <w:rsid w:val="00983E81"/>
    <w:rsid w:val="0098585F"/>
    <w:rsid w:val="009909B1"/>
    <w:rsid w:val="00992591"/>
    <w:rsid w:val="009964BC"/>
    <w:rsid w:val="009A1341"/>
    <w:rsid w:val="009A28D0"/>
    <w:rsid w:val="009B01A7"/>
    <w:rsid w:val="009B11C1"/>
    <w:rsid w:val="009B1744"/>
    <w:rsid w:val="009B67D7"/>
    <w:rsid w:val="009C048B"/>
    <w:rsid w:val="009C062B"/>
    <w:rsid w:val="009C2A2F"/>
    <w:rsid w:val="009C72F0"/>
    <w:rsid w:val="009D078E"/>
    <w:rsid w:val="009D1077"/>
    <w:rsid w:val="009D46EA"/>
    <w:rsid w:val="009E18FF"/>
    <w:rsid w:val="009E1C1D"/>
    <w:rsid w:val="009E2435"/>
    <w:rsid w:val="009E43B5"/>
    <w:rsid w:val="009E4F3E"/>
    <w:rsid w:val="009E5A2A"/>
    <w:rsid w:val="00A0083D"/>
    <w:rsid w:val="00A03B9D"/>
    <w:rsid w:val="00A054EF"/>
    <w:rsid w:val="00A05FCD"/>
    <w:rsid w:val="00A06950"/>
    <w:rsid w:val="00A07636"/>
    <w:rsid w:val="00A10E29"/>
    <w:rsid w:val="00A110DA"/>
    <w:rsid w:val="00A11FE5"/>
    <w:rsid w:val="00A145F0"/>
    <w:rsid w:val="00A1652E"/>
    <w:rsid w:val="00A279C1"/>
    <w:rsid w:val="00A35025"/>
    <w:rsid w:val="00A35074"/>
    <w:rsid w:val="00A41CD2"/>
    <w:rsid w:val="00A448F6"/>
    <w:rsid w:val="00A4790B"/>
    <w:rsid w:val="00A57205"/>
    <w:rsid w:val="00A57C41"/>
    <w:rsid w:val="00A66055"/>
    <w:rsid w:val="00A678CB"/>
    <w:rsid w:val="00A71C92"/>
    <w:rsid w:val="00A756DC"/>
    <w:rsid w:val="00A7573A"/>
    <w:rsid w:val="00A818D1"/>
    <w:rsid w:val="00A81CFC"/>
    <w:rsid w:val="00A834BA"/>
    <w:rsid w:val="00A83E8A"/>
    <w:rsid w:val="00A8470E"/>
    <w:rsid w:val="00A86E9E"/>
    <w:rsid w:val="00A9502C"/>
    <w:rsid w:val="00AA2579"/>
    <w:rsid w:val="00AA2679"/>
    <w:rsid w:val="00AA785B"/>
    <w:rsid w:val="00AB1466"/>
    <w:rsid w:val="00AB64B7"/>
    <w:rsid w:val="00AC34F9"/>
    <w:rsid w:val="00AC6A86"/>
    <w:rsid w:val="00AD25B7"/>
    <w:rsid w:val="00AD4740"/>
    <w:rsid w:val="00AE0A21"/>
    <w:rsid w:val="00AE0C25"/>
    <w:rsid w:val="00AF087D"/>
    <w:rsid w:val="00AF362C"/>
    <w:rsid w:val="00AF4A39"/>
    <w:rsid w:val="00AF5401"/>
    <w:rsid w:val="00AF6D35"/>
    <w:rsid w:val="00B03A88"/>
    <w:rsid w:val="00B10ED8"/>
    <w:rsid w:val="00B13300"/>
    <w:rsid w:val="00B169D6"/>
    <w:rsid w:val="00B23AAB"/>
    <w:rsid w:val="00B30BB4"/>
    <w:rsid w:val="00B443D4"/>
    <w:rsid w:val="00B46814"/>
    <w:rsid w:val="00B4773F"/>
    <w:rsid w:val="00B47D07"/>
    <w:rsid w:val="00B52DE8"/>
    <w:rsid w:val="00B610D2"/>
    <w:rsid w:val="00B65028"/>
    <w:rsid w:val="00B830AB"/>
    <w:rsid w:val="00B90FA8"/>
    <w:rsid w:val="00B93F54"/>
    <w:rsid w:val="00B94062"/>
    <w:rsid w:val="00BA0F75"/>
    <w:rsid w:val="00BA2DDB"/>
    <w:rsid w:val="00BA4CDD"/>
    <w:rsid w:val="00BA4D0F"/>
    <w:rsid w:val="00BA75E5"/>
    <w:rsid w:val="00BB1324"/>
    <w:rsid w:val="00BB6484"/>
    <w:rsid w:val="00BB6D2B"/>
    <w:rsid w:val="00BB7447"/>
    <w:rsid w:val="00BC3855"/>
    <w:rsid w:val="00BC47FC"/>
    <w:rsid w:val="00BD0069"/>
    <w:rsid w:val="00BD21D8"/>
    <w:rsid w:val="00BD4E3C"/>
    <w:rsid w:val="00BD6808"/>
    <w:rsid w:val="00BD7948"/>
    <w:rsid w:val="00BE0173"/>
    <w:rsid w:val="00BE04C1"/>
    <w:rsid w:val="00BE085C"/>
    <w:rsid w:val="00BE13AB"/>
    <w:rsid w:val="00BE148A"/>
    <w:rsid w:val="00BE4C64"/>
    <w:rsid w:val="00BF1220"/>
    <w:rsid w:val="00BF20C8"/>
    <w:rsid w:val="00BF3C1E"/>
    <w:rsid w:val="00BF581B"/>
    <w:rsid w:val="00C003DC"/>
    <w:rsid w:val="00C04F21"/>
    <w:rsid w:val="00C1547F"/>
    <w:rsid w:val="00C1646B"/>
    <w:rsid w:val="00C17D41"/>
    <w:rsid w:val="00C20CE3"/>
    <w:rsid w:val="00C35EB1"/>
    <w:rsid w:val="00C371FB"/>
    <w:rsid w:val="00C37A08"/>
    <w:rsid w:val="00C53C90"/>
    <w:rsid w:val="00C54603"/>
    <w:rsid w:val="00C5705F"/>
    <w:rsid w:val="00C61303"/>
    <w:rsid w:val="00C62017"/>
    <w:rsid w:val="00C63791"/>
    <w:rsid w:val="00C65CFB"/>
    <w:rsid w:val="00C7264C"/>
    <w:rsid w:val="00C80C49"/>
    <w:rsid w:val="00C819A7"/>
    <w:rsid w:val="00C87490"/>
    <w:rsid w:val="00C940D8"/>
    <w:rsid w:val="00C96066"/>
    <w:rsid w:val="00CB0568"/>
    <w:rsid w:val="00CB07A1"/>
    <w:rsid w:val="00CD00C8"/>
    <w:rsid w:val="00CD0C04"/>
    <w:rsid w:val="00CD227D"/>
    <w:rsid w:val="00CD333B"/>
    <w:rsid w:val="00CD3B75"/>
    <w:rsid w:val="00CD4C5A"/>
    <w:rsid w:val="00CE2A7D"/>
    <w:rsid w:val="00CE35BC"/>
    <w:rsid w:val="00CE38BF"/>
    <w:rsid w:val="00CE3EFE"/>
    <w:rsid w:val="00CE76D7"/>
    <w:rsid w:val="00CF6A2D"/>
    <w:rsid w:val="00D00A24"/>
    <w:rsid w:val="00D030DE"/>
    <w:rsid w:val="00D06AEF"/>
    <w:rsid w:val="00D104EB"/>
    <w:rsid w:val="00D13758"/>
    <w:rsid w:val="00D153F8"/>
    <w:rsid w:val="00D16161"/>
    <w:rsid w:val="00D236DB"/>
    <w:rsid w:val="00D245B7"/>
    <w:rsid w:val="00D26015"/>
    <w:rsid w:val="00D27D08"/>
    <w:rsid w:val="00D30D3F"/>
    <w:rsid w:val="00D30E57"/>
    <w:rsid w:val="00D362FA"/>
    <w:rsid w:val="00D433D3"/>
    <w:rsid w:val="00D45ECD"/>
    <w:rsid w:val="00D469F0"/>
    <w:rsid w:val="00D4724F"/>
    <w:rsid w:val="00D47D6F"/>
    <w:rsid w:val="00D513D7"/>
    <w:rsid w:val="00D51C14"/>
    <w:rsid w:val="00D558DE"/>
    <w:rsid w:val="00D56461"/>
    <w:rsid w:val="00D65035"/>
    <w:rsid w:val="00D75B4A"/>
    <w:rsid w:val="00D802A9"/>
    <w:rsid w:val="00D815F3"/>
    <w:rsid w:val="00D8297C"/>
    <w:rsid w:val="00D84B2C"/>
    <w:rsid w:val="00D955FB"/>
    <w:rsid w:val="00DA184C"/>
    <w:rsid w:val="00DA632B"/>
    <w:rsid w:val="00DB01B1"/>
    <w:rsid w:val="00DB455B"/>
    <w:rsid w:val="00DB5715"/>
    <w:rsid w:val="00DD009D"/>
    <w:rsid w:val="00DD088D"/>
    <w:rsid w:val="00DD3FB1"/>
    <w:rsid w:val="00DD429C"/>
    <w:rsid w:val="00DD6217"/>
    <w:rsid w:val="00DD7AB5"/>
    <w:rsid w:val="00DE6C64"/>
    <w:rsid w:val="00DF0408"/>
    <w:rsid w:val="00DF14A7"/>
    <w:rsid w:val="00E03B3D"/>
    <w:rsid w:val="00E073B5"/>
    <w:rsid w:val="00E13795"/>
    <w:rsid w:val="00E169A1"/>
    <w:rsid w:val="00E20566"/>
    <w:rsid w:val="00E20D66"/>
    <w:rsid w:val="00E20EE3"/>
    <w:rsid w:val="00E219F6"/>
    <w:rsid w:val="00E32507"/>
    <w:rsid w:val="00E32AB7"/>
    <w:rsid w:val="00E3487E"/>
    <w:rsid w:val="00E3567C"/>
    <w:rsid w:val="00E35804"/>
    <w:rsid w:val="00E614F7"/>
    <w:rsid w:val="00E623EA"/>
    <w:rsid w:val="00E62BB6"/>
    <w:rsid w:val="00E76AC2"/>
    <w:rsid w:val="00E814EE"/>
    <w:rsid w:val="00E869AB"/>
    <w:rsid w:val="00E87ADD"/>
    <w:rsid w:val="00E900BF"/>
    <w:rsid w:val="00E9174B"/>
    <w:rsid w:val="00E95004"/>
    <w:rsid w:val="00EA1CCA"/>
    <w:rsid w:val="00EA4C9E"/>
    <w:rsid w:val="00EA5164"/>
    <w:rsid w:val="00EA77E7"/>
    <w:rsid w:val="00EB179C"/>
    <w:rsid w:val="00EB3132"/>
    <w:rsid w:val="00EB3DBB"/>
    <w:rsid w:val="00EB5991"/>
    <w:rsid w:val="00EB74D0"/>
    <w:rsid w:val="00EC07AA"/>
    <w:rsid w:val="00EC4EB0"/>
    <w:rsid w:val="00ED1B0D"/>
    <w:rsid w:val="00EE76D6"/>
    <w:rsid w:val="00EF27A9"/>
    <w:rsid w:val="00EF5573"/>
    <w:rsid w:val="00F0076D"/>
    <w:rsid w:val="00F03251"/>
    <w:rsid w:val="00F067D0"/>
    <w:rsid w:val="00F13838"/>
    <w:rsid w:val="00F14994"/>
    <w:rsid w:val="00F14A62"/>
    <w:rsid w:val="00F14F85"/>
    <w:rsid w:val="00F23873"/>
    <w:rsid w:val="00F27061"/>
    <w:rsid w:val="00F27538"/>
    <w:rsid w:val="00F3503D"/>
    <w:rsid w:val="00F36AA4"/>
    <w:rsid w:val="00F44D10"/>
    <w:rsid w:val="00F4571F"/>
    <w:rsid w:val="00F461FE"/>
    <w:rsid w:val="00F4745C"/>
    <w:rsid w:val="00F5369C"/>
    <w:rsid w:val="00F62E54"/>
    <w:rsid w:val="00F67B5A"/>
    <w:rsid w:val="00F71BBE"/>
    <w:rsid w:val="00F76046"/>
    <w:rsid w:val="00F81ACE"/>
    <w:rsid w:val="00F84798"/>
    <w:rsid w:val="00F84F66"/>
    <w:rsid w:val="00F90153"/>
    <w:rsid w:val="00F93D0B"/>
    <w:rsid w:val="00F949A1"/>
    <w:rsid w:val="00FA3F5A"/>
    <w:rsid w:val="00FA4AAC"/>
    <w:rsid w:val="00FA5E8D"/>
    <w:rsid w:val="00FB3CEE"/>
    <w:rsid w:val="00FB583C"/>
    <w:rsid w:val="00FC2A1D"/>
    <w:rsid w:val="00FC6EE8"/>
    <w:rsid w:val="00FD22B0"/>
    <w:rsid w:val="00FD5A49"/>
    <w:rsid w:val="00FE2969"/>
    <w:rsid w:val="00FE510E"/>
    <w:rsid w:val="00FE6B84"/>
    <w:rsid w:val="00FF7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A49A93"/>
  <w15:chartTrackingRefBased/>
  <w15:docId w15:val="{6A74CDCE-095F-425E-9A33-224B1879F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qFormat/>
    <w:pPr>
      <w:keepNext/>
      <w:jc w:val="center"/>
      <w:outlineLvl w:val="0"/>
    </w:pPr>
    <w:rPr>
      <w:b/>
      <w:bCs/>
    </w:rPr>
  </w:style>
  <w:style w:type="paragraph" w:styleId="Nagwek3">
    <w:name w:val="heading 3"/>
    <w:basedOn w:val="Normalny"/>
    <w:next w:val="Normalny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qFormat/>
    <w:pPr>
      <w:keepNext/>
      <w:ind w:left="357"/>
      <w:jc w:val="center"/>
      <w:outlineLvl w:val="3"/>
    </w:pPr>
    <w:rPr>
      <w:b/>
      <w:bCs/>
    </w:rPr>
  </w:style>
  <w:style w:type="paragraph" w:styleId="Nagwek5">
    <w:name w:val="heading 5"/>
    <w:basedOn w:val="Normalny"/>
    <w:qFormat/>
    <w:pPr>
      <w:keepNext/>
      <w:jc w:val="center"/>
      <w:outlineLvl w:val="4"/>
    </w:pPr>
    <w:rPr>
      <w:i/>
      <w:iCs/>
    </w:rPr>
  </w:style>
  <w:style w:type="paragraph" w:styleId="Nagwek6">
    <w:name w:val="heading 6"/>
    <w:basedOn w:val="Normalny"/>
    <w:next w:val="Normalny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spacing w:before="240" w:after="60"/>
      <w:outlineLvl w:val="7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color w:val="0000FF"/>
      <w:u w:val="single"/>
    </w:rPr>
  </w:style>
  <w:style w:type="paragraph" w:styleId="Tytu">
    <w:name w:val="Title"/>
    <w:basedOn w:val="Normalny"/>
    <w:qFormat/>
    <w:pPr>
      <w:jc w:val="center"/>
    </w:pPr>
    <w:rPr>
      <w:b/>
      <w:bCs/>
    </w:rPr>
  </w:style>
  <w:style w:type="paragraph" w:styleId="Tekstpodstawowywcity2">
    <w:name w:val="Body Text Indent 2"/>
    <w:basedOn w:val="Normalny"/>
    <w:pPr>
      <w:ind w:left="1080" w:hanging="1080"/>
      <w:jc w:val="both"/>
    </w:pPr>
  </w:style>
  <w:style w:type="paragraph" w:styleId="Tekstpodstawowy">
    <w:name w:val="Body Text"/>
    <w:basedOn w:val="Normalny"/>
    <w:pPr>
      <w:spacing w:after="120"/>
    </w:pPr>
  </w:style>
  <w:style w:type="paragraph" w:styleId="Stopka">
    <w:name w:val="footer"/>
    <w:basedOn w:val="Normalny"/>
    <w:pPr>
      <w:tabs>
        <w:tab w:val="center" w:pos="4703"/>
        <w:tab w:val="right" w:pos="9406"/>
      </w:tabs>
    </w:pPr>
  </w:style>
  <w:style w:type="paragraph" w:styleId="Tekstpodstawowy2">
    <w:name w:val="Body Text 2"/>
    <w:basedOn w:val="Normalny"/>
    <w:pPr>
      <w:spacing w:after="120" w:line="480" w:lineRule="auto"/>
    </w:pPr>
  </w:style>
  <w:style w:type="paragraph" w:styleId="Tekstpodstawowywcity">
    <w:name w:val="Body Text Indent"/>
    <w:basedOn w:val="Normalny"/>
    <w:pPr>
      <w:spacing w:after="120"/>
      <w:ind w:left="283"/>
    </w:pPr>
  </w:style>
  <w:style w:type="paragraph" w:customStyle="1" w:styleId="Default">
    <w:name w:val="Default"/>
    <w:rPr>
      <w:snapToGrid w:val="0"/>
      <w:color w:val="000000"/>
      <w:sz w:val="24"/>
    </w:rPr>
  </w:style>
  <w:style w:type="character" w:styleId="UyteHipercze">
    <w:name w:val="FollowedHyperlink"/>
    <w:rPr>
      <w:color w:val="800080"/>
      <w:u w:val="single"/>
    </w:rPr>
  </w:style>
  <w:style w:type="character" w:styleId="Numerstrony">
    <w:name w:val="page number"/>
    <w:basedOn w:val="Domylnaczcionkaakapitu"/>
  </w:style>
  <w:style w:type="paragraph" w:styleId="Tekstprzypisukocowego">
    <w:name w:val="endnote text"/>
    <w:basedOn w:val="Normalny"/>
    <w:semiHidden/>
    <w:rPr>
      <w:sz w:val="20"/>
      <w:szCs w:val="20"/>
    </w:rPr>
  </w:style>
  <w:style w:type="character" w:styleId="Odwoanieprzypisukocowego">
    <w:name w:val="endnote reference"/>
    <w:semiHidden/>
    <w:rPr>
      <w:vertAlign w:val="superscript"/>
    </w:rPr>
  </w:style>
  <w:style w:type="paragraph" w:styleId="Tekstprzypisudolnego">
    <w:name w:val="footnote text"/>
    <w:basedOn w:val="Normalny"/>
    <w:semiHidden/>
    <w:rPr>
      <w:sz w:val="20"/>
      <w:szCs w:val="20"/>
    </w:rPr>
  </w:style>
  <w:style w:type="character" w:styleId="Odwoanieprzypisudolnego">
    <w:name w:val="footnote reference"/>
    <w:semiHidden/>
    <w:rPr>
      <w:vertAlign w:val="superscript"/>
    </w:rPr>
  </w:style>
  <w:style w:type="character" w:styleId="Odwoaniedokomentarza">
    <w:name w:val="annotation reference"/>
    <w:semiHidden/>
    <w:rPr>
      <w:sz w:val="16"/>
      <w:szCs w:val="16"/>
    </w:rPr>
  </w:style>
  <w:style w:type="paragraph" w:styleId="Tekstkomentarza">
    <w:name w:val="annotation text"/>
    <w:basedOn w:val="Normalny"/>
    <w:semiHidden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Pr>
      <w:b/>
      <w:bCs/>
    </w:rPr>
  </w:style>
  <w:style w:type="paragraph" w:styleId="Tekstdymka">
    <w:name w:val="Balloon Text"/>
    <w:basedOn w:val="Normalny"/>
    <w:semiHidden/>
    <w:rPr>
      <w:rFonts w:ascii="Tahoma" w:hAnsi="Tahoma"/>
      <w:sz w:val="16"/>
      <w:szCs w:val="1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B057F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864DD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C96066"/>
    <w:rPr>
      <w:color w:val="666666"/>
    </w:rPr>
  </w:style>
  <w:style w:type="paragraph" w:customStyle="1" w:styleId="Standard">
    <w:name w:val="Standard"/>
    <w:rsid w:val="005F7150"/>
    <w:pPr>
      <w:suppressAutoHyphens/>
      <w:autoSpaceDN w:val="0"/>
      <w:textAlignment w:val="baseline"/>
    </w:pPr>
    <w:rPr>
      <w:kern w:val="3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98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1</TotalTime>
  <Pages>8</Pages>
  <Words>1398</Words>
  <Characters>8186</Characters>
  <Application>Microsoft Office Word</Application>
  <DocSecurity>0</DocSecurity>
  <Lines>68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isania prac dyplomowych na Wydziale Nauk Ekonomicznych UW</vt:lpstr>
    </vt:vector>
  </TitlesOfParts>
  <Company>Dom</Company>
  <LinksUpToDate>false</LinksUpToDate>
  <CharactersWithSpaces>9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isania prac dyplomowych na Wydziale Nauk Ekonomicznych UW</dc:title>
  <dc:subject/>
  <dc:creator>Janusz</dc:creator>
  <cp:keywords/>
  <cp:lastModifiedBy>Ewa Włodarczyk</cp:lastModifiedBy>
  <cp:revision>639</cp:revision>
  <cp:lastPrinted>2020-04-17T23:04:00Z</cp:lastPrinted>
  <dcterms:created xsi:type="dcterms:W3CDTF">2023-11-03T12:50:00Z</dcterms:created>
  <dcterms:modified xsi:type="dcterms:W3CDTF">2023-11-22T18:32:00Z</dcterms:modified>
</cp:coreProperties>
</file>